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Федеральное государственное автономное</w:t>
      </w:r>
    </w:p>
    <w:p w14:paraId="64368310" w14:textId="52350E37" w:rsidR="00F200CD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 xml:space="preserve">Образовательное учреждение </w:t>
      </w:r>
      <w:r w:rsidR="00FA75DD" w:rsidRPr="00FA75DD">
        <w:rPr>
          <w:rFonts w:ascii="Times New Roman" w:hAnsi="Times New Roman" w:cs="Times New Roman"/>
          <w:b/>
          <w:bCs/>
          <w:sz w:val="36"/>
          <w:szCs w:val="36"/>
        </w:rPr>
        <w:t>высшего образования</w:t>
      </w:r>
    </w:p>
    <w:p w14:paraId="59A8D003" w14:textId="32030E42" w:rsidR="00FA75DD" w:rsidRPr="00FA75DD" w:rsidRDefault="00FA75D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Российский Университет Дружбы Народов</w:t>
      </w:r>
    </w:p>
    <w:p w14:paraId="493BD5FA" w14:textId="7777777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</w:p>
    <w:p w14:paraId="0E1214D8" w14:textId="77777777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289B9" w14:textId="1CDBDDC1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Математический университет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753C2CE1" w14:textId="31B7E012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Кафедра Прикладной математики и информатики</w:t>
      </w:r>
    </w:p>
    <w:p w14:paraId="2828785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31130F23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8A27709" w14:textId="2E64C45B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 xml:space="preserve">Отчет по лабораторной работе № </w:t>
      </w:r>
      <w:r w:rsidR="004D26AA">
        <w:rPr>
          <w:rFonts w:ascii="Times New Roman" w:hAnsi="Times New Roman" w:cs="Times New Roman"/>
        </w:rPr>
        <w:t>5</w:t>
      </w:r>
    </w:p>
    <w:p w14:paraId="2C88747D" w14:textId="4E02CC05" w:rsidR="00FA75DD" w:rsidRPr="00E862AD" w:rsidRDefault="00FA75DD" w:rsidP="00FA75DD">
      <w:pPr>
        <w:jc w:val="center"/>
        <w:rPr>
          <w:rFonts w:ascii="Times New Roman" w:hAnsi="Times New Roman" w:cs="Times New Roman"/>
        </w:rPr>
      </w:pPr>
      <w:r w:rsidRPr="00E862AD">
        <w:rPr>
          <w:rFonts w:ascii="Times New Roman" w:hAnsi="Times New Roman" w:cs="Times New Roman"/>
        </w:rPr>
        <w:t>“</w:t>
      </w:r>
      <w:r w:rsidR="00E862AD" w:rsidRPr="00E862AD">
        <w:rPr>
          <w:rFonts w:ascii="Times New Roman" w:hAnsi="Times New Roman" w:cs="Times New Roman"/>
        </w:rPr>
        <w:t>Анализ файловой системы Linux. Команды для работы с файлами и каталогами</w:t>
      </w:r>
      <w:r w:rsidRPr="00E862AD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21CD952B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:</w:t>
      </w:r>
    </w:p>
    <w:p w14:paraId="52E1A205" w14:textId="35118DCE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 группы НПМбв-01-10</w:t>
      </w:r>
    </w:p>
    <w:p w14:paraId="4B41BF9F" w14:textId="7817CDED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Адхамова Луиза</w:t>
      </w:r>
      <w:r w:rsidR="00237515">
        <w:rPr>
          <w:rFonts w:ascii="Times New Roman" w:hAnsi="Times New Roman" w:cs="Times New Roman"/>
        </w:rPr>
        <w:t xml:space="preserve"> Шухратовна</w:t>
      </w:r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D72B334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E3491D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3F60C289" w14:textId="7E13E0ED" w:rsidR="00EA4EAB" w:rsidRDefault="00FA75DD" w:rsidP="00EA4EAB">
      <w:pPr>
        <w:pStyle w:val="1"/>
        <w:rPr>
          <w:rFonts w:ascii="Times New Roman" w:hAnsi="Times New Roman" w:cs="Times New Roman"/>
        </w:rPr>
      </w:pPr>
      <w:r w:rsidRPr="00EE53A7">
        <w:rPr>
          <w:rFonts w:ascii="Times New Roman" w:hAnsi="Times New Roman" w:cs="Times New Roman"/>
        </w:rPr>
        <w:lastRenderedPageBreak/>
        <w:t>Цель работы:</w:t>
      </w:r>
    </w:p>
    <w:p w14:paraId="1B9E9038" w14:textId="77777777" w:rsidR="004D26AA" w:rsidRPr="004D26AA" w:rsidRDefault="004D26AA" w:rsidP="004D26AA"/>
    <w:p w14:paraId="7866FE4C" w14:textId="707429D3" w:rsidR="00FA75DD" w:rsidRPr="00567828" w:rsidRDefault="004D26AA" w:rsidP="00FA75DD">
      <w:pPr>
        <w:rPr>
          <w:rFonts w:ascii="Times New Roman" w:hAnsi="Times New Roman" w:cs="Times New Roman"/>
          <w:sz w:val="24"/>
          <w:szCs w:val="24"/>
        </w:rPr>
      </w:pPr>
      <w:r w:rsidRPr="00567828">
        <w:rPr>
          <w:rFonts w:ascii="Times New Roman" w:hAnsi="Times New Roman" w:cs="Times New Roman"/>
          <w:sz w:val="24"/>
          <w:szCs w:val="24"/>
        </w:rP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1E29FA0A" w14:textId="77777777" w:rsidR="00EE53A7" w:rsidRDefault="00EE53A7" w:rsidP="00FA75DD"/>
    <w:p w14:paraId="6619AC38" w14:textId="366CE691" w:rsidR="00EE53A7" w:rsidRDefault="00EA4EAB" w:rsidP="00EE53A7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ение</w:t>
      </w:r>
      <w:r w:rsidR="00EE53A7" w:rsidRPr="00EE53A7">
        <w:rPr>
          <w:rFonts w:ascii="Times New Roman" w:hAnsi="Times New Roman" w:cs="Times New Roman"/>
        </w:rPr>
        <w:t>:</w:t>
      </w:r>
    </w:p>
    <w:p w14:paraId="3BF72AE5" w14:textId="77777777" w:rsidR="00EA4EAB" w:rsidRPr="00EA4EAB" w:rsidRDefault="00EA4EAB" w:rsidP="00EA4EAB"/>
    <w:p w14:paraId="0C0609E3" w14:textId="3354C3CC" w:rsidR="00D75416" w:rsidRDefault="00CD3DDA" w:rsidP="00D75416">
      <w:pPr>
        <w:pStyle w:val="a4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D75416">
        <w:rPr>
          <w:rFonts w:ascii="Times New Roman" w:hAnsi="Times New Roman" w:cs="Times New Roman"/>
          <w:sz w:val="24"/>
          <w:szCs w:val="24"/>
        </w:rPr>
        <w:t>Выполн</w:t>
      </w:r>
      <w:r w:rsidR="00B330F2" w:rsidRPr="00D75416">
        <w:rPr>
          <w:rFonts w:ascii="Times New Roman" w:hAnsi="Times New Roman" w:cs="Times New Roman"/>
          <w:sz w:val="24"/>
          <w:szCs w:val="24"/>
        </w:rPr>
        <w:t>им</w:t>
      </w:r>
      <w:r w:rsidRPr="00D75416">
        <w:rPr>
          <w:rFonts w:ascii="Times New Roman" w:hAnsi="Times New Roman" w:cs="Times New Roman"/>
          <w:sz w:val="24"/>
          <w:szCs w:val="24"/>
        </w:rPr>
        <w:t xml:space="preserve"> все примеры, приведённые в первой части описания лабораторной работы</w:t>
      </w:r>
      <w:r w:rsidR="00D75416">
        <w:rPr>
          <w:rFonts w:ascii="Times New Roman" w:hAnsi="Times New Roman" w:cs="Times New Roman"/>
          <w:sz w:val="24"/>
          <w:szCs w:val="24"/>
        </w:rPr>
        <w:t>:</w:t>
      </w:r>
      <w:r w:rsidR="00647E3E" w:rsidRPr="00D754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D2D3E2" w14:textId="1CC09480" w:rsidR="00D75416" w:rsidRPr="00D75416" w:rsidRDefault="00D75416" w:rsidP="003C6A9A">
      <w:pPr>
        <w:pStyle w:val="a4"/>
        <w:numPr>
          <w:ilvl w:val="1"/>
          <w:numId w:val="17"/>
        </w:numPr>
        <w:rPr>
          <w:rFonts w:ascii="Times New Roman" w:hAnsi="Times New Roman" w:cs="Times New Roman"/>
          <w:szCs w:val="24"/>
        </w:rPr>
      </w:pPr>
      <w:r w:rsidRPr="00D75416">
        <w:rPr>
          <w:rFonts w:ascii="Times New Roman" w:hAnsi="Times New Roman" w:cs="Times New Roman"/>
          <w:color w:val="000000"/>
          <w:sz w:val="24"/>
          <w:szCs w:val="27"/>
        </w:rPr>
        <w:t>скопир</w:t>
      </w:r>
      <w:r>
        <w:rPr>
          <w:rFonts w:ascii="Times New Roman" w:hAnsi="Times New Roman" w:cs="Times New Roman"/>
          <w:color w:val="000000"/>
          <w:sz w:val="24"/>
          <w:szCs w:val="27"/>
        </w:rPr>
        <w:t>уем</w:t>
      </w:r>
      <w:r w:rsidRPr="00D75416">
        <w:rPr>
          <w:rFonts w:ascii="Times New Roman" w:hAnsi="Times New Roman" w:cs="Times New Roman"/>
          <w:color w:val="000000"/>
          <w:sz w:val="24"/>
          <w:szCs w:val="27"/>
        </w:rPr>
        <w:t xml:space="preserve"> файл ~/abc1 в файл </w:t>
      </w:r>
      <w:proofErr w:type="spellStart"/>
      <w:r w:rsidRPr="00D75416">
        <w:rPr>
          <w:rFonts w:ascii="Times New Roman" w:hAnsi="Times New Roman" w:cs="Times New Roman"/>
          <w:color w:val="000000"/>
          <w:sz w:val="24"/>
          <w:szCs w:val="27"/>
        </w:rPr>
        <w:t>april</w:t>
      </w:r>
      <w:proofErr w:type="spellEnd"/>
      <w:r w:rsidRPr="00D75416">
        <w:rPr>
          <w:rFonts w:ascii="Times New Roman" w:hAnsi="Times New Roman" w:cs="Times New Roman"/>
          <w:color w:val="000000"/>
          <w:sz w:val="24"/>
          <w:szCs w:val="27"/>
        </w:rPr>
        <w:t xml:space="preserve"> и в файл </w:t>
      </w:r>
      <w:proofErr w:type="spellStart"/>
      <w:r w:rsidRPr="00D75416">
        <w:rPr>
          <w:rFonts w:ascii="Times New Roman" w:hAnsi="Times New Roman" w:cs="Times New Roman"/>
          <w:color w:val="000000"/>
          <w:sz w:val="24"/>
          <w:szCs w:val="27"/>
        </w:rPr>
        <w:t>may</w:t>
      </w:r>
      <w:proofErr w:type="spellEnd"/>
      <w:r w:rsidRPr="00D75416">
        <w:rPr>
          <w:rFonts w:ascii="Times New Roman" w:hAnsi="Times New Roman" w:cs="Times New Roman"/>
          <w:color w:val="000000"/>
          <w:sz w:val="24"/>
          <w:szCs w:val="27"/>
        </w:rPr>
        <w:t xml:space="preserve"> (рис. 1.1)</w:t>
      </w:r>
    </w:p>
    <w:p w14:paraId="02BEFA4B" w14:textId="36BF1B8C" w:rsidR="00647E3E" w:rsidRDefault="00647E3E" w:rsidP="00647E3E">
      <w:pPr>
        <w:pStyle w:val="a3"/>
      </w:pPr>
      <w:r>
        <w:rPr>
          <w:noProof/>
        </w:rPr>
        <w:drawing>
          <wp:inline distT="0" distB="0" distL="0" distR="0" wp14:anchorId="47B4EB98" wp14:editId="303D324A">
            <wp:extent cx="5940425" cy="442531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2868A" w14:textId="76352926" w:rsidR="00F27CE0" w:rsidRDefault="00F27CE0" w:rsidP="00F27CE0">
      <w:pPr>
        <w:pStyle w:val="a3"/>
        <w:jc w:val="center"/>
      </w:pPr>
      <w:r>
        <w:t xml:space="preserve">Рисунок 1.1. Копирование </w:t>
      </w:r>
      <w:r w:rsidR="005A46F6">
        <w:t xml:space="preserve">файла </w:t>
      </w:r>
      <w:proofErr w:type="spellStart"/>
      <w:r w:rsidR="005A46F6">
        <w:rPr>
          <w:lang w:val="en-US"/>
        </w:rPr>
        <w:t>abc</w:t>
      </w:r>
      <w:proofErr w:type="spellEnd"/>
      <w:r w:rsidR="005A46F6" w:rsidRPr="00B860B0">
        <w:t>1</w:t>
      </w:r>
      <w:r w:rsidR="00B860B0">
        <w:t xml:space="preserve"> в папки </w:t>
      </w:r>
      <w:r w:rsidR="00B860B0">
        <w:rPr>
          <w:lang w:val="en-US"/>
        </w:rPr>
        <w:t>may</w:t>
      </w:r>
      <w:r w:rsidR="00B860B0" w:rsidRPr="00B860B0">
        <w:t xml:space="preserve"> </w:t>
      </w:r>
      <w:r w:rsidR="00B860B0">
        <w:t xml:space="preserve">и </w:t>
      </w:r>
      <w:proofErr w:type="spellStart"/>
      <w:r w:rsidR="00B860B0">
        <w:rPr>
          <w:lang w:val="en-US"/>
        </w:rPr>
        <w:t>april</w:t>
      </w:r>
      <w:proofErr w:type="spellEnd"/>
      <w:r w:rsidR="00B860B0">
        <w:t>.</w:t>
      </w:r>
    </w:p>
    <w:p w14:paraId="70788D7D" w14:textId="51305AEE" w:rsidR="00D75416" w:rsidRPr="00D75416" w:rsidRDefault="00D75416" w:rsidP="006A6217">
      <w:pPr>
        <w:pStyle w:val="a3"/>
        <w:numPr>
          <w:ilvl w:val="1"/>
          <w:numId w:val="17"/>
        </w:numPr>
        <w:rPr>
          <w:sz w:val="22"/>
        </w:rPr>
      </w:pPr>
      <w:r>
        <w:rPr>
          <w:color w:val="000000"/>
          <w:szCs w:val="27"/>
        </w:rPr>
        <w:t>Скопируем</w:t>
      </w:r>
      <w:r w:rsidRPr="00D75416">
        <w:rPr>
          <w:color w:val="000000"/>
          <w:szCs w:val="27"/>
        </w:rPr>
        <w:t xml:space="preserve"> файлы </w:t>
      </w:r>
      <w:proofErr w:type="spellStart"/>
      <w:r w:rsidRPr="00D75416">
        <w:rPr>
          <w:color w:val="000000"/>
          <w:szCs w:val="27"/>
        </w:rPr>
        <w:t>april</w:t>
      </w:r>
      <w:proofErr w:type="spellEnd"/>
      <w:r w:rsidRPr="00D75416">
        <w:rPr>
          <w:color w:val="000000"/>
          <w:szCs w:val="27"/>
        </w:rPr>
        <w:t xml:space="preserve"> и </w:t>
      </w:r>
      <w:proofErr w:type="spellStart"/>
      <w:r w:rsidRPr="00D75416">
        <w:rPr>
          <w:color w:val="000000"/>
          <w:szCs w:val="27"/>
        </w:rPr>
        <w:t>may</w:t>
      </w:r>
      <w:proofErr w:type="spellEnd"/>
      <w:r w:rsidRPr="00D75416">
        <w:rPr>
          <w:color w:val="000000"/>
          <w:szCs w:val="27"/>
        </w:rPr>
        <w:t xml:space="preserve"> в каталог </w:t>
      </w:r>
      <w:proofErr w:type="spellStart"/>
      <w:r w:rsidRPr="00D75416">
        <w:rPr>
          <w:color w:val="000000"/>
          <w:szCs w:val="27"/>
        </w:rPr>
        <w:t>monthly</w:t>
      </w:r>
      <w:proofErr w:type="spellEnd"/>
      <w:r>
        <w:rPr>
          <w:sz w:val="22"/>
        </w:rPr>
        <w:t xml:space="preserve"> (рис</w:t>
      </w:r>
      <w:r w:rsidRPr="00D75416">
        <w:rPr>
          <w:sz w:val="22"/>
        </w:rPr>
        <w:t>. 1.2</w:t>
      </w:r>
      <w:r>
        <w:rPr>
          <w:sz w:val="22"/>
        </w:rPr>
        <w:t>)</w:t>
      </w:r>
    </w:p>
    <w:p w14:paraId="7386206B" w14:textId="2D31148D" w:rsidR="005A46F6" w:rsidRDefault="005A46F6" w:rsidP="005A46F6">
      <w:pPr>
        <w:pStyle w:val="a3"/>
      </w:pPr>
      <w:r>
        <w:rPr>
          <w:noProof/>
        </w:rPr>
        <w:lastRenderedPageBreak/>
        <w:drawing>
          <wp:inline distT="0" distB="0" distL="0" distR="0" wp14:anchorId="374F2D35" wp14:editId="65489961">
            <wp:extent cx="5940425" cy="4445635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7718E" w14:textId="279623DC" w:rsidR="005A46F6" w:rsidRPr="006A6217" w:rsidRDefault="005A46F6" w:rsidP="00F27CE0">
      <w:pPr>
        <w:pStyle w:val="a3"/>
        <w:jc w:val="center"/>
      </w:pPr>
      <w:r>
        <w:t xml:space="preserve">Рисунок 1.2. Создание папки </w:t>
      </w:r>
      <w:r>
        <w:rPr>
          <w:lang w:val="en-US"/>
        </w:rPr>
        <w:t>monthly</w:t>
      </w:r>
      <w:r w:rsidRPr="006A6217">
        <w:t>.</w:t>
      </w:r>
    </w:p>
    <w:p w14:paraId="45EA798D" w14:textId="52645BE7" w:rsidR="00D75416" w:rsidRPr="00D75416" w:rsidRDefault="00D75416" w:rsidP="006A6217">
      <w:pPr>
        <w:pStyle w:val="a3"/>
        <w:numPr>
          <w:ilvl w:val="1"/>
          <w:numId w:val="17"/>
        </w:numPr>
      </w:pPr>
      <w:r>
        <w:rPr>
          <w:color w:val="000000"/>
          <w:szCs w:val="27"/>
        </w:rPr>
        <w:t>Скопируем</w:t>
      </w:r>
      <w:r w:rsidRPr="00D75416">
        <w:rPr>
          <w:color w:val="000000"/>
          <w:szCs w:val="27"/>
        </w:rPr>
        <w:t xml:space="preserve"> файл </w:t>
      </w:r>
      <w:proofErr w:type="spellStart"/>
      <w:r w:rsidRPr="00D75416">
        <w:rPr>
          <w:color w:val="000000"/>
          <w:szCs w:val="27"/>
        </w:rPr>
        <w:t>monthly</w:t>
      </w:r>
      <w:proofErr w:type="spellEnd"/>
      <w:r w:rsidRPr="00D75416">
        <w:rPr>
          <w:color w:val="000000"/>
          <w:szCs w:val="27"/>
        </w:rPr>
        <w:t>/</w:t>
      </w:r>
      <w:proofErr w:type="spellStart"/>
      <w:r w:rsidRPr="00D75416">
        <w:rPr>
          <w:color w:val="000000"/>
          <w:szCs w:val="27"/>
        </w:rPr>
        <w:t>may</w:t>
      </w:r>
      <w:proofErr w:type="spellEnd"/>
      <w:r w:rsidRPr="00D75416">
        <w:rPr>
          <w:color w:val="000000"/>
          <w:szCs w:val="27"/>
        </w:rPr>
        <w:t xml:space="preserve"> в файл с именем </w:t>
      </w:r>
      <w:proofErr w:type="spellStart"/>
      <w:r w:rsidRPr="00D75416">
        <w:rPr>
          <w:color w:val="000000"/>
          <w:szCs w:val="27"/>
        </w:rPr>
        <w:t>june</w:t>
      </w:r>
      <w:proofErr w:type="spellEnd"/>
      <w:r w:rsidRPr="00D75416">
        <w:rPr>
          <w:color w:val="000000"/>
          <w:szCs w:val="27"/>
        </w:rPr>
        <w:t xml:space="preserve">. </w:t>
      </w:r>
      <w:r>
        <w:rPr>
          <w:color w:val="000000"/>
          <w:szCs w:val="27"/>
        </w:rPr>
        <w:t xml:space="preserve">Также </w:t>
      </w:r>
      <w:r>
        <w:rPr>
          <w:color w:val="000000"/>
        </w:rPr>
        <w:t>скопируем</w:t>
      </w:r>
      <w:r w:rsidRPr="00D75416">
        <w:rPr>
          <w:color w:val="000000"/>
        </w:rPr>
        <w:t xml:space="preserve"> каталог </w:t>
      </w:r>
      <w:proofErr w:type="spellStart"/>
      <w:r w:rsidRPr="00D75416">
        <w:rPr>
          <w:color w:val="000000"/>
        </w:rPr>
        <w:t>monthly</w:t>
      </w:r>
      <w:proofErr w:type="spellEnd"/>
      <w:r w:rsidRPr="00D75416">
        <w:rPr>
          <w:color w:val="000000"/>
        </w:rPr>
        <w:t xml:space="preserve"> в</w:t>
      </w:r>
      <w:r>
        <w:rPr>
          <w:color w:val="000000"/>
        </w:rPr>
        <w:t xml:space="preserve"> каталог monthly.00, скопируем</w:t>
      </w:r>
      <w:r w:rsidRPr="00D75416">
        <w:rPr>
          <w:color w:val="000000"/>
        </w:rPr>
        <w:t xml:space="preserve"> каталог monthly.00 в каталог /</w:t>
      </w:r>
      <w:proofErr w:type="spellStart"/>
      <w:r w:rsidRPr="00D75416">
        <w:rPr>
          <w:color w:val="000000"/>
        </w:rPr>
        <w:t>tmp</w:t>
      </w:r>
      <w:proofErr w:type="spellEnd"/>
      <w:r w:rsidRPr="00D75416">
        <w:rPr>
          <w:color w:val="000000"/>
        </w:rPr>
        <w:t xml:space="preserve"> (рис. </w:t>
      </w:r>
      <w:r>
        <w:rPr>
          <w:color w:val="000000"/>
        </w:rPr>
        <w:t>1.3</w:t>
      </w:r>
      <w:r w:rsidRPr="00D75416">
        <w:rPr>
          <w:color w:val="000000"/>
        </w:rPr>
        <w:t>)</w:t>
      </w:r>
    </w:p>
    <w:p w14:paraId="1FE77253" w14:textId="0050BCC7" w:rsidR="00370894" w:rsidRDefault="00370894" w:rsidP="00370894">
      <w:pPr>
        <w:pStyle w:val="a3"/>
      </w:pPr>
      <w:r>
        <w:rPr>
          <w:noProof/>
        </w:rPr>
        <w:lastRenderedPageBreak/>
        <w:drawing>
          <wp:inline distT="0" distB="0" distL="0" distR="0" wp14:anchorId="3CAEFB32" wp14:editId="570545B9">
            <wp:extent cx="5940425" cy="438785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77A06" w14:textId="40ABFDC1" w:rsidR="00FB715C" w:rsidRDefault="006C406F" w:rsidP="00FB715C">
      <w:pPr>
        <w:pStyle w:val="ImageCaption"/>
        <w:jc w:val="center"/>
        <w:rPr>
          <w:rFonts w:ascii="Times New Roman" w:hAnsi="Times New Roman" w:cs="Times New Roman"/>
          <w:i w:val="0"/>
          <w:iCs/>
        </w:rPr>
      </w:pPr>
      <w:r w:rsidRPr="00FB715C">
        <w:rPr>
          <w:rFonts w:ascii="Times New Roman" w:hAnsi="Times New Roman" w:cs="Times New Roman"/>
          <w:i w:val="0"/>
          <w:iCs/>
        </w:rPr>
        <w:t xml:space="preserve">Рисунок 1.3. </w:t>
      </w:r>
      <w:r w:rsidR="00FB715C">
        <w:rPr>
          <w:rFonts w:ascii="Times New Roman" w:hAnsi="Times New Roman" w:cs="Times New Roman"/>
          <w:i w:val="0"/>
          <w:iCs/>
        </w:rPr>
        <w:t>К</w:t>
      </w:r>
      <w:r w:rsidR="00FB715C" w:rsidRPr="00FB715C">
        <w:rPr>
          <w:rFonts w:ascii="Times New Roman" w:hAnsi="Times New Roman" w:cs="Times New Roman"/>
          <w:i w:val="0"/>
          <w:iCs/>
        </w:rPr>
        <w:t>опирова</w:t>
      </w:r>
      <w:r w:rsidR="00FB715C">
        <w:rPr>
          <w:rFonts w:ascii="Times New Roman" w:hAnsi="Times New Roman" w:cs="Times New Roman"/>
          <w:i w:val="0"/>
          <w:iCs/>
        </w:rPr>
        <w:t>ние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файл</w:t>
      </w:r>
      <w:r w:rsidR="00FB715C">
        <w:rPr>
          <w:rFonts w:ascii="Times New Roman" w:hAnsi="Times New Roman" w:cs="Times New Roman"/>
          <w:i w:val="0"/>
          <w:iCs/>
        </w:rPr>
        <w:t>а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monthly</w:t>
      </w:r>
      <w:proofErr w:type="spellEnd"/>
      <w:r w:rsidR="00FB715C" w:rsidRPr="00FB715C">
        <w:rPr>
          <w:rFonts w:ascii="Times New Roman" w:hAnsi="Times New Roman" w:cs="Times New Roman"/>
          <w:i w:val="0"/>
          <w:iCs/>
        </w:rPr>
        <w:t>/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may</w:t>
      </w:r>
      <w:proofErr w:type="spellEnd"/>
      <w:r w:rsidR="00FB715C" w:rsidRPr="00FB715C">
        <w:rPr>
          <w:rFonts w:ascii="Times New Roman" w:hAnsi="Times New Roman" w:cs="Times New Roman"/>
          <w:i w:val="0"/>
          <w:iCs/>
        </w:rPr>
        <w:t xml:space="preserve"> в файл с именем 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june</w:t>
      </w:r>
      <w:proofErr w:type="spellEnd"/>
      <w:r w:rsidR="00FB715C" w:rsidRPr="00FB715C">
        <w:rPr>
          <w:rFonts w:ascii="Times New Roman" w:hAnsi="Times New Roman" w:cs="Times New Roman"/>
          <w:i w:val="0"/>
          <w:iCs/>
        </w:rPr>
        <w:t xml:space="preserve">, </w:t>
      </w:r>
      <w:r w:rsidR="00FB715C">
        <w:rPr>
          <w:rFonts w:ascii="Times New Roman" w:hAnsi="Times New Roman" w:cs="Times New Roman"/>
          <w:i w:val="0"/>
          <w:iCs/>
        </w:rPr>
        <w:t>копирование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каталог</w:t>
      </w:r>
      <w:r w:rsidR="00FB715C">
        <w:rPr>
          <w:rFonts w:ascii="Times New Roman" w:hAnsi="Times New Roman" w:cs="Times New Roman"/>
          <w:i w:val="0"/>
          <w:iCs/>
        </w:rPr>
        <w:t>а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monthly</w:t>
      </w:r>
      <w:proofErr w:type="spellEnd"/>
      <w:r w:rsidR="00FB715C" w:rsidRPr="00FB715C">
        <w:rPr>
          <w:rFonts w:ascii="Times New Roman" w:hAnsi="Times New Roman" w:cs="Times New Roman"/>
          <w:i w:val="0"/>
          <w:iCs/>
        </w:rPr>
        <w:t xml:space="preserve"> в каталог monthly.00, </w:t>
      </w:r>
      <w:r w:rsidR="00FB715C">
        <w:rPr>
          <w:rFonts w:ascii="Times New Roman" w:hAnsi="Times New Roman" w:cs="Times New Roman"/>
          <w:i w:val="0"/>
          <w:iCs/>
        </w:rPr>
        <w:t>копирование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каталог</w:t>
      </w:r>
      <w:r w:rsidR="00FB715C">
        <w:rPr>
          <w:rFonts w:ascii="Times New Roman" w:hAnsi="Times New Roman" w:cs="Times New Roman"/>
          <w:i w:val="0"/>
          <w:iCs/>
        </w:rPr>
        <w:t>а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monthly.00 в каталог /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tmp</w:t>
      </w:r>
      <w:proofErr w:type="spellEnd"/>
    </w:p>
    <w:p w14:paraId="21329B19" w14:textId="524C8687" w:rsidR="00D75416" w:rsidRPr="00D75416" w:rsidRDefault="00D75416" w:rsidP="006A6217">
      <w:pPr>
        <w:pStyle w:val="ImageCaption"/>
        <w:numPr>
          <w:ilvl w:val="1"/>
          <w:numId w:val="17"/>
        </w:numPr>
        <w:rPr>
          <w:rFonts w:ascii="Times New Roman" w:hAnsi="Times New Roman" w:cs="Times New Roman"/>
          <w:i w:val="0"/>
          <w:iCs/>
        </w:rPr>
      </w:pPr>
      <w:r>
        <w:rPr>
          <w:rFonts w:ascii="Times New Roman" w:hAnsi="Times New Roman" w:cs="Times New Roman"/>
          <w:i w:val="0"/>
          <w:color w:val="000000"/>
        </w:rPr>
        <w:t>Изменим</w:t>
      </w:r>
      <w:r w:rsidRPr="00D75416">
        <w:rPr>
          <w:rFonts w:ascii="Times New Roman" w:hAnsi="Times New Roman" w:cs="Times New Roman"/>
          <w:i w:val="0"/>
          <w:color w:val="000000"/>
        </w:rPr>
        <w:t xml:space="preserve"> название файла </w:t>
      </w:r>
      <w:proofErr w:type="spellStart"/>
      <w:r w:rsidRPr="00D75416">
        <w:rPr>
          <w:rFonts w:ascii="Times New Roman" w:hAnsi="Times New Roman" w:cs="Times New Roman"/>
          <w:i w:val="0"/>
          <w:color w:val="000000"/>
        </w:rPr>
        <w:t>april</w:t>
      </w:r>
      <w:proofErr w:type="spellEnd"/>
      <w:r w:rsidRPr="00D75416">
        <w:rPr>
          <w:rFonts w:ascii="Times New Roman" w:hAnsi="Times New Roman" w:cs="Times New Roman"/>
          <w:i w:val="0"/>
          <w:color w:val="000000"/>
        </w:rPr>
        <w:t xml:space="preserve"> на </w:t>
      </w:r>
      <w:proofErr w:type="spellStart"/>
      <w:r w:rsidRPr="00D75416">
        <w:rPr>
          <w:rFonts w:ascii="Times New Roman" w:hAnsi="Times New Roman" w:cs="Times New Roman"/>
          <w:i w:val="0"/>
          <w:color w:val="000000"/>
        </w:rPr>
        <w:t>july</w:t>
      </w:r>
      <w:proofErr w:type="spellEnd"/>
      <w:r w:rsidRPr="00D75416">
        <w:rPr>
          <w:rFonts w:ascii="Times New Roman" w:hAnsi="Times New Roman" w:cs="Times New Roman"/>
          <w:i w:val="0"/>
          <w:color w:val="000000"/>
        </w:rPr>
        <w:t xml:space="preserve"> в домашнем каталоге. </w:t>
      </w:r>
      <w:r>
        <w:rPr>
          <w:rFonts w:ascii="Times New Roman" w:hAnsi="Times New Roman" w:cs="Times New Roman"/>
          <w:i w:val="0"/>
          <w:color w:val="000000"/>
        </w:rPr>
        <w:t>Переместим</w:t>
      </w:r>
      <w:r w:rsidRPr="00D75416">
        <w:rPr>
          <w:rFonts w:ascii="Times New Roman" w:hAnsi="Times New Roman" w:cs="Times New Roman"/>
          <w:i w:val="0"/>
          <w:color w:val="000000"/>
        </w:rPr>
        <w:t xml:space="preserve"> файл </w:t>
      </w:r>
      <w:proofErr w:type="spellStart"/>
      <w:r w:rsidRPr="00D75416">
        <w:rPr>
          <w:rFonts w:ascii="Times New Roman" w:hAnsi="Times New Roman" w:cs="Times New Roman"/>
          <w:i w:val="0"/>
          <w:color w:val="000000"/>
        </w:rPr>
        <w:t>july</w:t>
      </w:r>
      <w:proofErr w:type="spellEnd"/>
      <w:r w:rsidRPr="00D75416">
        <w:rPr>
          <w:rFonts w:ascii="Times New Roman" w:hAnsi="Times New Roman" w:cs="Times New Roman"/>
          <w:i w:val="0"/>
          <w:color w:val="000000"/>
        </w:rPr>
        <w:t xml:space="preserve"> в каталог monthly.00</w:t>
      </w:r>
      <w:r>
        <w:rPr>
          <w:rFonts w:ascii="Times New Roman" w:hAnsi="Times New Roman" w:cs="Times New Roman"/>
          <w:i w:val="0"/>
          <w:color w:val="000000"/>
        </w:rPr>
        <w:t xml:space="preserve"> (рис 1.4)</w:t>
      </w:r>
    </w:p>
    <w:p w14:paraId="4C41596D" w14:textId="39FE996F" w:rsidR="009026A4" w:rsidRDefault="009026A4" w:rsidP="009026A4">
      <w:pPr>
        <w:pStyle w:val="a3"/>
      </w:pPr>
      <w:r>
        <w:rPr>
          <w:noProof/>
        </w:rPr>
        <w:lastRenderedPageBreak/>
        <w:drawing>
          <wp:inline distT="0" distB="0" distL="0" distR="0" wp14:anchorId="7759D4B0" wp14:editId="20DF8503">
            <wp:extent cx="5940425" cy="457644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7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F585F" w14:textId="7B507D0C" w:rsidR="00647E3E" w:rsidRDefault="009026A4" w:rsidP="00F30406">
      <w:pPr>
        <w:pStyle w:val="a3"/>
        <w:jc w:val="center"/>
      </w:pPr>
      <w:r>
        <w:t xml:space="preserve">Рисунок 1.4. </w:t>
      </w:r>
      <w:r w:rsidR="00F30406">
        <w:t xml:space="preserve">Изменение названия файла </w:t>
      </w:r>
      <w:proofErr w:type="spellStart"/>
      <w:r w:rsidR="00F30406">
        <w:t>april</w:t>
      </w:r>
      <w:proofErr w:type="spellEnd"/>
      <w:r w:rsidR="00F30406">
        <w:t xml:space="preserve"> на </w:t>
      </w:r>
      <w:proofErr w:type="spellStart"/>
      <w:r w:rsidR="00F30406">
        <w:t>july</w:t>
      </w:r>
      <w:proofErr w:type="spellEnd"/>
      <w:r w:rsidR="00F30406">
        <w:t xml:space="preserve"> в домашнем каталоге.</w:t>
      </w:r>
    </w:p>
    <w:p w14:paraId="59DA399B" w14:textId="175D02B6" w:rsidR="00D75416" w:rsidRPr="00F17ED3" w:rsidRDefault="00D75416" w:rsidP="003C6A9A">
      <w:pPr>
        <w:pStyle w:val="a3"/>
        <w:numPr>
          <w:ilvl w:val="1"/>
          <w:numId w:val="17"/>
        </w:numPr>
        <w:rPr>
          <w:lang w:val="en-US"/>
        </w:rPr>
      </w:pPr>
      <w:r>
        <w:rPr>
          <w:color w:val="000000"/>
        </w:rPr>
        <w:t xml:space="preserve">Переместим </w:t>
      </w:r>
      <w:r w:rsidRPr="00D75416">
        <w:rPr>
          <w:color w:val="000000"/>
        </w:rPr>
        <w:t xml:space="preserve">каталог monthly.00 в monthly.01. </w:t>
      </w:r>
      <w:r>
        <w:rPr>
          <w:color w:val="000000"/>
        </w:rPr>
        <w:t>П</w:t>
      </w:r>
      <w:r w:rsidRPr="00D75416">
        <w:rPr>
          <w:color w:val="000000"/>
        </w:rPr>
        <w:t>ереи</w:t>
      </w:r>
      <w:r>
        <w:rPr>
          <w:color w:val="000000"/>
        </w:rPr>
        <w:t>менуем</w:t>
      </w:r>
      <w:r w:rsidRPr="00F17ED3">
        <w:rPr>
          <w:color w:val="000000"/>
          <w:lang w:val="en-US"/>
        </w:rPr>
        <w:t xml:space="preserve"> </w:t>
      </w:r>
      <w:r w:rsidRPr="00D75416">
        <w:rPr>
          <w:color w:val="000000"/>
        </w:rPr>
        <w:t>каталог</w:t>
      </w:r>
      <w:r w:rsidRPr="00F17ED3">
        <w:rPr>
          <w:color w:val="000000"/>
          <w:lang w:val="en-US"/>
        </w:rPr>
        <w:t xml:space="preserve"> reports/monthly.01 </w:t>
      </w:r>
      <w:r>
        <w:rPr>
          <w:color w:val="000000"/>
        </w:rPr>
        <w:t>в</w:t>
      </w:r>
      <w:r w:rsidRPr="00F17ED3">
        <w:rPr>
          <w:color w:val="000000"/>
          <w:lang w:val="en-US"/>
        </w:rPr>
        <w:t xml:space="preserve"> reports/monthly (</w:t>
      </w:r>
      <w:r>
        <w:rPr>
          <w:color w:val="000000"/>
        </w:rPr>
        <w:t>рис</w:t>
      </w:r>
      <w:r w:rsidRPr="00F17ED3">
        <w:rPr>
          <w:color w:val="000000"/>
          <w:lang w:val="en-US"/>
        </w:rPr>
        <w:t>. 1.5).</w:t>
      </w:r>
    </w:p>
    <w:p w14:paraId="6DBEE24B" w14:textId="467EC8C0" w:rsidR="00F30406" w:rsidRDefault="00F30406" w:rsidP="00F30406">
      <w:pPr>
        <w:pStyle w:val="a3"/>
      </w:pPr>
      <w:r>
        <w:rPr>
          <w:noProof/>
        </w:rPr>
        <w:lastRenderedPageBreak/>
        <w:drawing>
          <wp:inline distT="0" distB="0" distL="0" distR="0" wp14:anchorId="7C0F305A" wp14:editId="51E7D90E">
            <wp:extent cx="5940425" cy="4337685"/>
            <wp:effectExtent l="0" t="0" r="3175" b="571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61700" w14:textId="43342E23" w:rsidR="00F30406" w:rsidRDefault="00F30406" w:rsidP="00F30406">
      <w:pPr>
        <w:pStyle w:val="a3"/>
        <w:jc w:val="center"/>
      </w:pPr>
      <w:r>
        <w:t xml:space="preserve">Рисунок 1.5. </w:t>
      </w:r>
      <w:r w:rsidR="00BB66FF">
        <w:t xml:space="preserve">Перемещение файла </w:t>
      </w:r>
      <w:proofErr w:type="spellStart"/>
      <w:r w:rsidR="00BB66FF">
        <w:t>july</w:t>
      </w:r>
      <w:proofErr w:type="spellEnd"/>
      <w:r w:rsidR="00BB66FF">
        <w:t xml:space="preserve"> в каталог monthly.00, переименование каталога monthly.00 в monthly.01</w:t>
      </w:r>
    </w:p>
    <w:p w14:paraId="43DABA79" w14:textId="43836191" w:rsidR="00F17ED3" w:rsidRPr="007D1F7F" w:rsidRDefault="00F17ED3" w:rsidP="003C6A9A">
      <w:pPr>
        <w:pStyle w:val="a3"/>
        <w:numPr>
          <w:ilvl w:val="1"/>
          <w:numId w:val="17"/>
        </w:numPr>
      </w:pPr>
      <w:r>
        <w:rPr>
          <w:color w:val="000000"/>
        </w:rPr>
        <w:t>Переместим</w:t>
      </w:r>
      <w:r w:rsidRPr="00D75416">
        <w:rPr>
          <w:color w:val="000000"/>
        </w:rPr>
        <w:t xml:space="preserve"> каталог monthly.01 в ката</w:t>
      </w:r>
      <w:r w:rsidR="007D1F7F">
        <w:rPr>
          <w:color w:val="000000"/>
        </w:rPr>
        <w:t xml:space="preserve">лог </w:t>
      </w:r>
      <w:proofErr w:type="spellStart"/>
      <w:r w:rsidR="007D1F7F">
        <w:rPr>
          <w:color w:val="000000"/>
        </w:rPr>
        <w:t>reports</w:t>
      </w:r>
      <w:proofErr w:type="spellEnd"/>
      <w:r w:rsidR="007D1F7F">
        <w:rPr>
          <w:color w:val="000000"/>
        </w:rPr>
        <w:t xml:space="preserve">. И переименуем monthly.01 в </w:t>
      </w:r>
      <w:proofErr w:type="spellStart"/>
      <w:r w:rsidR="007D1F7F">
        <w:rPr>
          <w:color w:val="000000"/>
        </w:rPr>
        <w:t>monthly</w:t>
      </w:r>
      <w:proofErr w:type="spellEnd"/>
      <w:r w:rsidR="007D1F7F">
        <w:rPr>
          <w:color w:val="000000"/>
        </w:rPr>
        <w:t xml:space="preserve"> </w:t>
      </w:r>
      <w:r w:rsidR="007D1F7F" w:rsidRPr="00F17ED3">
        <w:rPr>
          <w:color w:val="000000"/>
        </w:rPr>
        <w:t>(</w:t>
      </w:r>
      <w:r w:rsidR="007D1F7F" w:rsidRPr="007D1F7F">
        <w:rPr>
          <w:color w:val="000000"/>
        </w:rPr>
        <w:t>рис. 1.6</w:t>
      </w:r>
      <w:r w:rsidR="007D1F7F" w:rsidRPr="00F17ED3">
        <w:rPr>
          <w:color w:val="000000"/>
        </w:rPr>
        <w:t>)</w:t>
      </w:r>
      <w:r w:rsidR="007D1F7F">
        <w:rPr>
          <w:color w:val="000000"/>
        </w:rPr>
        <w:t>.</w:t>
      </w:r>
    </w:p>
    <w:p w14:paraId="5EA7F052" w14:textId="17C07312" w:rsidR="00BB66FF" w:rsidRDefault="00BB66FF" w:rsidP="00BB66FF">
      <w:pPr>
        <w:pStyle w:val="a3"/>
      </w:pPr>
      <w:r>
        <w:rPr>
          <w:noProof/>
        </w:rPr>
        <w:lastRenderedPageBreak/>
        <w:drawing>
          <wp:inline distT="0" distB="0" distL="0" distR="0" wp14:anchorId="4C186357" wp14:editId="1C0C1CFA">
            <wp:extent cx="5940425" cy="4349115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8B80B" w14:textId="1A475A85" w:rsidR="00BB66FF" w:rsidRDefault="00BB66FF" w:rsidP="00F30406">
      <w:pPr>
        <w:pStyle w:val="a3"/>
        <w:jc w:val="center"/>
      </w:pPr>
      <w:r>
        <w:t xml:space="preserve">Рисунок 1.6. </w:t>
      </w:r>
      <w:r w:rsidR="008605B2">
        <w:t xml:space="preserve">Перемещение каталога monthly.01 в каталог </w:t>
      </w:r>
      <w:proofErr w:type="spellStart"/>
      <w:r w:rsidR="008605B2">
        <w:t>reports</w:t>
      </w:r>
      <w:proofErr w:type="spellEnd"/>
      <w:r w:rsidR="008605B2">
        <w:t>, переимено</w:t>
      </w:r>
      <w:r w:rsidR="00514810">
        <w:t>вание</w:t>
      </w:r>
      <w:r w:rsidR="008605B2">
        <w:t xml:space="preserve"> каталог</w:t>
      </w:r>
      <w:r w:rsidR="00514810">
        <w:t>а</w:t>
      </w:r>
      <w:r w:rsidR="008605B2">
        <w:t xml:space="preserve"> </w:t>
      </w:r>
      <w:proofErr w:type="spellStart"/>
      <w:r w:rsidR="008605B2">
        <w:t>reports</w:t>
      </w:r>
      <w:proofErr w:type="spellEnd"/>
      <w:r w:rsidR="008605B2">
        <w:t xml:space="preserve">/monthly.01 в </w:t>
      </w:r>
      <w:proofErr w:type="spellStart"/>
      <w:r w:rsidR="008605B2">
        <w:t>reports</w:t>
      </w:r>
      <w:proofErr w:type="spellEnd"/>
      <w:r w:rsidR="008605B2">
        <w:t>/</w:t>
      </w:r>
      <w:proofErr w:type="spellStart"/>
      <w:r w:rsidR="008605B2">
        <w:t>monthly</w:t>
      </w:r>
      <w:proofErr w:type="spellEnd"/>
    </w:p>
    <w:p w14:paraId="3E685F1B" w14:textId="61EBA4A6" w:rsidR="007D1F7F" w:rsidRPr="007D1F7F" w:rsidRDefault="007D1F7F" w:rsidP="003C6A9A">
      <w:pPr>
        <w:pStyle w:val="a3"/>
        <w:numPr>
          <w:ilvl w:val="1"/>
          <w:numId w:val="17"/>
        </w:numPr>
      </w:pPr>
      <w:r>
        <w:t xml:space="preserve">Создадим файл </w:t>
      </w:r>
      <w:r w:rsidRPr="007D1F7F">
        <w:t>~/</w:t>
      </w:r>
      <w:r>
        <w:rPr>
          <w:lang w:val="en-US"/>
        </w:rPr>
        <w:t>may</w:t>
      </w:r>
      <w:r w:rsidRPr="007D1F7F">
        <w:t xml:space="preserve"> </w:t>
      </w:r>
      <w:r>
        <w:t>с правом выполнения для владельца (рис. 1.7)</w:t>
      </w:r>
    </w:p>
    <w:p w14:paraId="40308EDD" w14:textId="6DF5DBF4" w:rsidR="000E6307" w:rsidRDefault="000E6307" w:rsidP="000E6307">
      <w:pPr>
        <w:pStyle w:val="a3"/>
      </w:pPr>
      <w:r>
        <w:rPr>
          <w:noProof/>
        </w:rPr>
        <w:lastRenderedPageBreak/>
        <w:drawing>
          <wp:inline distT="0" distB="0" distL="0" distR="0" wp14:anchorId="3C41B7AF" wp14:editId="068D189C">
            <wp:extent cx="5940425" cy="4336415"/>
            <wp:effectExtent l="0" t="0" r="3175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AB91F" w14:textId="1564E137" w:rsidR="000E6307" w:rsidRDefault="000E6307" w:rsidP="00F30406">
      <w:pPr>
        <w:pStyle w:val="a3"/>
        <w:jc w:val="center"/>
      </w:pPr>
      <w:r>
        <w:t xml:space="preserve">Рисунок 1.7. </w:t>
      </w:r>
      <w:r w:rsidR="003218E4">
        <w:t>Требуется создать файл ~/</w:t>
      </w:r>
      <w:proofErr w:type="spellStart"/>
      <w:r w:rsidR="003218E4">
        <w:t>may</w:t>
      </w:r>
      <w:proofErr w:type="spellEnd"/>
      <w:r w:rsidR="003218E4">
        <w:t xml:space="preserve"> с правом выполнения для владельца.</w:t>
      </w:r>
    </w:p>
    <w:p w14:paraId="5A20BDAA" w14:textId="7758FCDD" w:rsidR="007D1F7F" w:rsidRPr="007D1F7F" w:rsidRDefault="007D1F7F" w:rsidP="003C6A9A">
      <w:pPr>
        <w:pStyle w:val="a3"/>
        <w:numPr>
          <w:ilvl w:val="1"/>
          <w:numId w:val="17"/>
        </w:numPr>
      </w:pPr>
      <w:r>
        <w:t xml:space="preserve">А затем лишим владельца файла </w:t>
      </w:r>
      <w:r w:rsidRPr="007D1F7F">
        <w:t>~/</w:t>
      </w:r>
      <w:r>
        <w:rPr>
          <w:lang w:val="en-US"/>
        </w:rPr>
        <w:t>may</w:t>
      </w:r>
      <w:r w:rsidRPr="007D1F7F">
        <w:t xml:space="preserve"> </w:t>
      </w:r>
      <w:r>
        <w:t>на выполнение (рис. 1.8)</w:t>
      </w:r>
    </w:p>
    <w:p w14:paraId="7360C3E5" w14:textId="5B74C579" w:rsidR="003218E4" w:rsidRDefault="003218E4" w:rsidP="003218E4">
      <w:pPr>
        <w:pStyle w:val="a3"/>
      </w:pPr>
      <w:r>
        <w:rPr>
          <w:noProof/>
        </w:rPr>
        <w:lastRenderedPageBreak/>
        <w:drawing>
          <wp:inline distT="0" distB="0" distL="0" distR="0" wp14:anchorId="160C5D37" wp14:editId="7A6DA58B">
            <wp:extent cx="5940425" cy="459232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9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5A757" w14:textId="0AF50DBE" w:rsidR="003218E4" w:rsidRDefault="00A37D1B" w:rsidP="00F30406">
      <w:pPr>
        <w:pStyle w:val="a3"/>
        <w:jc w:val="center"/>
      </w:pPr>
      <w:r>
        <w:t>Рисунок 1.8. Требуется лишить владельца файла ~/</w:t>
      </w:r>
      <w:proofErr w:type="spellStart"/>
      <w:r>
        <w:t>may</w:t>
      </w:r>
      <w:proofErr w:type="spellEnd"/>
      <w:r>
        <w:t xml:space="preserve"> права на выполнение</w:t>
      </w:r>
      <w:r w:rsidR="007315B7">
        <w:t>.</w:t>
      </w:r>
    </w:p>
    <w:p w14:paraId="761CE1E6" w14:textId="7CB09C08" w:rsidR="007315B7" w:rsidRPr="007315B7" w:rsidRDefault="007315B7" w:rsidP="003C6A9A">
      <w:pPr>
        <w:pStyle w:val="a3"/>
        <w:numPr>
          <w:ilvl w:val="1"/>
          <w:numId w:val="17"/>
        </w:numPr>
      </w:pPr>
      <w:r>
        <w:t xml:space="preserve">Создадим файл </w:t>
      </w:r>
      <w:r>
        <w:rPr>
          <w:lang w:val="en-US"/>
        </w:rPr>
        <w:t>monthly</w:t>
      </w:r>
      <w:r>
        <w:t xml:space="preserve"> с запретом на чтение для членов группы и всех остальных пользователей (рис 1.9):</w:t>
      </w:r>
    </w:p>
    <w:p w14:paraId="18E06229" w14:textId="5E4307D0" w:rsidR="00F30C20" w:rsidRDefault="00F30C20" w:rsidP="00F30C20">
      <w:pPr>
        <w:pStyle w:val="a3"/>
      </w:pPr>
      <w:r>
        <w:rPr>
          <w:noProof/>
        </w:rPr>
        <w:lastRenderedPageBreak/>
        <w:drawing>
          <wp:inline distT="0" distB="0" distL="0" distR="0" wp14:anchorId="5824DA87" wp14:editId="6C8FA893">
            <wp:extent cx="5940425" cy="444309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E8D51" w14:textId="5ED5B7F0" w:rsidR="00F30C20" w:rsidRDefault="007D1F7F" w:rsidP="00F30406">
      <w:pPr>
        <w:pStyle w:val="a3"/>
        <w:jc w:val="center"/>
      </w:pPr>
      <w:r>
        <w:t>Рисунок 1.9</w:t>
      </w:r>
      <w:r w:rsidR="00F30C20">
        <w:t xml:space="preserve">. </w:t>
      </w:r>
      <w:r w:rsidR="00B46B93">
        <w:t xml:space="preserve">Требуется создать каталог </w:t>
      </w:r>
      <w:proofErr w:type="spellStart"/>
      <w:r w:rsidR="00B46B93">
        <w:t>monthly</w:t>
      </w:r>
      <w:proofErr w:type="spellEnd"/>
      <w:r w:rsidR="00B46B93">
        <w:t xml:space="preserve"> с запретом на чтение для членов группы и всех остальных пользователей</w:t>
      </w:r>
    </w:p>
    <w:p w14:paraId="47FE4EF3" w14:textId="4784ABC3" w:rsidR="007315B7" w:rsidRPr="007315B7" w:rsidRDefault="003C6A9A" w:rsidP="003C6A9A">
      <w:pPr>
        <w:pStyle w:val="a3"/>
        <w:ind w:left="709" w:hanging="283"/>
      </w:pPr>
      <w:r>
        <w:t xml:space="preserve"> 1.10. </w:t>
      </w:r>
      <w:r w:rsidR="007315B7">
        <w:t xml:space="preserve">Создадим файл </w:t>
      </w:r>
      <w:r w:rsidR="007315B7" w:rsidRPr="007315B7">
        <w:t>~/</w:t>
      </w:r>
      <w:proofErr w:type="spellStart"/>
      <w:r w:rsidR="007315B7">
        <w:rPr>
          <w:lang w:val="en-US"/>
        </w:rPr>
        <w:t>abc</w:t>
      </w:r>
      <w:proofErr w:type="spellEnd"/>
      <w:r w:rsidR="007315B7" w:rsidRPr="007315B7">
        <w:t xml:space="preserve">1 </w:t>
      </w:r>
      <w:r w:rsidR="007315B7">
        <w:t>с правом записи для членов группы (рис. 1.10)</w:t>
      </w:r>
    </w:p>
    <w:p w14:paraId="2518713B" w14:textId="5206E848" w:rsidR="008C2428" w:rsidRDefault="008C2428" w:rsidP="008C2428">
      <w:pPr>
        <w:pStyle w:val="a3"/>
      </w:pPr>
      <w:r>
        <w:rPr>
          <w:noProof/>
        </w:rPr>
        <w:lastRenderedPageBreak/>
        <w:drawing>
          <wp:inline distT="0" distB="0" distL="0" distR="0" wp14:anchorId="61B98461" wp14:editId="231404BF">
            <wp:extent cx="5940425" cy="438594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8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BE852" w14:textId="5224312D" w:rsidR="008C2428" w:rsidRDefault="008C2428" w:rsidP="00F30406">
      <w:pPr>
        <w:pStyle w:val="a3"/>
        <w:jc w:val="center"/>
      </w:pPr>
      <w:r>
        <w:t>Рисунок 1.1</w:t>
      </w:r>
      <w:r w:rsidR="007D1F7F">
        <w:t>0</w:t>
      </w:r>
      <w:r>
        <w:t xml:space="preserve">. </w:t>
      </w:r>
      <w:r w:rsidR="00AB0BDF">
        <w:t>Требуется создать файл ~/abc1 с правом записи для членов группы</w:t>
      </w:r>
    </w:p>
    <w:p w14:paraId="517F5C7F" w14:textId="4F8A40FF" w:rsidR="007315B7" w:rsidRPr="007315B7" w:rsidRDefault="003C6A9A" w:rsidP="003C6A9A">
      <w:pPr>
        <w:pStyle w:val="a3"/>
        <w:ind w:left="851" w:hanging="425"/>
      </w:pPr>
      <w:r>
        <w:t xml:space="preserve">1.11. </w:t>
      </w:r>
      <w:r w:rsidR="007315B7">
        <w:t xml:space="preserve">Используем команду </w:t>
      </w:r>
      <w:r w:rsidR="007315B7">
        <w:rPr>
          <w:lang w:val="en-US"/>
        </w:rPr>
        <w:t>mount</w:t>
      </w:r>
      <w:r w:rsidR="007315B7">
        <w:t xml:space="preserve"> для просмотра в операционной системе файловых систем</w:t>
      </w:r>
      <w:r w:rsidR="007315B7" w:rsidRPr="007315B7">
        <w:t xml:space="preserve"> </w:t>
      </w:r>
      <w:r w:rsidR="007315B7">
        <w:t>(рис. 1.11)</w:t>
      </w:r>
    </w:p>
    <w:p w14:paraId="01F78E14" w14:textId="61F89D62" w:rsidR="00AB0BDF" w:rsidRDefault="00AB0BDF" w:rsidP="00AB0BDF">
      <w:pPr>
        <w:pStyle w:val="a3"/>
      </w:pPr>
      <w:r>
        <w:rPr>
          <w:noProof/>
        </w:rPr>
        <w:lastRenderedPageBreak/>
        <w:drawing>
          <wp:inline distT="0" distB="0" distL="0" distR="0" wp14:anchorId="04D5324E" wp14:editId="22CE5DFE">
            <wp:extent cx="5940425" cy="448119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8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D1806" w14:textId="6DC3F1EE" w:rsidR="00AB0BDF" w:rsidRDefault="0027700B" w:rsidP="00F30406">
      <w:pPr>
        <w:pStyle w:val="a3"/>
        <w:jc w:val="center"/>
      </w:pPr>
      <w:r>
        <w:t>Рисунок 1.1</w:t>
      </w:r>
      <w:r w:rsidR="007D1F7F">
        <w:t>1</w:t>
      </w:r>
      <w:r>
        <w:t xml:space="preserve">. </w:t>
      </w:r>
      <w:r w:rsidR="00D96682">
        <w:t xml:space="preserve">Для просмотра используемых в операционной системе файловых систем можно воспользоваться командой </w:t>
      </w:r>
      <w:proofErr w:type="spellStart"/>
      <w:r w:rsidR="00D96682">
        <w:t>mount</w:t>
      </w:r>
      <w:proofErr w:type="spellEnd"/>
      <w:r w:rsidR="00D96682">
        <w:t xml:space="preserve"> без параметров</w:t>
      </w:r>
    </w:p>
    <w:p w14:paraId="112528E8" w14:textId="7E9457A3" w:rsidR="007315B7" w:rsidRPr="007315B7" w:rsidRDefault="003C6A9A" w:rsidP="003C6A9A">
      <w:pPr>
        <w:pStyle w:val="a3"/>
        <w:ind w:left="709" w:hanging="283"/>
      </w:pPr>
      <w:r>
        <w:t xml:space="preserve">1.12. </w:t>
      </w:r>
      <w:r w:rsidR="007315B7">
        <w:t xml:space="preserve">Рассмотрим другой способ просмотра файлов: </w:t>
      </w:r>
      <w:r w:rsidR="007315B7">
        <w:rPr>
          <w:lang w:val="en-US"/>
        </w:rPr>
        <w:t>cat</w:t>
      </w:r>
      <w:r w:rsidR="007315B7" w:rsidRPr="007315B7">
        <w:t xml:space="preserve"> /</w:t>
      </w:r>
      <w:proofErr w:type="spellStart"/>
      <w:r w:rsidR="007315B7">
        <w:rPr>
          <w:lang w:val="en-US"/>
        </w:rPr>
        <w:t>etc</w:t>
      </w:r>
      <w:proofErr w:type="spellEnd"/>
      <w:r w:rsidR="007315B7" w:rsidRPr="007315B7">
        <w:t>/</w:t>
      </w:r>
      <w:proofErr w:type="spellStart"/>
      <w:r w:rsidR="007315B7">
        <w:rPr>
          <w:lang w:val="en-US"/>
        </w:rPr>
        <w:t>fstab</w:t>
      </w:r>
      <w:proofErr w:type="spellEnd"/>
      <w:r w:rsidR="007315B7">
        <w:t xml:space="preserve"> (рис. 1.12)</w:t>
      </w:r>
    </w:p>
    <w:p w14:paraId="7BFC17CD" w14:textId="4BAD5860" w:rsidR="006170C0" w:rsidRDefault="006170C0" w:rsidP="006170C0">
      <w:pPr>
        <w:pStyle w:val="a3"/>
      </w:pPr>
      <w:r>
        <w:rPr>
          <w:noProof/>
        </w:rPr>
        <w:lastRenderedPageBreak/>
        <w:drawing>
          <wp:inline distT="0" distB="0" distL="0" distR="0" wp14:anchorId="21C41F93" wp14:editId="6ADD6D0C">
            <wp:extent cx="5940425" cy="432879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2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DF43E" w14:textId="66DCF6AA" w:rsidR="00D96682" w:rsidRDefault="006170C0" w:rsidP="00F30406">
      <w:pPr>
        <w:pStyle w:val="a3"/>
        <w:jc w:val="center"/>
      </w:pPr>
      <w:r>
        <w:t>Рисунок 1.1</w:t>
      </w:r>
      <w:r w:rsidR="007D1F7F">
        <w:t>2</w:t>
      </w:r>
      <w:r>
        <w:t xml:space="preserve">. </w:t>
      </w:r>
      <w:r w:rsidR="00DE0493">
        <w:t>Другой способ определения смонтированных в операционной системе файловых систем — просмотр файла/</w:t>
      </w:r>
      <w:proofErr w:type="spellStart"/>
      <w:r w:rsidR="00DE0493">
        <w:t>etc</w:t>
      </w:r>
      <w:proofErr w:type="spellEnd"/>
      <w:r w:rsidR="00DE0493">
        <w:t>/</w:t>
      </w:r>
      <w:proofErr w:type="spellStart"/>
      <w:r w:rsidR="00DE0493">
        <w:t>fstab</w:t>
      </w:r>
      <w:proofErr w:type="spellEnd"/>
    </w:p>
    <w:p w14:paraId="45EFBB56" w14:textId="59E55952" w:rsidR="007315B7" w:rsidRPr="007315B7" w:rsidRDefault="003C6A9A" w:rsidP="003C6A9A">
      <w:pPr>
        <w:pStyle w:val="a3"/>
        <w:ind w:left="709" w:hanging="283"/>
      </w:pPr>
      <w:r>
        <w:t xml:space="preserve">1.13. </w:t>
      </w:r>
      <w:r w:rsidR="007315B7">
        <w:t xml:space="preserve">Воспользуемся командой </w:t>
      </w:r>
      <w:proofErr w:type="spellStart"/>
      <w:r w:rsidR="007315B7">
        <w:rPr>
          <w:lang w:val="en-US"/>
        </w:rPr>
        <w:t>df</w:t>
      </w:r>
      <w:proofErr w:type="spellEnd"/>
      <w:r w:rsidR="007315B7" w:rsidRPr="007315B7">
        <w:t xml:space="preserve"> </w:t>
      </w:r>
      <w:r w:rsidR="007315B7">
        <w:t xml:space="preserve">для определения объема свободного пространства на файловой системе (рис. 1.13) </w:t>
      </w:r>
    </w:p>
    <w:p w14:paraId="4C92BC03" w14:textId="245ECBA4" w:rsidR="00DE0493" w:rsidRDefault="00DE0493" w:rsidP="00DE0493">
      <w:pPr>
        <w:pStyle w:val="a3"/>
      </w:pPr>
      <w:r>
        <w:rPr>
          <w:noProof/>
        </w:rPr>
        <w:lastRenderedPageBreak/>
        <w:drawing>
          <wp:inline distT="0" distB="0" distL="0" distR="0" wp14:anchorId="2A4C4F80" wp14:editId="29C5CD39">
            <wp:extent cx="5940425" cy="4462145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3BC9C" w14:textId="03435E09" w:rsidR="0091543C" w:rsidRDefault="007D1F7F" w:rsidP="0091543C">
      <w:pPr>
        <w:pStyle w:val="ImageCaption"/>
        <w:jc w:val="center"/>
        <w:rPr>
          <w:rFonts w:ascii="Times New Roman" w:hAnsi="Times New Roman" w:cs="Times New Roman"/>
          <w:i w:val="0"/>
          <w:iCs/>
        </w:rPr>
      </w:pPr>
      <w:r>
        <w:rPr>
          <w:rFonts w:ascii="Times New Roman" w:hAnsi="Times New Roman" w:cs="Times New Roman"/>
          <w:i w:val="0"/>
          <w:iCs/>
        </w:rPr>
        <w:t>Рисунок 1.13</w:t>
      </w:r>
      <w:r w:rsidR="0091543C" w:rsidRPr="0091543C">
        <w:rPr>
          <w:rFonts w:ascii="Times New Roman" w:hAnsi="Times New Roman" w:cs="Times New Roman"/>
          <w:i w:val="0"/>
          <w:iCs/>
        </w:rPr>
        <w:t xml:space="preserve">. Для определения объёма свободного пространства на файловой системе можно воспользоваться командой </w:t>
      </w:r>
      <w:proofErr w:type="spellStart"/>
      <w:r w:rsidR="0091543C" w:rsidRPr="0091543C">
        <w:rPr>
          <w:rFonts w:ascii="Times New Roman" w:hAnsi="Times New Roman" w:cs="Times New Roman"/>
          <w:i w:val="0"/>
          <w:iCs/>
        </w:rPr>
        <w:t>df</w:t>
      </w:r>
      <w:proofErr w:type="spellEnd"/>
      <w:r w:rsidR="0091543C" w:rsidRPr="0091543C">
        <w:rPr>
          <w:rFonts w:ascii="Times New Roman" w:hAnsi="Times New Roman" w:cs="Times New Roman"/>
          <w:i w:val="0"/>
          <w:iCs/>
        </w:rPr>
        <w:t>, которая выведет на экран список всех файловых систем в соответствии с именами устройств, с указанием размера и точки монтирования</w:t>
      </w:r>
    </w:p>
    <w:p w14:paraId="4A7B2243" w14:textId="68261271" w:rsidR="007315B7" w:rsidRPr="00832BEB" w:rsidRDefault="003C6A9A" w:rsidP="003C6A9A">
      <w:pPr>
        <w:pStyle w:val="ImageCaption"/>
        <w:ind w:left="709" w:hanging="283"/>
        <w:rPr>
          <w:rFonts w:ascii="Times New Roman" w:hAnsi="Times New Roman" w:cs="Times New Roman"/>
          <w:i w:val="0"/>
          <w:iCs/>
        </w:rPr>
      </w:pPr>
      <w:r>
        <w:rPr>
          <w:rFonts w:ascii="Times New Roman" w:hAnsi="Times New Roman" w:cs="Times New Roman"/>
          <w:i w:val="0"/>
          <w:iCs/>
        </w:rPr>
        <w:t xml:space="preserve">1.14. </w:t>
      </w:r>
      <w:r w:rsidR="00832BEB">
        <w:rPr>
          <w:rFonts w:ascii="Times New Roman" w:hAnsi="Times New Roman" w:cs="Times New Roman"/>
          <w:i w:val="0"/>
          <w:iCs/>
        </w:rPr>
        <w:t xml:space="preserve">Используем команду </w:t>
      </w:r>
      <w:proofErr w:type="spellStart"/>
      <w:r w:rsidR="00832BEB">
        <w:rPr>
          <w:rFonts w:ascii="Times New Roman" w:hAnsi="Times New Roman" w:cs="Times New Roman"/>
          <w:i w:val="0"/>
          <w:iCs/>
          <w:lang w:val="en-US"/>
        </w:rPr>
        <w:t>fsck</w:t>
      </w:r>
      <w:proofErr w:type="spellEnd"/>
      <w:r w:rsidR="00832BEB" w:rsidRPr="00832BEB">
        <w:rPr>
          <w:rFonts w:ascii="Times New Roman" w:hAnsi="Times New Roman" w:cs="Times New Roman"/>
          <w:i w:val="0"/>
          <w:iCs/>
        </w:rPr>
        <w:t xml:space="preserve"> </w:t>
      </w:r>
      <w:r w:rsidR="00832BEB">
        <w:rPr>
          <w:rFonts w:ascii="Times New Roman" w:hAnsi="Times New Roman" w:cs="Times New Roman"/>
          <w:i w:val="0"/>
          <w:iCs/>
        </w:rPr>
        <w:t>для проверки целостности файловой системы (рис. 1.14)</w:t>
      </w:r>
    </w:p>
    <w:p w14:paraId="7DAF197B" w14:textId="2EB2C0B6" w:rsidR="0091543C" w:rsidRDefault="0091543C" w:rsidP="0091543C">
      <w:pPr>
        <w:pStyle w:val="a3"/>
      </w:pPr>
      <w:r>
        <w:rPr>
          <w:noProof/>
        </w:rPr>
        <w:lastRenderedPageBreak/>
        <w:drawing>
          <wp:inline distT="0" distB="0" distL="0" distR="0" wp14:anchorId="1ED21CFF" wp14:editId="1B8A963F">
            <wp:extent cx="5940425" cy="4422775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DB857" w14:textId="3F991955" w:rsidR="00DE0493" w:rsidRPr="00647E3E" w:rsidRDefault="007D1F7F" w:rsidP="00F30406">
      <w:pPr>
        <w:pStyle w:val="a3"/>
        <w:jc w:val="center"/>
      </w:pPr>
      <w:r>
        <w:t>Рисунок 1.14</w:t>
      </w:r>
      <w:r w:rsidR="00C966C2">
        <w:t xml:space="preserve">. </w:t>
      </w:r>
      <w:r w:rsidR="00631720">
        <w:t xml:space="preserve">С помощью команды </w:t>
      </w:r>
      <w:proofErr w:type="spellStart"/>
      <w:r w:rsidR="00631720">
        <w:t>fsck</w:t>
      </w:r>
      <w:proofErr w:type="spellEnd"/>
      <w:r w:rsidR="00631720">
        <w:t xml:space="preserve"> можно проверить (а в ряде случаев восстановить) целостность файловой системы</w:t>
      </w:r>
    </w:p>
    <w:p w14:paraId="2EF6C01E" w14:textId="731DA4D3" w:rsidR="00CD3DDA" w:rsidRPr="0034364C" w:rsidRDefault="00CD3DDA" w:rsidP="0034364C">
      <w:pPr>
        <w:pStyle w:val="a4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Выполни</w:t>
      </w:r>
      <w:r w:rsidR="00B330F2" w:rsidRPr="0034364C">
        <w:rPr>
          <w:rFonts w:ascii="Times New Roman" w:hAnsi="Times New Roman" w:cs="Times New Roman"/>
          <w:sz w:val="24"/>
          <w:szCs w:val="24"/>
        </w:rPr>
        <w:t>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следующие действия, зафиксировав в отчёте по лабораторной работе используемые при этом команды и результаты их выполнения: </w:t>
      </w:r>
    </w:p>
    <w:p w14:paraId="4DCC6A4C" w14:textId="078E1CEF" w:rsidR="00CD3DDA" w:rsidRPr="0034364C" w:rsidRDefault="007D1F7F" w:rsidP="0034364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Скопируем</w:t>
      </w:r>
      <w:r w:rsidR="00CD3DDA" w:rsidRPr="0034364C">
        <w:rPr>
          <w:rFonts w:ascii="Times New Roman" w:hAnsi="Times New Roman" w:cs="Times New Roman"/>
          <w:sz w:val="24"/>
          <w:szCs w:val="24"/>
        </w:rPr>
        <w:t xml:space="preserve"> файл /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sys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io.h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 xml:space="preserve"> в домашний каталог и назов</w:t>
      </w:r>
      <w:r w:rsidR="00B330F2" w:rsidRPr="0034364C">
        <w:rPr>
          <w:rFonts w:ascii="Times New Roman" w:hAnsi="Times New Roman" w:cs="Times New Roman"/>
          <w:sz w:val="24"/>
          <w:szCs w:val="24"/>
        </w:rPr>
        <w:t>ем</w:t>
      </w:r>
      <w:r w:rsidR="00CD3DDA" w:rsidRPr="0034364C">
        <w:rPr>
          <w:rFonts w:ascii="Times New Roman" w:hAnsi="Times New Roman" w:cs="Times New Roman"/>
          <w:sz w:val="24"/>
          <w:szCs w:val="24"/>
        </w:rPr>
        <w:t xml:space="preserve"> его 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 xml:space="preserve">. Если файла 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io.h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 xml:space="preserve"> нет, то использу</w:t>
      </w:r>
      <w:r w:rsidR="00B330F2" w:rsidRPr="0034364C">
        <w:rPr>
          <w:rFonts w:ascii="Times New Roman" w:hAnsi="Times New Roman" w:cs="Times New Roman"/>
          <w:sz w:val="24"/>
          <w:szCs w:val="24"/>
        </w:rPr>
        <w:t>ем</w:t>
      </w:r>
      <w:r w:rsidR="00CD3DDA" w:rsidRPr="0034364C">
        <w:rPr>
          <w:rFonts w:ascii="Times New Roman" w:hAnsi="Times New Roman" w:cs="Times New Roman"/>
          <w:sz w:val="24"/>
          <w:szCs w:val="24"/>
        </w:rPr>
        <w:t xml:space="preserve"> любой другой файл в каталоге /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CD3DDA" w:rsidRPr="0034364C">
        <w:rPr>
          <w:rFonts w:ascii="Times New Roman" w:hAnsi="Times New Roman" w:cs="Times New Roman"/>
          <w:sz w:val="24"/>
          <w:szCs w:val="24"/>
        </w:rPr>
        <w:t>sys</w:t>
      </w:r>
      <w:proofErr w:type="spellEnd"/>
      <w:r w:rsidR="00CD3DDA" w:rsidRPr="0034364C">
        <w:rPr>
          <w:rFonts w:ascii="Times New Roman" w:hAnsi="Times New Roman" w:cs="Times New Roman"/>
          <w:sz w:val="24"/>
          <w:szCs w:val="24"/>
        </w:rPr>
        <w:t>/ вместо него</w:t>
      </w:r>
      <w:r w:rsidR="006E42A8" w:rsidRPr="0034364C">
        <w:rPr>
          <w:rFonts w:ascii="Times New Roman" w:hAnsi="Times New Roman" w:cs="Times New Roman"/>
          <w:sz w:val="24"/>
          <w:szCs w:val="24"/>
        </w:rPr>
        <w:t xml:space="preserve"> (рис. 2.1):</w:t>
      </w:r>
    </w:p>
    <w:p w14:paraId="7D0899D5" w14:textId="3F3BFEDE" w:rsidR="002F51A4" w:rsidRDefault="002F51A4" w:rsidP="002F51A4">
      <w:pPr>
        <w:pStyle w:val="a3"/>
      </w:pPr>
      <w:r>
        <w:rPr>
          <w:noProof/>
        </w:rPr>
        <w:lastRenderedPageBreak/>
        <w:drawing>
          <wp:inline distT="0" distB="0" distL="0" distR="0" wp14:anchorId="4E931E92" wp14:editId="63834D5E">
            <wp:extent cx="5940425" cy="4415790"/>
            <wp:effectExtent l="0" t="0" r="3175" b="381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1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D7528" w14:textId="33266071" w:rsidR="006B7648" w:rsidRDefault="002F51A4" w:rsidP="006B764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1</w:t>
      </w:r>
      <w:r w:rsidRPr="006E42A8">
        <w:rPr>
          <w:rFonts w:ascii="Times New Roman" w:hAnsi="Times New Roman" w:cs="Times New Roman"/>
          <w:sz w:val="24"/>
          <w:szCs w:val="24"/>
        </w:rPr>
        <w:t xml:space="preserve">. </w:t>
      </w:r>
      <w:r w:rsidR="006E42A8" w:rsidRPr="006E42A8">
        <w:rPr>
          <w:rFonts w:ascii="Times New Roman" w:hAnsi="Times New Roman" w:cs="Times New Roman"/>
          <w:sz w:val="24"/>
          <w:szCs w:val="24"/>
        </w:rPr>
        <w:t>Копирование файла</w:t>
      </w:r>
      <w:r w:rsidR="006E42A8">
        <w:rPr>
          <w:rFonts w:ascii="Times New Roman" w:hAnsi="Times New Roman" w:cs="Times New Roman"/>
          <w:sz w:val="24"/>
          <w:szCs w:val="24"/>
        </w:rPr>
        <w:t>.</w:t>
      </w:r>
    </w:p>
    <w:p w14:paraId="251F8965" w14:textId="4AE90A1F" w:rsidR="00CD3DDA" w:rsidRPr="0034364C" w:rsidRDefault="00CD3DDA" w:rsidP="0034364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В домашнем каталоге созда</w:t>
      </w:r>
      <w:r w:rsidR="00B330F2" w:rsidRPr="0034364C">
        <w:rPr>
          <w:rFonts w:ascii="Times New Roman" w:hAnsi="Times New Roman" w:cs="Times New Roman"/>
          <w:sz w:val="24"/>
          <w:szCs w:val="24"/>
        </w:rPr>
        <w:t>ди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директорию ~/</w:t>
      </w:r>
      <w:proofErr w:type="spellStart"/>
      <w:proofErr w:type="gramStart"/>
      <w:r w:rsidRPr="0034364C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="000C2D40" w:rsidRPr="0034364C">
        <w:rPr>
          <w:rFonts w:ascii="Times New Roman" w:hAnsi="Times New Roman" w:cs="Times New Roman"/>
          <w:sz w:val="24"/>
          <w:szCs w:val="24"/>
        </w:rPr>
        <w:t xml:space="preserve"> (рис. 2.2):</w:t>
      </w:r>
      <w:r w:rsidRPr="003436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A2F3F" w14:textId="027E7F61" w:rsidR="00C37F66" w:rsidRDefault="00C37F66" w:rsidP="00C37F66">
      <w:pPr>
        <w:pStyle w:val="a3"/>
      </w:pPr>
      <w:r>
        <w:rPr>
          <w:noProof/>
        </w:rPr>
        <w:lastRenderedPageBreak/>
        <w:drawing>
          <wp:inline distT="0" distB="0" distL="0" distR="0" wp14:anchorId="350DBCA1" wp14:editId="1D34827C">
            <wp:extent cx="5940425" cy="4386580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8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4103E" w14:textId="0ED5039B" w:rsidR="006E42A8" w:rsidRDefault="00C37F66" w:rsidP="006E42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="000C2D40">
        <w:rPr>
          <w:rFonts w:ascii="Times New Roman" w:hAnsi="Times New Roman" w:cs="Times New Roman"/>
          <w:sz w:val="24"/>
          <w:szCs w:val="24"/>
        </w:rPr>
        <w:t xml:space="preserve"> 2.2. Создание каталога.</w:t>
      </w:r>
    </w:p>
    <w:p w14:paraId="257B7A1D" w14:textId="110D1D3E" w:rsidR="00841E6E" w:rsidRPr="0034364C" w:rsidRDefault="00CD3DDA" w:rsidP="0034364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Перемести</w:t>
      </w:r>
      <w:r w:rsidR="00B330F2" w:rsidRPr="0034364C">
        <w:rPr>
          <w:rFonts w:ascii="Times New Roman" w:hAnsi="Times New Roman" w:cs="Times New Roman"/>
          <w:sz w:val="24"/>
          <w:szCs w:val="24"/>
        </w:rPr>
        <w:t>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файл </w:t>
      </w:r>
      <w:proofErr w:type="spellStart"/>
      <w:r w:rsidRPr="0034364C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Pr="0034364C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proofErr w:type="gramStart"/>
      <w:r w:rsidRPr="0034364C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="00841E6E" w:rsidRPr="0034364C">
        <w:rPr>
          <w:rFonts w:ascii="Times New Roman" w:hAnsi="Times New Roman" w:cs="Times New Roman"/>
          <w:sz w:val="24"/>
          <w:szCs w:val="24"/>
        </w:rPr>
        <w:t xml:space="preserve"> (рис. 2.3):</w:t>
      </w:r>
    </w:p>
    <w:p w14:paraId="21F22353" w14:textId="4FAAA4D1" w:rsidR="00841E6E" w:rsidRDefault="00841E6E" w:rsidP="00841E6E">
      <w:pPr>
        <w:pStyle w:val="a3"/>
      </w:pPr>
      <w:r>
        <w:rPr>
          <w:noProof/>
        </w:rPr>
        <w:lastRenderedPageBreak/>
        <w:drawing>
          <wp:inline distT="0" distB="0" distL="0" distR="0" wp14:anchorId="6A5D8CDE" wp14:editId="3950110B">
            <wp:extent cx="5940425" cy="4432935"/>
            <wp:effectExtent l="0" t="0" r="3175" b="571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3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19181" w14:textId="3A20D97D" w:rsidR="000C2D40" w:rsidRDefault="00D267F7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3. Перемещение файла.</w:t>
      </w:r>
    </w:p>
    <w:p w14:paraId="38FE02FD" w14:textId="578405A1" w:rsidR="000C2D40" w:rsidRPr="0034364C" w:rsidRDefault="00CD3DDA" w:rsidP="0034364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4364C">
        <w:rPr>
          <w:rFonts w:ascii="Times New Roman" w:hAnsi="Times New Roman" w:cs="Times New Roman"/>
          <w:sz w:val="24"/>
          <w:szCs w:val="24"/>
        </w:rPr>
        <w:t>Переимену</w:t>
      </w:r>
      <w:r w:rsidR="00B330F2" w:rsidRPr="0034364C">
        <w:rPr>
          <w:rFonts w:ascii="Times New Roman" w:hAnsi="Times New Roman" w:cs="Times New Roman"/>
          <w:sz w:val="24"/>
          <w:szCs w:val="24"/>
        </w:rPr>
        <w:t>ем</w:t>
      </w:r>
      <w:r w:rsidRPr="00343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4364C">
        <w:rPr>
          <w:rFonts w:ascii="Times New Roman" w:hAnsi="Times New Roman" w:cs="Times New Roman"/>
          <w:sz w:val="24"/>
          <w:szCs w:val="24"/>
        </w:rPr>
        <w:t>файл</w:t>
      </w:r>
      <w:r w:rsidRPr="0034364C">
        <w:rPr>
          <w:rFonts w:ascii="Times New Roman" w:hAnsi="Times New Roman" w:cs="Times New Roman"/>
          <w:sz w:val="24"/>
          <w:szCs w:val="24"/>
          <w:lang w:val="en-US"/>
        </w:rPr>
        <w:t xml:space="preserve"> ~/</w:t>
      </w:r>
      <w:proofErr w:type="spellStart"/>
      <w:proofErr w:type="gramStart"/>
      <w:r w:rsidRPr="0034364C">
        <w:rPr>
          <w:rFonts w:ascii="Times New Roman" w:hAnsi="Times New Roman" w:cs="Times New Roman"/>
          <w:sz w:val="24"/>
          <w:szCs w:val="24"/>
          <w:lang w:val="en-US"/>
        </w:rPr>
        <w:t>ski.plases</w:t>
      </w:r>
      <w:proofErr w:type="spellEnd"/>
      <w:proofErr w:type="gramEnd"/>
      <w:r w:rsidRPr="0034364C">
        <w:rPr>
          <w:rFonts w:ascii="Times New Roman" w:hAnsi="Times New Roman" w:cs="Times New Roman"/>
          <w:sz w:val="24"/>
          <w:szCs w:val="24"/>
          <w:lang w:val="en-US"/>
        </w:rPr>
        <w:t xml:space="preserve">/equipment </w:t>
      </w:r>
      <w:r w:rsidRPr="0034364C">
        <w:rPr>
          <w:rFonts w:ascii="Times New Roman" w:hAnsi="Times New Roman" w:cs="Times New Roman"/>
          <w:sz w:val="24"/>
          <w:szCs w:val="24"/>
        </w:rPr>
        <w:t>в</w:t>
      </w:r>
      <w:r w:rsidRPr="0034364C">
        <w:rPr>
          <w:rFonts w:ascii="Times New Roman" w:hAnsi="Times New Roman" w:cs="Times New Roman"/>
          <w:sz w:val="24"/>
          <w:szCs w:val="24"/>
          <w:lang w:val="en-US"/>
        </w:rPr>
        <w:t xml:space="preserve"> ~/</w:t>
      </w:r>
      <w:proofErr w:type="spellStart"/>
      <w:r w:rsidRPr="0034364C">
        <w:rPr>
          <w:rFonts w:ascii="Times New Roman" w:hAnsi="Times New Roman" w:cs="Times New Roman"/>
          <w:sz w:val="24"/>
          <w:szCs w:val="24"/>
          <w:lang w:val="en-US"/>
        </w:rPr>
        <w:t>ski.plases</w:t>
      </w:r>
      <w:proofErr w:type="spellEnd"/>
      <w:r w:rsidRPr="0034364C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Pr="0034364C">
        <w:rPr>
          <w:rFonts w:ascii="Times New Roman" w:hAnsi="Times New Roman" w:cs="Times New Roman"/>
          <w:sz w:val="24"/>
          <w:szCs w:val="24"/>
          <w:lang w:val="en-US"/>
        </w:rPr>
        <w:t>equiplist</w:t>
      </w:r>
      <w:proofErr w:type="spellEnd"/>
      <w:r w:rsidR="00D267F7" w:rsidRPr="0034364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D267F7" w:rsidRPr="0034364C">
        <w:rPr>
          <w:rFonts w:ascii="Times New Roman" w:hAnsi="Times New Roman" w:cs="Times New Roman"/>
          <w:sz w:val="24"/>
          <w:szCs w:val="24"/>
        </w:rPr>
        <w:t>рис</w:t>
      </w:r>
      <w:r w:rsidR="00D267F7" w:rsidRPr="0034364C">
        <w:rPr>
          <w:rFonts w:ascii="Times New Roman" w:hAnsi="Times New Roman" w:cs="Times New Roman"/>
          <w:sz w:val="24"/>
          <w:szCs w:val="24"/>
          <w:lang w:val="en-US"/>
        </w:rPr>
        <w:t>. 2.4):</w:t>
      </w:r>
    </w:p>
    <w:p w14:paraId="2209C3CD" w14:textId="0AFA5633" w:rsidR="004A0C69" w:rsidRDefault="004A0C69" w:rsidP="004A0C69">
      <w:pPr>
        <w:pStyle w:val="a3"/>
      </w:pPr>
      <w:r>
        <w:rPr>
          <w:noProof/>
        </w:rPr>
        <w:lastRenderedPageBreak/>
        <w:drawing>
          <wp:inline distT="0" distB="0" distL="0" distR="0" wp14:anchorId="5CC238CC" wp14:editId="54DBAFF6">
            <wp:extent cx="5940425" cy="4357370"/>
            <wp:effectExtent l="0" t="0" r="3175" b="508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5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09437" w14:textId="6942C043" w:rsidR="00CD3DDA" w:rsidRPr="004A0C69" w:rsidRDefault="004A0C69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4. Переименование файла.</w:t>
      </w:r>
    </w:p>
    <w:p w14:paraId="7FE05D9D" w14:textId="41ABAD57" w:rsidR="00CD3DDA" w:rsidRPr="0034364C" w:rsidRDefault="00CD3DDA" w:rsidP="0034364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Созда</w:t>
      </w:r>
      <w:r w:rsidR="00B7300F" w:rsidRPr="0034364C">
        <w:rPr>
          <w:rFonts w:ascii="Times New Roman" w:hAnsi="Times New Roman" w:cs="Times New Roman"/>
          <w:sz w:val="24"/>
          <w:szCs w:val="24"/>
        </w:rPr>
        <w:t>ди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в домашнем каталоге файл abc1 и скопиру</w:t>
      </w:r>
      <w:r w:rsidR="00B7300F" w:rsidRPr="0034364C">
        <w:rPr>
          <w:rFonts w:ascii="Times New Roman" w:hAnsi="Times New Roman" w:cs="Times New Roman"/>
          <w:sz w:val="24"/>
          <w:szCs w:val="24"/>
        </w:rPr>
        <w:t>е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его в каталог ~/</w:t>
      </w:r>
      <w:proofErr w:type="spellStart"/>
      <w:proofErr w:type="gramStart"/>
      <w:r w:rsidRPr="0034364C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Pr="0034364C">
        <w:rPr>
          <w:rFonts w:ascii="Times New Roman" w:hAnsi="Times New Roman" w:cs="Times New Roman"/>
          <w:sz w:val="24"/>
          <w:szCs w:val="24"/>
        </w:rPr>
        <w:t>, назов</w:t>
      </w:r>
      <w:r w:rsidR="00B7300F" w:rsidRPr="0034364C">
        <w:rPr>
          <w:rFonts w:ascii="Times New Roman" w:hAnsi="Times New Roman" w:cs="Times New Roman"/>
          <w:sz w:val="24"/>
          <w:szCs w:val="24"/>
        </w:rPr>
        <w:t>е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его equiplist2</w:t>
      </w:r>
      <w:r w:rsidR="004A0C69" w:rsidRPr="0034364C">
        <w:rPr>
          <w:rFonts w:ascii="Times New Roman" w:hAnsi="Times New Roman" w:cs="Times New Roman"/>
          <w:sz w:val="24"/>
          <w:szCs w:val="24"/>
        </w:rPr>
        <w:t xml:space="preserve"> (рис 2.5):</w:t>
      </w:r>
    </w:p>
    <w:p w14:paraId="28C931E7" w14:textId="7809EFBF" w:rsidR="002851B3" w:rsidRDefault="002851B3" w:rsidP="002851B3">
      <w:pPr>
        <w:pStyle w:val="a3"/>
      </w:pPr>
      <w:r>
        <w:rPr>
          <w:noProof/>
        </w:rPr>
        <w:lastRenderedPageBreak/>
        <w:drawing>
          <wp:inline distT="0" distB="0" distL="0" distR="0" wp14:anchorId="7AEE7346" wp14:editId="10390F3A">
            <wp:extent cx="5940425" cy="4362450"/>
            <wp:effectExtent l="0" t="0" r="317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A0C30" w14:textId="082D4006" w:rsidR="000C2D40" w:rsidRPr="002851B3" w:rsidRDefault="002851B3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5. Создание каталога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bc</w:t>
      </w:r>
      <w:proofErr w:type="spellEnd"/>
      <w:r w:rsidRPr="002851B3"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и копирование его в </w:t>
      </w:r>
      <w:r w:rsidRPr="00CD3DDA">
        <w:rPr>
          <w:rFonts w:ascii="Times New Roman" w:hAnsi="Times New Roman" w:cs="Times New Roman"/>
          <w:sz w:val="24"/>
          <w:szCs w:val="24"/>
        </w:rPr>
        <w:t>~/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51624F7A" w14:textId="3C38852D" w:rsidR="00CD3DDA" w:rsidRPr="0034364C" w:rsidRDefault="00CD3DDA" w:rsidP="0034364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Созда</w:t>
      </w:r>
      <w:r w:rsidR="00B7300F" w:rsidRPr="0034364C">
        <w:rPr>
          <w:rFonts w:ascii="Times New Roman" w:hAnsi="Times New Roman" w:cs="Times New Roman"/>
          <w:sz w:val="24"/>
          <w:szCs w:val="24"/>
        </w:rPr>
        <w:t>ди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каталог с именем </w:t>
      </w:r>
      <w:proofErr w:type="spellStart"/>
      <w:r w:rsidRPr="0034364C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Pr="0034364C">
        <w:rPr>
          <w:rFonts w:ascii="Times New Roman" w:hAnsi="Times New Roman" w:cs="Times New Roman"/>
          <w:sz w:val="24"/>
          <w:szCs w:val="24"/>
        </w:rPr>
        <w:t xml:space="preserve"> в каталоге ~/</w:t>
      </w:r>
      <w:proofErr w:type="spellStart"/>
      <w:proofErr w:type="gramStart"/>
      <w:r w:rsidRPr="0034364C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="002851B3" w:rsidRPr="0034364C">
        <w:rPr>
          <w:rFonts w:ascii="Times New Roman" w:hAnsi="Times New Roman" w:cs="Times New Roman"/>
          <w:sz w:val="24"/>
          <w:szCs w:val="24"/>
        </w:rPr>
        <w:t xml:space="preserve"> (рис. 2.6):</w:t>
      </w:r>
      <w:r w:rsidRPr="003436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760180" w14:textId="25803D7E" w:rsidR="00796E15" w:rsidRDefault="00B20167" w:rsidP="004F5140">
      <w:pPr>
        <w:pStyle w:val="a3"/>
      </w:pPr>
      <w:r>
        <w:rPr>
          <w:noProof/>
        </w:rPr>
        <w:lastRenderedPageBreak/>
        <w:drawing>
          <wp:inline distT="0" distB="0" distL="0" distR="0" wp14:anchorId="42E1AC0C" wp14:editId="3C8F353A">
            <wp:extent cx="5940425" cy="4465955"/>
            <wp:effectExtent l="0" t="0" r="317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5F23E" w14:textId="28AF12DC" w:rsidR="000C2D40" w:rsidRPr="004F5140" w:rsidRDefault="00C755C9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6. Создание каталога </w:t>
      </w:r>
      <w:proofErr w:type="spellStart"/>
      <w:r w:rsidR="008F49CC" w:rsidRPr="00CD3DDA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="004F5140" w:rsidRPr="004F5140">
        <w:rPr>
          <w:rFonts w:ascii="Times New Roman" w:hAnsi="Times New Roman" w:cs="Times New Roman"/>
          <w:sz w:val="24"/>
          <w:szCs w:val="24"/>
        </w:rPr>
        <w:t>.</w:t>
      </w:r>
    </w:p>
    <w:p w14:paraId="00A0AFAF" w14:textId="05C095C4" w:rsidR="00CD3DDA" w:rsidRPr="0034364C" w:rsidRDefault="00CD3DDA" w:rsidP="0034364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Перемес</w:t>
      </w:r>
      <w:r w:rsidR="00B7300F" w:rsidRPr="0034364C">
        <w:rPr>
          <w:rFonts w:ascii="Times New Roman" w:hAnsi="Times New Roman" w:cs="Times New Roman"/>
          <w:sz w:val="24"/>
          <w:szCs w:val="24"/>
        </w:rPr>
        <w:t>ти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файлы ~/</w:t>
      </w:r>
      <w:proofErr w:type="gramStart"/>
      <w:r w:rsidRPr="0034364C">
        <w:rPr>
          <w:rFonts w:ascii="Times New Roman" w:hAnsi="Times New Roman" w:cs="Times New Roman"/>
          <w:sz w:val="24"/>
          <w:szCs w:val="24"/>
          <w:lang w:val="en-US"/>
        </w:rPr>
        <w:t>ski</w:t>
      </w:r>
      <w:r w:rsidRPr="0034364C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34364C">
        <w:rPr>
          <w:rFonts w:ascii="Times New Roman" w:hAnsi="Times New Roman" w:cs="Times New Roman"/>
          <w:sz w:val="24"/>
          <w:szCs w:val="24"/>
          <w:lang w:val="en-US"/>
        </w:rPr>
        <w:t>plases</w:t>
      </w:r>
      <w:proofErr w:type="spellEnd"/>
      <w:proofErr w:type="gramEnd"/>
      <w:r w:rsidRPr="0034364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34364C">
        <w:rPr>
          <w:rFonts w:ascii="Times New Roman" w:hAnsi="Times New Roman" w:cs="Times New Roman"/>
          <w:sz w:val="24"/>
          <w:szCs w:val="24"/>
          <w:lang w:val="en-US"/>
        </w:rPr>
        <w:t>equiplist</w:t>
      </w:r>
      <w:proofErr w:type="spellEnd"/>
      <w:r w:rsidRPr="0034364C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34364C">
        <w:rPr>
          <w:rFonts w:ascii="Times New Roman" w:hAnsi="Times New Roman" w:cs="Times New Roman"/>
          <w:sz w:val="24"/>
          <w:szCs w:val="24"/>
          <w:lang w:val="en-US"/>
        </w:rPr>
        <w:t>equiplist</w:t>
      </w:r>
      <w:proofErr w:type="spellEnd"/>
      <w:r w:rsidRPr="0034364C">
        <w:rPr>
          <w:rFonts w:ascii="Times New Roman" w:hAnsi="Times New Roman" w:cs="Times New Roman"/>
          <w:sz w:val="24"/>
          <w:szCs w:val="24"/>
        </w:rPr>
        <w:t>2 в каталог ~/</w:t>
      </w:r>
      <w:r w:rsidRPr="0034364C">
        <w:rPr>
          <w:rFonts w:ascii="Times New Roman" w:hAnsi="Times New Roman" w:cs="Times New Roman"/>
          <w:sz w:val="24"/>
          <w:szCs w:val="24"/>
          <w:lang w:val="en-US"/>
        </w:rPr>
        <w:t>ski</w:t>
      </w:r>
      <w:r w:rsidRPr="0034364C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34364C">
        <w:rPr>
          <w:rFonts w:ascii="Times New Roman" w:hAnsi="Times New Roman" w:cs="Times New Roman"/>
          <w:sz w:val="24"/>
          <w:szCs w:val="24"/>
          <w:lang w:val="en-US"/>
        </w:rPr>
        <w:t>plases</w:t>
      </w:r>
      <w:proofErr w:type="spellEnd"/>
      <w:r w:rsidRPr="0034364C">
        <w:rPr>
          <w:rFonts w:ascii="Times New Roman" w:hAnsi="Times New Roman" w:cs="Times New Roman"/>
          <w:sz w:val="24"/>
          <w:szCs w:val="24"/>
        </w:rPr>
        <w:t>/</w:t>
      </w:r>
      <w:r w:rsidRPr="0034364C">
        <w:rPr>
          <w:rFonts w:ascii="Times New Roman" w:hAnsi="Times New Roman" w:cs="Times New Roman"/>
          <w:sz w:val="24"/>
          <w:szCs w:val="24"/>
          <w:lang w:val="en-US"/>
        </w:rPr>
        <w:t>equipment</w:t>
      </w:r>
      <w:r w:rsidR="00B20167" w:rsidRPr="0034364C">
        <w:rPr>
          <w:rFonts w:ascii="Times New Roman" w:hAnsi="Times New Roman" w:cs="Times New Roman"/>
          <w:sz w:val="24"/>
          <w:szCs w:val="24"/>
        </w:rPr>
        <w:t xml:space="preserve"> (рис. 2.7.):</w:t>
      </w:r>
      <w:r w:rsidRPr="003436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338DD1" w14:textId="59718DA6" w:rsidR="00B20167" w:rsidRDefault="00B20167" w:rsidP="00B20167">
      <w:pPr>
        <w:pStyle w:val="a3"/>
      </w:pPr>
      <w:r>
        <w:rPr>
          <w:noProof/>
        </w:rPr>
        <w:lastRenderedPageBreak/>
        <w:drawing>
          <wp:inline distT="0" distB="0" distL="0" distR="0" wp14:anchorId="38EF94FD" wp14:editId="5916C432">
            <wp:extent cx="5940425" cy="4390390"/>
            <wp:effectExtent l="0" t="0" r="317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9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C4A78" w14:textId="24465EBC" w:rsidR="000C2D40" w:rsidRPr="00B00F4E" w:rsidRDefault="00B20167" w:rsidP="000C2D40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2.7. </w:t>
      </w:r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~/</w:t>
      </w:r>
      <w:proofErr w:type="spellStart"/>
      <w:proofErr w:type="gramStart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ski.plases</w:t>
      </w:r>
      <w:proofErr w:type="spellEnd"/>
      <w:proofErr w:type="gramEnd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equiplist</w:t>
      </w:r>
      <w:proofErr w:type="spellEnd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00F4E" w:rsidRPr="00B00F4E">
        <w:rPr>
          <w:rFonts w:ascii="Times New Roman" w:hAnsi="Times New Roman" w:cs="Times New Roman"/>
          <w:sz w:val="24"/>
          <w:szCs w:val="24"/>
        </w:rPr>
        <w:t>и</w:t>
      </w:r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equiplist2 </w:t>
      </w:r>
      <w:r w:rsidR="00B00F4E" w:rsidRPr="00B00F4E">
        <w:rPr>
          <w:rFonts w:ascii="Times New Roman" w:hAnsi="Times New Roman" w:cs="Times New Roman"/>
          <w:sz w:val="24"/>
          <w:szCs w:val="24"/>
        </w:rPr>
        <w:t>в</w:t>
      </w:r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00F4E" w:rsidRPr="00B00F4E">
        <w:rPr>
          <w:rFonts w:ascii="Times New Roman" w:hAnsi="Times New Roman" w:cs="Times New Roman"/>
          <w:sz w:val="24"/>
          <w:szCs w:val="24"/>
        </w:rPr>
        <w:t>каталог</w:t>
      </w:r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~/</w:t>
      </w:r>
      <w:proofErr w:type="spellStart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ski.plases</w:t>
      </w:r>
      <w:proofErr w:type="spellEnd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/equipment</w:t>
      </w:r>
    </w:p>
    <w:p w14:paraId="5499DB3C" w14:textId="6CAA7107" w:rsidR="00B330F2" w:rsidRPr="0034364C" w:rsidRDefault="00CD3DDA" w:rsidP="0034364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Созда</w:t>
      </w:r>
      <w:r w:rsidR="00B7300F" w:rsidRPr="0034364C">
        <w:rPr>
          <w:rFonts w:ascii="Times New Roman" w:hAnsi="Times New Roman" w:cs="Times New Roman"/>
          <w:sz w:val="24"/>
          <w:szCs w:val="24"/>
        </w:rPr>
        <w:t>ди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и перемести</w:t>
      </w:r>
      <w:r w:rsidR="00B7300F" w:rsidRPr="0034364C">
        <w:rPr>
          <w:rFonts w:ascii="Times New Roman" w:hAnsi="Times New Roman" w:cs="Times New Roman"/>
          <w:sz w:val="24"/>
          <w:szCs w:val="24"/>
        </w:rPr>
        <w:t>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Pr="0034364C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Pr="0034364C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proofErr w:type="gramStart"/>
      <w:r w:rsidRPr="0034364C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Pr="0034364C">
        <w:rPr>
          <w:rFonts w:ascii="Times New Roman" w:hAnsi="Times New Roman" w:cs="Times New Roman"/>
          <w:sz w:val="24"/>
          <w:szCs w:val="24"/>
        </w:rPr>
        <w:t xml:space="preserve"> и назов</w:t>
      </w:r>
      <w:r w:rsidR="00B7300F" w:rsidRPr="0034364C">
        <w:rPr>
          <w:rFonts w:ascii="Times New Roman" w:hAnsi="Times New Roman" w:cs="Times New Roman"/>
          <w:sz w:val="24"/>
          <w:szCs w:val="24"/>
        </w:rPr>
        <w:t>е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его </w:t>
      </w:r>
      <w:proofErr w:type="spellStart"/>
      <w:r w:rsidRPr="0034364C">
        <w:rPr>
          <w:rFonts w:ascii="Times New Roman" w:hAnsi="Times New Roman" w:cs="Times New Roman"/>
          <w:sz w:val="24"/>
          <w:szCs w:val="24"/>
        </w:rPr>
        <w:t>plans</w:t>
      </w:r>
      <w:proofErr w:type="spellEnd"/>
      <w:r w:rsidR="00B00F4E" w:rsidRPr="0034364C">
        <w:rPr>
          <w:rFonts w:ascii="Times New Roman" w:hAnsi="Times New Roman" w:cs="Times New Roman"/>
          <w:sz w:val="24"/>
          <w:szCs w:val="24"/>
        </w:rPr>
        <w:t xml:space="preserve"> (рис. 2.8):</w:t>
      </w:r>
      <w:r w:rsidRPr="003436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6FD1A7" w14:textId="058D09BF" w:rsidR="00B00F4E" w:rsidRDefault="00B00F4E" w:rsidP="00B00F4E">
      <w:pPr>
        <w:pStyle w:val="a3"/>
      </w:pPr>
      <w:r>
        <w:rPr>
          <w:noProof/>
        </w:rPr>
        <w:lastRenderedPageBreak/>
        <w:drawing>
          <wp:inline distT="0" distB="0" distL="0" distR="0" wp14:anchorId="71DB704B" wp14:editId="1652E7A3">
            <wp:extent cx="5940425" cy="4422775"/>
            <wp:effectExtent l="0" t="0" r="3175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6C863" w14:textId="4A6400B5" w:rsidR="000C2D40" w:rsidRDefault="00B00F4E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8. С</w:t>
      </w:r>
      <w:r w:rsidR="00F15409">
        <w:rPr>
          <w:rFonts w:ascii="Times New Roman" w:hAnsi="Times New Roman" w:cs="Times New Roman"/>
          <w:sz w:val="24"/>
          <w:szCs w:val="24"/>
        </w:rPr>
        <w:t>оздание и перемещение.</w:t>
      </w:r>
    </w:p>
    <w:p w14:paraId="1771D8CA" w14:textId="48CDE5B0" w:rsidR="00B330F2" w:rsidRPr="0034364C" w:rsidRDefault="00CD3DDA" w:rsidP="0034364C">
      <w:pPr>
        <w:pStyle w:val="a4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34364C">
        <w:rPr>
          <w:rFonts w:ascii="Times New Roman" w:hAnsi="Times New Roman" w:cs="Times New Roman"/>
          <w:sz w:val="24"/>
          <w:szCs w:val="24"/>
        </w:rPr>
        <w:t>Определи</w:t>
      </w:r>
      <w:r w:rsidR="00B7300F" w:rsidRPr="0034364C">
        <w:rPr>
          <w:rFonts w:ascii="Times New Roman" w:hAnsi="Times New Roman" w:cs="Times New Roman"/>
          <w:sz w:val="24"/>
          <w:szCs w:val="24"/>
        </w:rPr>
        <w:t>м</w:t>
      </w:r>
      <w:r w:rsidRPr="0034364C">
        <w:rPr>
          <w:rFonts w:ascii="Times New Roman" w:hAnsi="Times New Roman" w:cs="Times New Roman"/>
          <w:sz w:val="24"/>
          <w:szCs w:val="24"/>
        </w:rPr>
        <w:t xml:space="preserve"> опции команды </w:t>
      </w:r>
      <w:proofErr w:type="spellStart"/>
      <w:r w:rsidRPr="0034364C">
        <w:rPr>
          <w:rFonts w:ascii="Times New Roman" w:hAnsi="Times New Roman" w:cs="Times New Roman"/>
          <w:sz w:val="24"/>
          <w:szCs w:val="24"/>
        </w:rPr>
        <w:t>chmod</w:t>
      </w:r>
      <w:proofErr w:type="spellEnd"/>
      <w:r w:rsidRPr="0034364C">
        <w:rPr>
          <w:rFonts w:ascii="Times New Roman" w:hAnsi="Times New Roman" w:cs="Times New Roman"/>
          <w:sz w:val="24"/>
          <w:szCs w:val="24"/>
        </w:rPr>
        <w:t xml:space="preserve">, необходимые для того, чтобы присвоить перечисленным ниже файлам выделенные права доступа, считая, что в начале таких прав нет: </w:t>
      </w:r>
    </w:p>
    <w:p w14:paraId="171BD27B" w14:textId="19013B89" w:rsidR="00742938" w:rsidRDefault="00742938" w:rsidP="00742938">
      <w:pPr>
        <w:pStyle w:val="a3"/>
      </w:pPr>
      <w:r>
        <w:rPr>
          <w:noProof/>
        </w:rPr>
        <w:lastRenderedPageBreak/>
        <w:drawing>
          <wp:inline distT="0" distB="0" distL="0" distR="0" wp14:anchorId="39AC03D5" wp14:editId="3CB8CF9B">
            <wp:extent cx="5940425" cy="4436110"/>
            <wp:effectExtent l="0" t="0" r="3175" b="254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3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CE394" w14:textId="77387FE6" w:rsidR="00F15409" w:rsidRPr="00D75416" w:rsidRDefault="00034F4E" w:rsidP="00F1540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D75416">
        <w:rPr>
          <w:rFonts w:ascii="Times New Roman" w:hAnsi="Times New Roman" w:cs="Times New Roman"/>
          <w:sz w:val="24"/>
          <w:szCs w:val="24"/>
          <w:lang w:val="en-US"/>
        </w:rPr>
        <w:t xml:space="preserve"> 3.1. 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drwxr</w:t>
      </w:r>
      <w:proofErr w:type="spellEnd"/>
      <w:r w:rsidRPr="00647E3E">
        <w:rPr>
          <w:rFonts w:ascii="Times New Roman" w:hAnsi="Times New Roman" w:cs="Times New Roman"/>
          <w:sz w:val="24"/>
          <w:szCs w:val="24"/>
          <w:lang w:val="en-US"/>
        </w:rPr>
        <w:t xml:space="preserve">--r-- ..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ustralia</w:t>
      </w:r>
      <w:proofErr w:type="spellEnd"/>
      <w:r w:rsidRPr="00D7541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5B6A9C2" w14:textId="4AC78141" w:rsidR="00034F4E" w:rsidRDefault="00034F4E" w:rsidP="00034F4E">
      <w:pPr>
        <w:pStyle w:val="a3"/>
      </w:pPr>
      <w:r>
        <w:rPr>
          <w:noProof/>
        </w:rPr>
        <w:lastRenderedPageBreak/>
        <w:drawing>
          <wp:inline distT="0" distB="0" distL="0" distR="0" wp14:anchorId="5F6F23A0" wp14:editId="26634E81">
            <wp:extent cx="5940425" cy="4483100"/>
            <wp:effectExtent l="0" t="0" r="3175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8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3D545" w14:textId="75C78F9C" w:rsidR="00F15409" w:rsidRPr="00034F4E" w:rsidRDefault="00034F4E" w:rsidP="00F1540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034F4E">
        <w:rPr>
          <w:rFonts w:ascii="Times New Roman" w:hAnsi="Times New Roman" w:cs="Times New Roman"/>
          <w:sz w:val="24"/>
          <w:szCs w:val="24"/>
          <w:lang w:val="en-US"/>
        </w:rPr>
        <w:t xml:space="preserve"> 3.2. 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drwx</w:t>
      </w:r>
      <w:proofErr w:type="spellEnd"/>
      <w:r w:rsidRPr="00034F4E">
        <w:rPr>
          <w:rFonts w:ascii="Times New Roman" w:hAnsi="Times New Roman" w:cs="Times New Roman"/>
          <w:sz w:val="24"/>
          <w:szCs w:val="24"/>
          <w:lang w:val="en-US"/>
        </w:rPr>
        <w:t>--</w:t>
      </w:r>
      <w:r w:rsidRPr="00647E3E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034F4E">
        <w:rPr>
          <w:rFonts w:ascii="Times New Roman" w:hAnsi="Times New Roman" w:cs="Times New Roman"/>
          <w:sz w:val="24"/>
          <w:szCs w:val="24"/>
          <w:lang w:val="en-US"/>
        </w:rPr>
        <w:t>--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x</w:t>
      </w:r>
      <w:proofErr w:type="spellEnd"/>
      <w:r w:rsidRPr="00034F4E">
        <w:rPr>
          <w:rFonts w:ascii="Times New Roman" w:hAnsi="Times New Roman" w:cs="Times New Roman"/>
          <w:sz w:val="24"/>
          <w:szCs w:val="24"/>
          <w:lang w:val="en-US"/>
        </w:rPr>
        <w:t xml:space="preserve"> ... </w:t>
      </w:r>
      <w:r w:rsidRPr="00647E3E">
        <w:rPr>
          <w:rFonts w:ascii="Times New Roman" w:hAnsi="Times New Roman" w:cs="Times New Roman"/>
          <w:sz w:val="24"/>
          <w:szCs w:val="24"/>
          <w:lang w:val="en-US"/>
        </w:rPr>
        <w:t>play</w:t>
      </w:r>
      <w:r w:rsidRPr="00034F4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FF499D7" w14:textId="0B7C7DC3" w:rsidR="00666E3D" w:rsidRDefault="00666E3D" w:rsidP="00666E3D">
      <w:pPr>
        <w:pStyle w:val="a3"/>
      </w:pPr>
      <w:r>
        <w:rPr>
          <w:noProof/>
        </w:rPr>
        <w:lastRenderedPageBreak/>
        <w:drawing>
          <wp:inline distT="0" distB="0" distL="0" distR="0" wp14:anchorId="5F03CDA2" wp14:editId="52C5DB57">
            <wp:extent cx="5940425" cy="4352290"/>
            <wp:effectExtent l="0" t="0" r="317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5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A75D2" w14:textId="3838464C" w:rsidR="00F15409" w:rsidRPr="00666E3D" w:rsidRDefault="00666E3D" w:rsidP="00F1540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666E3D">
        <w:rPr>
          <w:rFonts w:ascii="Times New Roman" w:hAnsi="Times New Roman" w:cs="Times New Roman"/>
          <w:sz w:val="24"/>
          <w:szCs w:val="24"/>
          <w:lang w:val="en-US"/>
        </w:rPr>
        <w:t xml:space="preserve"> 3.3. </w:t>
      </w:r>
      <w:r w:rsidRPr="00F15409">
        <w:rPr>
          <w:rFonts w:ascii="Times New Roman" w:hAnsi="Times New Roman" w:cs="Times New Roman"/>
          <w:sz w:val="24"/>
          <w:szCs w:val="24"/>
          <w:lang w:val="en-US"/>
        </w:rPr>
        <w:t>-r-</w:t>
      </w:r>
      <w:proofErr w:type="spellStart"/>
      <w:r w:rsidRPr="00F15409">
        <w:rPr>
          <w:rFonts w:ascii="Times New Roman" w:hAnsi="Times New Roman" w:cs="Times New Roman"/>
          <w:sz w:val="24"/>
          <w:szCs w:val="24"/>
          <w:lang w:val="en-US"/>
        </w:rPr>
        <w:t>xr</w:t>
      </w:r>
      <w:proofErr w:type="spellEnd"/>
      <w:r w:rsidRPr="00F15409">
        <w:rPr>
          <w:rFonts w:ascii="Times New Roman" w:hAnsi="Times New Roman" w:cs="Times New Roman"/>
          <w:sz w:val="24"/>
          <w:szCs w:val="24"/>
          <w:lang w:val="en-US"/>
        </w:rPr>
        <w:t xml:space="preserve">--r-- ... </w:t>
      </w:r>
      <w:proofErr w:type="spellStart"/>
      <w:r w:rsidRPr="00F15409">
        <w:rPr>
          <w:rFonts w:ascii="Times New Roman" w:hAnsi="Times New Roman" w:cs="Times New Roman"/>
          <w:sz w:val="24"/>
          <w:szCs w:val="24"/>
          <w:lang w:val="en-US"/>
        </w:rPr>
        <w:t>my_os</w:t>
      </w:r>
      <w:proofErr w:type="spellEnd"/>
      <w:r w:rsidRPr="00666E3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F3E69AD" w14:textId="67010436" w:rsidR="00B330F2" w:rsidRPr="00A5696C" w:rsidRDefault="00CD3DDA" w:rsidP="00A5696C">
      <w:pPr>
        <w:pStyle w:val="a4"/>
        <w:numPr>
          <w:ilvl w:val="1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A5696C">
        <w:rPr>
          <w:rFonts w:ascii="Times New Roman" w:hAnsi="Times New Roman" w:cs="Times New Roman"/>
          <w:sz w:val="24"/>
          <w:szCs w:val="24"/>
        </w:rPr>
        <w:t>При необходимости созда</w:t>
      </w:r>
      <w:r w:rsidR="007F5C3B" w:rsidRPr="00A5696C">
        <w:rPr>
          <w:rFonts w:ascii="Times New Roman" w:hAnsi="Times New Roman" w:cs="Times New Roman"/>
          <w:sz w:val="24"/>
          <w:szCs w:val="24"/>
        </w:rPr>
        <w:t>дим</w:t>
      </w:r>
      <w:r w:rsidRPr="00A5696C">
        <w:rPr>
          <w:rFonts w:ascii="Times New Roman" w:hAnsi="Times New Roman" w:cs="Times New Roman"/>
          <w:sz w:val="24"/>
          <w:szCs w:val="24"/>
        </w:rPr>
        <w:t xml:space="preserve"> нужные файлы</w:t>
      </w:r>
      <w:r w:rsidR="00F15409" w:rsidRPr="00A5696C">
        <w:rPr>
          <w:rFonts w:ascii="Times New Roman" w:hAnsi="Times New Roman" w:cs="Times New Roman"/>
          <w:sz w:val="24"/>
          <w:szCs w:val="24"/>
        </w:rPr>
        <w:t xml:space="preserve"> (рис. 3.4):</w:t>
      </w:r>
    </w:p>
    <w:p w14:paraId="58657BBA" w14:textId="6EC8998C" w:rsidR="00666E3D" w:rsidRDefault="00666E3D" w:rsidP="00666E3D">
      <w:pPr>
        <w:pStyle w:val="a3"/>
      </w:pPr>
      <w:r>
        <w:rPr>
          <w:noProof/>
        </w:rPr>
        <w:lastRenderedPageBreak/>
        <w:drawing>
          <wp:inline distT="0" distB="0" distL="0" distR="0" wp14:anchorId="6C717A15" wp14:editId="4A4FB466">
            <wp:extent cx="5940425" cy="4335780"/>
            <wp:effectExtent l="0" t="0" r="3175" b="762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BABE6" w14:textId="55A77636" w:rsidR="00F15409" w:rsidRPr="00666E3D" w:rsidRDefault="00666E3D" w:rsidP="00F1540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666E3D">
        <w:rPr>
          <w:rFonts w:ascii="Times New Roman" w:hAnsi="Times New Roman" w:cs="Times New Roman"/>
          <w:sz w:val="24"/>
          <w:szCs w:val="24"/>
          <w:lang w:val="en-US"/>
        </w:rPr>
        <w:t xml:space="preserve"> 3.4. -</w:t>
      </w:r>
      <w:proofErr w:type="spellStart"/>
      <w:r w:rsidRPr="00666E3D">
        <w:rPr>
          <w:rFonts w:ascii="Times New Roman" w:hAnsi="Times New Roman" w:cs="Times New Roman"/>
          <w:sz w:val="24"/>
          <w:szCs w:val="24"/>
          <w:lang w:val="en-US"/>
        </w:rPr>
        <w:t>rw</w:t>
      </w:r>
      <w:proofErr w:type="spellEnd"/>
      <w:r w:rsidRPr="00666E3D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666E3D">
        <w:rPr>
          <w:rFonts w:ascii="Times New Roman" w:hAnsi="Times New Roman" w:cs="Times New Roman"/>
          <w:sz w:val="24"/>
          <w:szCs w:val="24"/>
          <w:lang w:val="en-US"/>
        </w:rPr>
        <w:t>rw</w:t>
      </w:r>
      <w:proofErr w:type="spellEnd"/>
      <w:r w:rsidRPr="00666E3D">
        <w:rPr>
          <w:rFonts w:ascii="Times New Roman" w:hAnsi="Times New Roman" w:cs="Times New Roman"/>
          <w:sz w:val="24"/>
          <w:szCs w:val="24"/>
          <w:lang w:val="en-US"/>
        </w:rPr>
        <w:t>-r-- ... feathers.</w:t>
      </w:r>
    </w:p>
    <w:p w14:paraId="7FB5C79C" w14:textId="3F580C50" w:rsidR="00B330F2" w:rsidRPr="00A5696C" w:rsidRDefault="00CD3DDA" w:rsidP="00A5696C">
      <w:pPr>
        <w:pStyle w:val="a4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A5696C">
        <w:rPr>
          <w:rFonts w:ascii="Times New Roman" w:hAnsi="Times New Roman" w:cs="Times New Roman"/>
          <w:sz w:val="24"/>
          <w:szCs w:val="24"/>
        </w:rPr>
        <w:t>Продела</w:t>
      </w:r>
      <w:r w:rsidR="007F5C3B" w:rsidRPr="00A5696C">
        <w:rPr>
          <w:rFonts w:ascii="Times New Roman" w:hAnsi="Times New Roman" w:cs="Times New Roman"/>
          <w:sz w:val="24"/>
          <w:szCs w:val="24"/>
        </w:rPr>
        <w:t>ем</w:t>
      </w:r>
      <w:r w:rsidRPr="00A5696C">
        <w:rPr>
          <w:rFonts w:ascii="Times New Roman" w:hAnsi="Times New Roman" w:cs="Times New Roman"/>
          <w:sz w:val="24"/>
          <w:szCs w:val="24"/>
        </w:rPr>
        <w:t xml:space="preserve"> приведённые ниже упражнения, записывая в отчёт по лабораторной работе используемые при этом команды: </w:t>
      </w:r>
    </w:p>
    <w:p w14:paraId="4FEAA677" w14:textId="58539B53" w:rsidR="00B330F2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1. Просмотри</w:t>
      </w:r>
      <w:r w:rsidR="007F5C3B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содержимое файла 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(рис. 4.1</w:t>
      </w:r>
      <w:r w:rsidR="002E4DBC">
        <w:rPr>
          <w:rFonts w:ascii="Times New Roman" w:hAnsi="Times New Roman" w:cs="Times New Roman"/>
          <w:sz w:val="24"/>
          <w:szCs w:val="24"/>
        </w:rPr>
        <w:t>, 4.2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30859F7F" w14:textId="077497D5" w:rsidR="002E4DBC" w:rsidRDefault="002E4DBC" w:rsidP="002E4DBC">
      <w:pPr>
        <w:pStyle w:val="a3"/>
      </w:pPr>
      <w:r>
        <w:rPr>
          <w:noProof/>
        </w:rPr>
        <w:lastRenderedPageBreak/>
        <w:drawing>
          <wp:inline distT="0" distB="0" distL="0" distR="0" wp14:anchorId="139404B7" wp14:editId="7DAD9686">
            <wp:extent cx="5940425" cy="4455160"/>
            <wp:effectExtent l="0" t="0" r="3175" b="254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8C42D" w14:textId="64F1321E" w:rsidR="00666E3D" w:rsidRDefault="002E4DBC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1. Выполнение команды </w:t>
      </w:r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5355B50" w14:textId="57FF6514" w:rsidR="002E4DBC" w:rsidRDefault="002E4DBC" w:rsidP="002E4DBC">
      <w:pPr>
        <w:pStyle w:val="a3"/>
      </w:pPr>
      <w:r>
        <w:rPr>
          <w:noProof/>
        </w:rPr>
        <w:lastRenderedPageBreak/>
        <w:drawing>
          <wp:inline distT="0" distB="0" distL="0" distR="0" wp14:anchorId="266D968D" wp14:editId="6EC007FD">
            <wp:extent cx="5940425" cy="4368165"/>
            <wp:effectExtent l="0" t="0" r="3175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2033B" w14:textId="0B41DE0C" w:rsidR="002E4DBC" w:rsidRDefault="002E4DBC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2. Продолжение.</w:t>
      </w:r>
    </w:p>
    <w:p w14:paraId="5863F3EF" w14:textId="7C37E6F4" w:rsidR="00B330F2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2. Скопиру</w:t>
      </w:r>
      <w:r w:rsidR="007F5C3B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ile.old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(рис. 4.</w:t>
      </w:r>
      <w:r w:rsidR="002E4DBC">
        <w:rPr>
          <w:rFonts w:ascii="Times New Roman" w:hAnsi="Times New Roman" w:cs="Times New Roman"/>
          <w:sz w:val="24"/>
          <w:szCs w:val="24"/>
        </w:rPr>
        <w:t>3</w:t>
      </w:r>
      <w:r w:rsidR="00C516AB">
        <w:rPr>
          <w:rFonts w:ascii="Times New Roman" w:hAnsi="Times New Roman" w:cs="Times New Roman"/>
          <w:sz w:val="24"/>
          <w:szCs w:val="24"/>
        </w:rPr>
        <w:t>, 4.4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2D9CB7F3" w14:textId="4299C05F" w:rsidR="002E4DBC" w:rsidRDefault="002E4DBC" w:rsidP="002E4DBC">
      <w:pPr>
        <w:pStyle w:val="a3"/>
      </w:pPr>
      <w:r>
        <w:rPr>
          <w:noProof/>
        </w:rPr>
        <w:lastRenderedPageBreak/>
        <w:drawing>
          <wp:inline distT="0" distB="0" distL="0" distR="0" wp14:anchorId="56484570" wp14:editId="285AE897">
            <wp:extent cx="5940425" cy="4326255"/>
            <wp:effectExtent l="0" t="0" r="317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2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90150" w14:textId="5F571AEB" w:rsidR="00666E3D" w:rsidRDefault="002E4DBC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3.</w:t>
      </w:r>
      <w:r w:rsidR="00C516AB" w:rsidRPr="00C516AB">
        <w:t xml:space="preserve"> </w:t>
      </w:r>
      <w:r w:rsidR="00C516AB" w:rsidRPr="00C516AB">
        <w:rPr>
          <w:rFonts w:ascii="Times New Roman" w:hAnsi="Times New Roman" w:cs="Times New Roman"/>
          <w:sz w:val="24"/>
          <w:szCs w:val="24"/>
        </w:rPr>
        <w:t>~/</w:t>
      </w:r>
      <w:proofErr w:type="spellStart"/>
      <w:r w:rsidR="00C516AB" w:rsidRPr="00C516AB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="00C516AB" w:rsidRPr="00C516AB">
        <w:rPr>
          <w:rFonts w:ascii="Times New Roman" w:hAnsi="Times New Roman" w:cs="Times New Roman"/>
          <w:sz w:val="24"/>
          <w:szCs w:val="24"/>
        </w:rPr>
        <w:t xml:space="preserve"> в файл ~/</w:t>
      </w:r>
      <w:proofErr w:type="spellStart"/>
      <w:r w:rsidR="00C516AB" w:rsidRPr="00C516AB">
        <w:rPr>
          <w:rFonts w:ascii="Times New Roman" w:hAnsi="Times New Roman" w:cs="Times New Roman"/>
          <w:sz w:val="24"/>
          <w:szCs w:val="24"/>
        </w:rPr>
        <w:t>file.old</w:t>
      </w:r>
      <w:proofErr w:type="spellEnd"/>
    </w:p>
    <w:p w14:paraId="3FBE64F1" w14:textId="5E4A491E" w:rsidR="00C516AB" w:rsidRDefault="00C516AB" w:rsidP="00C516AB">
      <w:pPr>
        <w:pStyle w:val="a3"/>
      </w:pPr>
      <w:r>
        <w:rPr>
          <w:noProof/>
        </w:rPr>
        <w:drawing>
          <wp:inline distT="0" distB="0" distL="0" distR="0" wp14:anchorId="0ABE84E9" wp14:editId="2979246D">
            <wp:extent cx="5433443" cy="394716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099" cy="395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94A42" w14:textId="21E3C7D7" w:rsidR="00C516AB" w:rsidRDefault="00C516AB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4. Продолжение.</w:t>
      </w:r>
    </w:p>
    <w:p w14:paraId="3643B226" w14:textId="656634CC" w:rsidR="00B330F2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lastRenderedPageBreak/>
        <w:t xml:space="preserve"> 4.3. Перемести</w:t>
      </w:r>
      <w:r w:rsidR="007F5C3B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ile.old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(рис. 4.</w:t>
      </w:r>
      <w:r w:rsidR="00C516AB">
        <w:rPr>
          <w:rFonts w:ascii="Times New Roman" w:hAnsi="Times New Roman" w:cs="Times New Roman"/>
          <w:sz w:val="24"/>
          <w:szCs w:val="24"/>
        </w:rPr>
        <w:t>5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0E8856A8" w14:textId="5A9C70A5" w:rsidR="00C516AB" w:rsidRDefault="00C516AB" w:rsidP="00C516AB">
      <w:pPr>
        <w:pStyle w:val="a3"/>
      </w:pPr>
      <w:r>
        <w:rPr>
          <w:noProof/>
        </w:rPr>
        <w:drawing>
          <wp:inline distT="0" distB="0" distL="0" distR="0" wp14:anchorId="111C8789" wp14:editId="03B890EC">
            <wp:extent cx="5940425" cy="4347845"/>
            <wp:effectExtent l="0" t="0" r="317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F9D71" w14:textId="234B9595" w:rsidR="00666E3D" w:rsidRDefault="00C516AB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5. Перемещение файла.</w:t>
      </w:r>
    </w:p>
    <w:p w14:paraId="162E7FF1" w14:textId="4C840C08" w:rsidR="00B330F2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 4.4. Скопиру</w:t>
      </w:r>
      <w:r w:rsidR="007F5C3B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un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(рис. 4.</w:t>
      </w:r>
      <w:r w:rsidR="00C516AB">
        <w:rPr>
          <w:rFonts w:ascii="Times New Roman" w:hAnsi="Times New Roman" w:cs="Times New Roman"/>
          <w:sz w:val="24"/>
          <w:szCs w:val="24"/>
        </w:rPr>
        <w:t>6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54088606" w14:textId="715B3F22" w:rsidR="008A101A" w:rsidRDefault="008A101A" w:rsidP="008A101A">
      <w:pPr>
        <w:pStyle w:val="a3"/>
      </w:pPr>
      <w:r>
        <w:rPr>
          <w:noProof/>
        </w:rPr>
        <w:lastRenderedPageBreak/>
        <w:drawing>
          <wp:inline distT="0" distB="0" distL="0" distR="0" wp14:anchorId="640CA450" wp14:editId="04B6BC1C">
            <wp:extent cx="5940425" cy="4219575"/>
            <wp:effectExtent l="0" t="0" r="3175" b="9525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C09FD" w14:textId="36588B34" w:rsidR="00D477EA" w:rsidRDefault="008A101A" w:rsidP="00FD54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6. Копирование.</w:t>
      </w:r>
    </w:p>
    <w:p w14:paraId="588B1E47" w14:textId="09664E64" w:rsidR="00687932" w:rsidRPr="00F219E0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5. Перемести</w:t>
      </w:r>
      <w:r w:rsidR="007F5C3B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un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и назов</w:t>
      </w:r>
      <w:r w:rsidR="007F5C3B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его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games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(рис. 4.</w:t>
      </w:r>
      <w:r w:rsidR="00C516AB">
        <w:rPr>
          <w:rFonts w:ascii="Times New Roman" w:hAnsi="Times New Roman" w:cs="Times New Roman"/>
          <w:sz w:val="24"/>
          <w:szCs w:val="24"/>
        </w:rPr>
        <w:t>7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4518A904" w14:textId="363A505A" w:rsidR="00F634BB" w:rsidRDefault="00F634BB" w:rsidP="00F634BB">
      <w:pPr>
        <w:pStyle w:val="a3"/>
      </w:pPr>
      <w:r>
        <w:rPr>
          <w:noProof/>
        </w:rPr>
        <w:lastRenderedPageBreak/>
        <w:drawing>
          <wp:inline distT="0" distB="0" distL="0" distR="0" wp14:anchorId="1845B40A" wp14:editId="58EDCF66">
            <wp:extent cx="5940425" cy="4506595"/>
            <wp:effectExtent l="0" t="0" r="3175" b="8255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0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3CBD1" w14:textId="5970C8A4" w:rsidR="00666E3D" w:rsidRDefault="00F634BB" w:rsidP="00FD5413">
      <w:pPr>
        <w:jc w:val="center"/>
        <w:rPr>
          <w:rFonts w:ascii="Times New Roman" w:hAnsi="Times New Roman" w:cs="Times New Roman"/>
          <w:sz w:val="24"/>
          <w:szCs w:val="24"/>
        </w:rPr>
      </w:pPr>
      <w:r w:rsidRPr="00807F80">
        <w:rPr>
          <w:rFonts w:ascii="Times New Roman" w:hAnsi="Times New Roman" w:cs="Times New Roman"/>
          <w:sz w:val="24"/>
          <w:szCs w:val="24"/>
        </w:rPr>
        <w:t>Рисунок 4.7.</w:t>
      </w:r>
      <w:r w:rsidR="00807F80" w:rsidRPr="00807F80">
        <w:rPr>
          <w:rFonts w:ascii="Times New Roman" w:hAnsi="Times New Roman" w:cs="Times New Roman"/>
          <w:sz w:val="24"/>
          <w:szCs w:val="24"/>
        </w:rPr>
        <w:t xml:space="preserve"> ~/</w:t>
      </w:r>
      <w:proofErr w:type="spellStart"/>
      <w:r w:rsidR="00807F80" w:rsidRPr="00807F80">
        <w:rPr>
          <w:rFonts w:ascii="Times New Roman" w:hAnsi="Times New Roman" w:cs="Times New Roman"/>
          <w:sz w:val="24"/>
          <w:szCs w:val="24"/>
        </w:rPr>
        <w:t>fun</w:t>
      </w:r>
      <w:proofErr w:type="spellEnd"/>
      <w:r w:rsidR="00807F80" w:rsidRPr="00807F80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="00807F80" w:rsidRPr="00807F80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="00807F80">
        <w:rPr>
          <w:rFonts w:ascii="Times New Roman" w:hAnsi="Times New Roman" w:cs="Times New Roman"/>
          <w:sz w:val="24"/>
          <w:szCs w:val="24"/>
        </w:rPr>
        <w:t>.</w:t>
      </w:r>
    </w:p>
    <w:p w14:paraId="68D673ED" w14:textId="43FF2BBF" w:rsidR="00807F80" w:rsidRDefault="00807F80" w:rsidP="00807F80">
      <w:pPr>
        <w:pStyle w:val="a3"/>
      </w:pPr>
      <w:r>
        <w:rPr>
          <w:noProof/>
        </w:rPr>
        <w:lastRenderedPageBreak/>
        <w:drawing>
          <wp:inline distT="0" distB="0" distL="0" distR="0" wp14:anchorId="0820AE96" wp14:editId="6B7D6100">
            <wp:extent cx="5940425" cy="4448175"/>
            <wp:effectExtent l="0" t="0" r="3175" b="9525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BC666" w14:textId="42A8B793" w:rsidR="00807F80" w:rsidRPr="00737421" w:rsidRDefault="00807F80" w:rsidP="00FD54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</w:t>
      </w:r>
      <w:r w:rsidR="00BE7F47">
        <w:rPr>
          <w:rFonts w:ascii="Times New Roman" w:hAnsi="Times New Roman" w:cs="Times New Roman"/>
          <w:sz w:val="24"/>
          <w:szCs w:val="24"/>
        </w:rPr>
        <w:t xml:space="preserve">4.8. </w:t>
      </w:r>
      <w:r w:rsidR="00737421">
        <w:rPr>
          <w:rFonts w:ascii="Times New Roman" w:hAnsi="Times New Roman" w:cs="Times New Roman"/>
          <w:sz w:val="24"/>
          <w:szCs w:val="24"/>
        </w:rPr>
        <w:t xml:space="preserve">Называем файл </w:t>
      </w:r>
      <w:r w:rsidR="00737421">
        <w:rPr>
          <w:rFonts w:ascii="Times New Roman" w:hAnsi="Times New Roman" w:cs="Times New Roman"/>
          <w:sz w:val="24"/>
          <w:szCs w:val="24"/>
          <w:lang w:val="en-US"/>
        </w:rPr>
        <w:t>games</w:t>
      </w:r>
      <w:r w:rsidR="00737421" w:rsidRPr="00737421">
        <w:rPr>
          <w:rFonts w:ascii="Times New Roman" w:hAnsi="Times New Roman" w:cs="Times New Roman"/>
          <w:sz w:val="24"/>
          <w:szCs w:val="24"/>
        </w:rPr>
        <w:t>.</w:t>
      </w:r>
    </w:p>
    <w:p w14:paraId="599C6797" w14:textId="3D62E129" w:rsidR="00B330F2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6. Лиши</w:t>
      </w:r>
      <w:r w:rsidR="007F5C3B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а файл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а на чтение</w:t>
      </w:r>
      <w:r w:rsidR="00ED3FCC">
        <w:rPr>
          <w:rFonts w:ascii="Times New Roman" w:hAnsi="Times New Roman" w:cs="Times New Roman"/>
          <w:sz w:val="24"/>
          <w:szCs w:val="24"/>
        </w:rPr>
        <w:t xml:space="preserve"> (рис. 4.</w:t>
      </w:r>
      <w:r w:rsidR="00807F80">
        <w:rPr>
          <w:rFonts w:ascii="Times New Roman" w:hAnsi="Times New Roman" w:cs="Times New Roman"/>
          <w:sz w:val="24"/>
          <w:szCs w:val="24"/>
        </w:rPr>
        <w:t>9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  <w:r w:rsidRPr="00CD3D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83B258" w14:textId="2D8BCE8A" w:rsidR="00737421" w:rsidRDefault="00737421" w:rsidP="00737421">
      <w:pPr>
        <w:pStyle w:val="a3"/>
      </w:pPr>
      <w:r>
        <w:rPr>
          <w:noProof/>
        </w:rPr>
        <w:lastRenderedPageBreak/>
        <w:drawing>
          <wp:inline distT="0" distB="0" distL="0" distR="0" wp14:anchorId="554D38AA" wp14:editId="49C88B10">
            <wp:extent cx="5940425" cy="4379595"/>
            <wp:effectExtent l="0" t="0" r="3175" b="190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7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DEB6E" w14:textId="71DD4442" w:rsidR="00666E3D" w:rsidRDefault="00737421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9.</w:t>
      </w:r>
      <w:r w:rsidR="00D14DC3">
        <w:rPr>
          <w:rFonts w:ascii="Times New Roman" w:hAnsi="Times New Roman" w:cs="Times New Roman"/>
          <w:sz w:val="24"/>
          <w:szCs w:val="24"/>
        </w:rPr>
        <w:t xml:space="preserve"> Лишение права на чтение.</w:t>
      </w:r>
    </w:p>
    <w:p w14:paraId="71F87F45" w14:textId="77313087" w:rsidR="00666E3D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4.7. Что произойдёт, если </w:t>
      </w:r>
      <w:r w:rsidR="000901D2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>ы попытае</w:t>
      </w:r>
      <w:r w:rsidR="000901D2">
        <w:rPr>
          <w:rFonts w:ascii="Times New Roman" w:hAnsi="Times New Roman" w:cs="Times New Roman"/>
          <w:sz w:val="24"/>
          <w:szCs w:val="24"/>
        </w:rPr>
        <w:t>мся</w:t>
      </w:r>
      <w:r w:rsidRPr="00CD3DDA">
        <w:rPr>
          <w:rFonts w:ascii="Times New Roman" w:hAnsi="Times New Roman" w:cs="Times New Roman"/>
          <w:sz w:val="24"/>
          <w:szCs w:val="24"/>
        </w:rPr>
        <w:t xml:space="preserve"> просмотреть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командой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cat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?</w:t>
      </w:r>
      <w:r w:rsidR="00ED3FCC">
        <w:rPr>
          <w:rFonts w:ascii="Times New Roman" w:hAnsi="Times New Roman" w:cs="Times New Roman"/>
          <w:sz w:val="24"/>
          <w:szCs w:val="24"/>
        </w:rPr>
        <w:t xml:space="preserve"> (рис. 4.</w:t>
      </w:r>
      <w:r w:rsidR="00D14DC3">
        <w:rPr>
          <w:rFonts w:ascii="Times New Roman" w:hAnsi="Times New Roman" w:cs="Times New Roman"/>
          <w:sz w:val="24"/>
          <w:szCs w:val="24"/>
        </w:rPr>
        <w:t>9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  <w:r w:rsidRPr="00CD3D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40F2ED" w14:textId="3F604F85" w:rsidR="00666E3D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4.8. Что произойдёт, если </w:t>
      </w:r>
      <w:r w:rsidR="000901D2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>ы попытае</w:t>
      </w:r>
      <w:r w:rsidR="000901D2">
        <w:rPr>
          <w:rFonts w:ascii="Times New Roman" w:hAnsi="Times New Roman" w:cs="Times New Roman"/>
          <w:sz w:val="24"/>
          <w:szCs w:val="24"/>
        </w:rPr>
        <w:t>мся</w:t>
      </w:r>
      <w:r w:rsidRPr="00CD3DDA">
        <w:rPr>
          <w:rFonts w:ascii="Times New Roman" w:hAnsi="Times New Roman" w:cs="Times New Roman"/>
          <w:sz w:val="24"/>
          <w:szCs w:val="24"/>
        </w:rPr>
        <w:t xml:space="preserve"> скопировать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?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D14DC3">
        <w:rPr>
          <w:rFonts w:ascii="Times New Roman" w:hAnsi="Times New Roman" w:cs="Times New Roman"/>
          <w:sz w:val="24"/>
          <w:szCs w:val="24"/>
        </w:rPr>
        <w:t>9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72DD244A" w14:textId="533D7B58" w:rsidR="00B330F2" w:rsidRDefault="00CD3DDA" w:rsidP="00A5696C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9. Да</w:t>
      </w:r>
      <w:r w:rsidR="000901D2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у файл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о на чтение</w:t>
      </w:r>
      <w:r w:rsidR="00ED3FCC">
        <w:rPr>
          <w:rFonts w:ascii="Times New Roman" w:hAnsi="Times New Roman" w:cs="Times New Roman"/>
          <w:sz w:val="24"/>
          <w:szCs w:val="24"/>
        </w:rPr>
        <w:t xml:space="preserve"> (рис. 4.</w:t>
      </w:r>
      <w:r w:rsidR="00807F80">
        <w:rPr>
          <w:rFonts w:ascii="Times New Roman" w:hAnsi="Times New Roman" w:cs="Times New Roman"/>
          <w:sz w:val="24"/>
          <w:szCs w:val="24"/>
        </w:rPr>
        <w:t>1</w:t>
      </w:r>
      <w:r w:rsidR="005A031F">
        <w:rPr>
          <w:rFonts w:ascii="Times New Roman" w:hAnsi="Times New Roman" w:cs="Times New Roman"/>
          <w:sz w:val="24"/>
          <w:szCs w:val="24"/>
        </w:rPr>
        <w:t>0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758E913F" w14:textId="6D0D6FEE" w:rsidR="002705F0" w:rsidRDefault="002705F0" w:rsidP="002705F0">
      <w:pPr>
        <w:pStyle w:val="a3"/>
      </w:pPr>
      <w:r>
        <w:rPr>
          <w:noProof/>
        </w:rPr>
        <w:lastRenderedPageBreak/>
        <w:drawing>
          <wp:inline distT="0" distB="0" distL="0" distR="0" wp14:anchorId="2DBAE276" wp14:editId="648F6B1F">
            <wp:extent cx="5940425" cy="4422775"/>
            <wp:effectExtent l="0" t="0" r="317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8F108" w14:textId="15FB6F72" w:rsidR="00666E3D" w:rsidRDefault="002705F0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10. Дадим право владельцу на чтение.</w:t>
      </w:r>
    </w:p>
    <w:p w14:paraId="52002450" w14:textId="5775B311" w:rsidR="00B330F2" w:rsidRDefault="00CD3DDA" w:rsidP="00C66383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10. Лиши</w:t>
      </w:r>
      <w:r w:rsidR="000901D2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а каталог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а на выполнение</w:t>
      </w:r>
      <w:r w:rsidR="00ED3FCC">
        <w:rPr>
          <w:rFonts w:ascii="Times New Roman" w:hAnsi="Times New Roman" w:cs="Times New Roman"/>
          <w:sz w:val="24"/>
          <w:szCs w:val="24"/>
        </w:rPr>
        <w:t xml:space="preserve"> (рис. 4.1</w:t>
      </w:r>
      <w:r w:rsidR="005A031F">
        <w:rPr>
          <w:rFonts w:ascii="Times New Roman" w:hAnsi="Times New Roman" w:cs="Times New Roman"/>
          <w:sz w:val="24"/>
          <w:szCs w:val="24"/>
        </w:rPr>
        <w:t>1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5B5CB6EF" w14:textId="257952A2" w:rsidR="00AA7FBA" w:rsidRDefault="00AA7FBA" w:rsidP="00AA7FBA">
      <w:pPr>
        <w:pStyle w:val="a3"/>
      </w:pPr>
      <w:r>
        <w:rPr>
          <w:noProof/>
        </w:rPr>
        <w:lastRenderedPageBreak/>
        <w:drawing>
          <wp:inline distT="0" distB="0" distL="0" distR="0" wp14:anchorId="27935CD2" wp14:editId="032E622F">
            <wp:extent cx="5940425" cy="4448175"/>
            <wp:effectExtent l="0" t="0" r="3175" b="952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5F362" w14:textId="32D06F10" w:rsidR="00666E3D" w:rsidRPr="00765B5C" w:rsidRDefault="00AA7FBA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11. </w:t>
      </w:r>
      <w:r w:rsidR="00765B5C">
        <w:rPr>
          <w:rFonts w:ascii="Times New Roman" w:hAnsi="Times New Roman" w:cs="Times New Roman"/>
          <w:sz w:val="24"/>
          <w:szCs w:val="24"/>
        </w:rPr>
        <w:t xml:space="preserve">Лишение владельца права </w:t>
      </w:r>
      <w:r w:rsidR="00040267">
        <w:rPr>
          <w:rFonts w:ascii="Times New Roman" w:hAnsi="Times New Roman" w:cs="Times New Roman"/>
          <w:sz w:val="24"/>
          <w:szCs w:val="24"/>
        </w:rPr>
        <w:t>в</w:t>
      </w:r>
      <w:r w:rsidR="00765B5C">
        <w:rPr>
          <w:rFonts w:ascii="Times New Roman" w:hAnsi="Times New Roman" w:cs="Times New Roman"/>
          <w:sz w:val="24"/>
          <w:szCs w:val="24"/>
        </w:rPr>
        <w:t xml:space="preserve"> </w:t>
      </w:r>
      <w:r w:rsidR="00040267">
        <w:rPr>
          <w:rFonts w:ascii="Times New Roman" w:hAnsi="Times New Roman" w:cs="Times New Roman"/>
          <w:sz w:val="24"/>
          <w:szCs w:val="24"/>
        </w:rPr>
        <w:t>каталог</w:t>
      </w:r>
      <w:r w:rsidR="00765B5C">
        <w:rPr>
          <w:rFonts w:ascii="Times New Roman" w:hAnsi="Times New Roman" w:cs="Times New Roman"/>
          <w:sz w:val="24"/>
          <w:szCs w:val="24"/>
        </w:rPr>
        <w:t xml:space="preserve"> </w:t>
      </w:r>
      <w:r w:rsidR="00765B5C">
        <w:rPr>
          <w:rFonts w:ascii="Times New Roman" w:hAnsi="Times New Roman" w:cs="Times New Roman"/>
          <w:sz w:val="24"/>
          <w:szCs w:val="24"/>
          <w:lang w:val="en-US"/>
        </w:rPr>
        <w:t>play</w:t>
      </w:r>
      <w:r w:rsidR="00765B5C" w:rsidRPr="00765B5C">
        <w:rPr>
          <w:rFonts w:ascii="Times New Roman" w:hAnsi="Times New Roman" w:cs="Times New Roman"/>
          <w:sz w:val="24"/>
          <w:szCs w:val="24"/>
        </w:rPr>
        <w:t>.</w:t>
      </w:r>
    </w:p>
    <w:p w14:paraId="21452F73" w14:textId="5E876EBD" w:rsidR="00666E3D" w:rsidRDefault="00CD3DDA" w:rsidP="00C66383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 4.11. Перейд</w:t>
      </w:r>
      <w:r w:rsidR="000901D2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(рис. 4.1</w:t>
      </w:r>
      <w:r w:rsidR="0070710C">
        <w:rPr>
          <w:rFonts w:ascii="Times New Roman" w:hAnsi="Times New Roman" w:cs="Times New Roman"/>
          <w:sz w:val="24"/>
          <w:szCs w:val="24"/>
        </w:rPr>
        <w:t>1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7FCEDE84" w14:textId="5BC69E91" w:rsidR="00B330F2" w:rsidRDefault="00CD3DDA" w:rsidP="00C66383">
      <w:pPr>
        <w:ind w:left="709" w:hanging="283"/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12. Да</w:t>
      </w:r>
      <w:r w:rsidR="000901D2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у каталог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о на выполнение</w:t>
      </w:r>
      <w:r w:rsidR="00ED3FCC">
        <w:rPr>
          <w:rFonts w:ascii="Times New Roman" w:hAnsi="Times New Roman" w:cs="Times New Roman"/>
          <w:sz w:val="24"/>
          <w:szCs w:val="24"/>
        </w:rPr>
        <w:t xml:space="preserve"> (рис. 4.1</w:t>
      </w:r>
      <w:r w:rsidR="0070710C">
        <w:rPr>
          <w:rFonts w:ascii="Times New Roman" w:hAnsi="Times New Roman" w:cs="Times New Roman"/>
          <w:sz w:val="24"/>
          <w:szCs w:val="24"/>
        </w:rPr>
        <w:t>2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7EF89F6F" w14:textId="30DF568E" w:rsidR="0070710C" w:rsidRDefault="0070710C" w:rsidP="0070710C">
      <w:pPr>
        <w:pStyle w:val="a3"/>
      </w:pPr>
      <w:r>
        <w:rPr>
          <w:noProof/>
        </w:rPr>
        <w:lastRenderedPageBreak/>
        <w:drawing>
          <wp:inline distT="0" distB="0" distL="0" distR="0" wp14:anchorId="1DB68AD4" wp14:editId="19962A3E">
            <wp:extent cx="5940425" cy="4331970"/>
            <wp:effectExtent l="0" t="0" r="3175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6A378" w14:textId="5FC8BBCB" w:rsidR="00666E3D" w:rsidRDefault="0070710C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12. </w:t>
      </w:r>
      <w:r w:rsidRPr="00CD3DDA">
        <w:rPr>
          <w:rFonts w:ascii="Times New Roman" w:hAnsi="Times New Roman" w:cs="Times New Roman"/>
          <w:sz w:val="24"/>
          <w:szCs w:val="24"/>
        </w:rPr>
        <w:t>Да</w:t>
      </w:r>
      <w:r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у каталог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о на выполнение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0C8A8F" w14:textId="44EBD02D" w:rsidR="00EA4EAB" w:rsidRPr="00C66383" w:rsidRDefault="00CD3DDA" w:rsidP="00C66383">
      <w:pPr>
        <w:pStyle w:val="a4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C66383">
        <w:rPr>
          <w:rFonts w:ascii="Times New Roman" w:hAnsi="Times New Roman" w:cs="Times New Roman"/>
          <w:sz w:val="24"/>
          <w:szCs w:val="24"/>
        </w:rPr>
        <w:t>Прочита</w:t>
      </w:r>
      <w:r w:rsidR="000901D2" w:rsidRPr="00C66383">
        <w:rPr>
          <w:rFonts w:ascii="Times New Roman" w:hAnsi="Times New Roman" w:cs="Times New Roman"/>
          <w:sz w:val="24"/>
          <w:szCs w:val="24"/>
        </w:rPr>
        <w:t>ем</w:t>
      </w:r>
      <w:r w:rsidRPr="00C663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6383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C66383">
        <w:rPr>
          <w:rFonts w:ascii="Times New Roman" w:hAnsi="Times New Roman" w:cs="Times New Roman"/>
          <w:sz w:val="24"/>
          <w:szCs w:val="24"/>
        </w:rPr>
        <w:t xml:space="preserve"> по командам </w:t>
      </w:r>
      <w:proofErr w:type="spellStart"/>
      <w:r w:rsidRPr="00C66383">
        <w:rPr>
          <w:rFonts w:ascii="Times New Roman" w:hAnsi="Times New Roman" w:cs="Times New Roman"/>
          <w:sz w:val="24"/>
          <w:szCs w:val="24"/>
        </w:rPr>
        <w:t>mount</w:t>
      </w:r>
      <w:proofErr w:type="spellEnd"/>
      <w:r w:rsidRPr="00C663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6383">
        <w:rPr>
          <w:rFonts w:ascii="Times New Roman" w:hAnsi="Times New Roman" w:cs="Times New Roman"/>
          <w:sz w:val="24"/>
          <w:szCs w:val="24"/>
        </w:rPr>
        <w:t>fsck</w:t>
      </w:r>
      <w:proofErr w:type="spellEnd"/>
      <w:r w:rsidRPr="00C663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6383">
        <w:rPr>
          <w:rFonts w:ascii="Times New Roman" w:hAnsi="Times New Roman" w:cs="Times New Roman"/>
          <w:sz w:val="24"/>
          <w:szCs w:val="24"/>
        </w:rPr>
        <w:t>mkfs</w:t>
      </w:r>
      <w:proofErr w:type="spellEnd"/>
      <w:r w:rsidRPr="00C663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6383">
        <w:rPr>
          <w:rFonts w:ascii="Times New Roman" w:hAnsi="Times New Roman" w:cs="Times New Roman"/>
          <w:sz w:val="24"/>
          <w:szCs w:val="24"/>
        </w:rPr>
        <w:t>kill</w:t>
      </w:r>
      <w:proofErr w:type="spellEnd"/>
      <w:r w:rsidRPr="00C66383">
        <w:rPr>
          <w:rFonts w:ascii="Times New Roman" w:hAnsi="Times New Roman" w:cs="Times New Roman"/>
          <w:sz w:val="24"/>
          <w:szCs w:val="24"/>
        </w:rPr>
        <w:t xml:space="preserve"> и кратко их охарактеризу</w:t>
      </w:r>
      <w:r w:rsidR="000901D2" w:rsidRPr="00C66383">
        <w:rPr>
          <w:rFonts w:ascii="Times New Roman" w:hAnsi="Times New Roman" w:cs="Times New Roman"/>
          <w:sz w:val="24"/>
          <w:szCs w:val="24"/>
        </w:rPr>
        <w:t>ем</w:t>
      </w:r>
      <w:r w:rsidRPr="00C66383">
        <w:rPr>
          <w:rFonts w:ascii="Times New Roman" w:hAnsi="Times New Roman" w:cs="Times New Roman"/>
          <w:sz w:val="24"/>
          <w:szCs w:val="24"/>
        </w:rPr>
        <w:t>, приведя примеры</w:t>
      </w:r>
      <w:r w:rsidR="006F211C" w:rsidRPr="00C66383">
        <w:rPr>
          <w:rFonts w:ascii="Times New Roman" w:hAnsi="Times New Roman" w:cs="Times New Roman"/>
          <w:sz w:val="24"/>
          <w:szCs w:val="24"/>
        </w:rPr>
        <w:t xml:space="preserve"> (рис. 5.1, 5.2, 5.3, 5.4):</w:t>
      </w:r>
    </w:p>
    <w:p w14:paraId="5B71F562" w14:textId="1AA24E6D" w:rsidR="00EF41A9" w:rsidRDefault="00EF41A9" w:rsidP="00EF41A9">
      <w:pPr>
        <w:pStyle w:val="a3"/>
      </w:pPr>
      <w:r>
        <w:rPr>
          <w:noProof/>
        </w:rPr>
        <w:lastRenderedPageBreak/>
        <w:drawing>
          <wp:inline distT="0" distB="0" distL="0" distR="0" wp14:anchorId="2B1839E6" wp14:editId="0A272425">
            <wp:extent cx="5940425" cy="4342130"/>
            <wp:effectExtent l="0" t="0" r="3175" b="127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21C5F" w14:textId="0CC34C7A" w:rsidR="006F211C" w:rsidRDefault="00EF41A9" w:rsidP="006F21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5.1. Выполнение с помощью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mount</w:t>
      </w:r>
      <w:r w:rsidRPr="00EF41A9">
        <w:rPr>
          <w:rFonts w:ascii="Times New Roman" w:hAnsi="Times New Roman" w:cs="Times New Roman"/>
          <w:sz w:val="24"/>
          <w:szCs w:val="24"/>
        </w:rPr>
        <w:t>.</w:t>
      </w:r>
    </w:p>
    <w:p w14:paraId="6F5537F1" w14:textId="104307C6" w:rsidR="00D4704B" w:rsidRDefault="00D4704B" w:rsidP="00D4704B">
      <w:pPr>
        <w:pStyle w:val="a3"/>
      </w:pPr>
      <w:r>
        <w:rPr>
          <w:noProof/>
        </w:rPr>
        <w:drawing>
          <wp:inline distT="0" distB="0" distL="0" distR="0" wp14:anchorId="4AC47F52" wp14:editId="7982846A">
            <wp:extent cx="5268352" cy="3832860"/>
            <wp:effectExtent l="0" t="0" r="889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227" cy="383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ED61D" w14:textId="2E3491AB" w:rsidR="00D4704B" w:rsidRDefault="00D4704B" w:rsidP="00D4704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</w:t>
      </w:r>
      <w:r w:rsidRPr="00D4704B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Выполнение с помощью команды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sck</w:t>
      </w:r>
      <w:proofErr w:type="spellEnd"/>
      <w:r w:rsidRPr="00EF41A9">
        <w:rPr>
          <w:rFonts w:ascii="Times New Roman" w:hAnsi="Times New Roman" w:cs="Times New Roman"/>
          <w:sz w:val="24"/>
          <w:szCs w:val="24"/>
        </w:rPr>
        <w:t>.</w:t>
      </w:r>
    </w:p>
    <w:p w14:paraId="705323B0" w14:textId="55199EF4" w:rsidR="00D4704B" w:rsidRDefault="00D4704B" w:rsidP="00D4704B">
      <w:pPr>
        <w:pStyle w:val="a3"/>
      </w:pPr>
      <w:r>
        <w:rPr>
          <w:noProof/>
        </w:rPr>
        <w:lastRenderedPageBreak/>
        <w:drawing>
          <wp:inline distT="0" distB="0" distL="0" distR="0" wp14:anchorId="0C31DF60" wp14:editId="5317DA2C">
            <wp:extent cx="5940425" cy="4467225"/>
            <wp:effectExtent l="0" t="0" r="3175" b="952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5B492" w14:textId="35AF04CF" w:rsidR="00D4704B" w:rsidRDefault="00D4704B" w:rsidP="00D4704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</w:t>
      </w:r>
      <w:r w:rsidRPr="00D7541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Выполнение с помощью команды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kfs</w:t>
      </w:r>
      <w:proofErr w:type="spellEnd"/>
      <w:r w:rsidRPr="00EF41A9">
        <w:rPr>
          <w:rFonts w:ascii="Times New Roman" w:hAnsi="Times New Roman" w:cs="Times New Roman"/>
          <w:sz w:val="24"/>
          <w:szCs w:val="24"/>
        </w:rPr>
        <w:t>.</w:t>
      </w:r>
    </w:p>
    <w:p w14:paraId="066B6F88" w14:textId="423A969F" w:rsidR="00D4704B" w:rsidRDefault="00D4704B" w:rsidP="00D4704B">
      <w:pPr>
        <w:pStyle w:val="a3"/>
      </w:pPr>
      <w:r>
        <w:rPr>
          <w:noProof/>
        </w:rPr>
        <w:lastRenderedPageBreak/>
        <w:drawing>
          <wp:inline distT="0" distB="0" distL="0" distR="0" wp14:anchorId="4D09A77E" wp14:editId="0790347F">
            <wp:extent cx="5940425" cy="4370070"/>
            <wp:effectExtent l="0" t="0" r="3175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7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BAA8C" w14:textId="0E2E9765" w:rsidR="00EF41A9" w:rsidRPr="00EF41A9" w:rsidRDefault="00D4704B" w:rsidP="00D4704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</w:t>
      </w:r>
      <w:r w:rsidRPr="00D4704B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Выполнение с помощью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kill</w:t>
      </w:r>
      <w:r w:rsidRPr="00EF41A9">
        <w:rPr>
          <w:rFonts w:ascii="Times New Roman" w:hAnsi="Times New Roman" w:cs="Times New Roman"/>
          <w:sz w:val="24"/>
          <w:szCs w:val="24"/>
        </w:rPr>
        <w:t>.</w:t>
      </w:r>
    </w:p>
    <w:p w14:paraId="18308182" w14:textId="77777777" w:rsidR="00EE53A7" w:rsidRDefault="00EE53A7" w:rsidP="00EE53A7"/>
    <w:p w14:paraId="1017D6AC" w14:textId="3628A920" w:rsidR="006875A8" w:rsidRDefault="006875A8" w:rsidP="006875A8">
      <w:pPr>
        <w:pStyle w:val="1"/>
        <w:rPr>
          <w:rFonts w:ascii="Times New Roman" w:hAnsi="Times New Roman" w:cs="Times New Roman"/>
        </w:rPr>
      </w:pPr>
      <w:r w:rsidRPr="006875A8">
        <w:rPr>
          <w:rFonts w:ascii="Times New Roman" w:hAnsi="Times New Roman" w:cs="Times New Roman"/>
        </w:rPr>
        <w:t>Вывод:</w:t>
      </w:r>
    </w:p>
    <w:p w14:paraId="2D19B28C" w14:textId="77777777" w:rsidR="006875A8" w:rsidRPr="006875A8" w:rsidRDefault="006875A8" w:rsidP="006875A8"/>
    <w:p w14:paraId="668B47BC" w14:textId="7189BD84" w:rsidR="000729CB" w:rsidRPr="004D26AA" w:rsidRDefault="004D26AA" w:rsidP="006875A8">
      <w:pPr>
        <w:rPr>
          <w:rFonts w:ascii="Times New Roman" w:hAnsi="Times New Roman" w:cs="Times New Roman"/>
          <w:color w:val="212529"/>
          <w:sz w:val="28"/>
          <w:szCs w:val="28"/>
          <w:shd w:val="clear" w:color="auto" w:fill="FFFFFF"/>
        </w:rPr>
      </w:pPr>
      <w:r w:rsidRPr="004D26AA">
        <w:rPr>
          <w:rFonts w:ascii="Times New Roman" w:hAnsi="Times New Roman" w:cs="Times New Roman"/>
          <w:sz w:val="24"/>
          <w:szCs w:val="24"/>
        </w:rPr>
        <w:t>Ознакоми</w:t>
      </w:r>
      <w:r>
        <w:rPr>
          <w:rFonts w:ascii="Times New Roman" w:hAnsi="Times New Roman" w:cs="Times New Roman"/>
          <w:sz w:val="24"/>
          <w:szCs w:val="24"/>
        </w:rPr>
        <w:t>лась</w:t>
      </w:r>
      <w:r w:rsidRPr="004D26AA">
        <w:rPr>
          <w:rFonts w:ascii="Times New Roman" w:hAnsi="Times New Roman" w:cs="Times New Roman"/>
          <w:sz w:val="24"/>
          <w:szCs w:val="24"/>
        </w:rPr>
        <w:t xml:space="preserve"> с файловой системой Linux, её структурой, именами и содержанием каталогов. Приобрет</w:t>
      </w:r>
      <w:r>
        <w:rPr>
          <w:rFonts w:ascii="Times New Roman" w:hAnsi="Times New Roman" w:cs="Times New Roman"/>
          <w:sz w:val="24"/>
          <w:szCs w:val="24"/>
        </w:rPr>
        <w:t>ала</w:t>
      </w:r>
      <w:r w:rsidRPr="004D26AA">
        <w:rPr>
          <w:rFonts w:ascii="Times New Roman" w:hAnsi="Times New Roman" w:cs="Times New Roman"/>
          <w:sz w:val="24"/>
          <w:szCs w:val="24"/>
        </w:rPr>
        <w:t xml:space="preserve"> практически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4D26AA">
        <w:rPr>
          <w:rFonts w:ascii="Times New Roman" w:hAnsi="Times New Roman" w:cs="Times New Roman"/>
          <w:sz w:val="24"/>
          <w:szCs w:val="24"/>
        </w:rPr>
        <w:t xml:space="preserve"> навык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4D26AA">
        <w:rPr>
          <w:rFonts w:ascii="Times New Roman" w:hAnsi="Times New Roman" w:cs="Times New Roman"/>
          <w:sz w:val="24"/>
          <w:szCs w:val="24"/>
        </w:rPr>
        <w:t xml:space="preserve">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64856521" w14:textId="756F5663" w:rsidR="000729CB" w:rsidRPr="0033550B" w:rsidRDefault="000729CB" w:rsidP="000729CB">
      <w:pPr>
        <w:pStyle w:val="1"/>
        <w:rPr>
          <w:rFonts w:ascii="Times New Roman" w:hAnsi="Times New Roman" w:cs="Times New Roman"/>
        </w:rPr>
      </w:pPr>
      <w:r w:rsidRPr="0033550B">
        <w:rPr>
          <w:rFonts w:ascii="Times New Roman" w:hAnsi="Times New Roman" w:cs="Times New Roman"/>
        </w:rPr>
        <w:t>Ответы на контрольные вопросы:</w:t>
      </w:r>
    </w:p>
    <w:p w14:paraId="19898215" w14:textId="77777777" w:rsidR="000729CB" w:rsidRDefault="000729CB" w:rsidP="000729CB"/>
    <w:p w14:paraId="3D4BF705" w14:textId="18F00C1D" w:rsidR="00976357" w:rsidRPr="00976357" w:rsidRDefault="00976357" w:rsidP="00976357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Дайте характеристику каждой файловой системе, существующей на жёстком диске компьютера, на котором вы выполняли лабораторную работу</w:t>
      </w:r>
      <w:r w:rsidR="00033FB7">
        <w:rPr>
          <w:rFonts w:ascii="Times New Roman" w:hAnsi="Times New Roman" w:cs="Times New Roman"/>
        </w:rPr>
        <w:t>:</w:t>
      </w:r>
    </w:p>
    <w:p w14:paraId="26504632" w14:textId="1F4ECC4B" w:rsidR="00976357" w:rsidRPr="00976357" w:rsidRDefault="00853B0B" w:rsidP="00853B0B">
      <w:pPr>
        <w:pStyle w:val="a3"/>
        <w:ind w:left="720"/>
      </w:pPr>
      <w:r>
        <w:rPr>
          <w:noProof/>
        </w:rPr>
        <w:lastRenderedPageBreak/>
        <w:drawing>
          <wp:inline distT="0" distB="0" distL="0" distR="0" wp14:anchorId="60EEE1F2" wp14:editId="371D30CE">
            <wp:extent cx="5326380" cy="4945380"/>
            <wp:effectExtent l="0" t="0" r="7620" b="762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494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937E3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fig:046"/>
      <w:bookmarkEnd w:id="0"/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. Файловая систем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является важным источником информации о вашей Linux-системе, который попросту нельзя игнорировать. Вообще,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является псевдо- или виртуальной файловой системой, которая предоставляет пользователям доступ к внутренним структурам ядра Linux. Другими словами,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не является реальной файловой системой в обычном смысле; она располагается исключительно в оперативной памяти, а не на диске. При этом она автоматически монтируется системой.</w:t>
      </w:r>
    </w:p>
    <w:p w14:paraId="01D1ABC0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Sys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отправляет данные в пространство пользователя с помощью виртуальных файлов. Эти данные содержат данные о различных подсистемах ядра, аппаратных устройствах и связанных с ними драйверах устройств.</w:t>
      </w:r>
    </w:p>
    <w:p w14:paraId="63B6A5A3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tmpfs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devtmp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они относятся к энергозависимой памяти.</w:t>
      </w:r>
    </w:p>
    <w:p w14:paraId="70FD4398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devpt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обеспечивает доступ к терминалам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seudo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(PTY).</w:t>
      </w:r>
    </w:p>
    <w:p w14:paraId="3F1705D8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cgroup2</w:t>
      </w:r>
      <w:r w:rsidRPr="00976357">
        <w:rPr>
          <w:rFonts w:ascii="Times New Roman" w:hAnsi="Times New Roman" w:cs="Times New Roman"/>
          <w:sz w:val="24"/>
          <w:szCs w:val="24"/>
        </w:rPr>
        <w:t xml:space="preserve"> - Неверно ведущий себя процесс может создавать тонны процессов через ветвления, запуская некую бомбу ветвлений и сокрушая своё ядро. Это означает, что нам требуется ввести некий способ контроля ресурсов для процессов в пределах заданного пространства имён. Это достигается через механизм, носящий название групп контроля (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ontro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group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), обычно именуемых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работают под понятием контроллеров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и представляются в файловой системе с названием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в самом ядре Linux. В настоящее время применяется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v2 версия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>.</w:t>
      </w:r>
    </w:p>
    <w:p w14:paraId="71481166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lastRenderedPageBreak/>
        <w:t>pstor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был введен в Linux для записи информации (например,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dmesg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) при выключении.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stor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не зависит от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kdump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и может запускаться до него. В определенных сценариях (например, хосты/гости с корневыми файловыми системами на NFS/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iSCSI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, где произошел сбой сетевого программного и/или аппаратного обеспечения),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stor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может содержать информацию, доступную для посмертной отладки, которая не может быть получена иным образом.</w:t>
      </w:r>
    </w:p>
    <w:p w14:paraId="74D05F67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bpf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это псевдо-файловая система, существующая только в памяти, которая позволяет создавать файлы, ссылающиеся на объекты BPF.</w:t>
      </w:r>
    </w:p>
    <w:p w14:paraId="78E8DB3D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btr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файловая система для Linux, основанная на структурах B-деревьев и работающая по принципу «копирование при записи» (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opy-on-writ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). Опубликована корпорацией Oracle в 2007 году под лицензией GNU General Public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Licens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>.</w:t>
      </w:r>
    </w:p>
    <w:p w14:paraId="182FB7DC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selinux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Как и файловая система /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>, /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selinux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является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псевдофайловой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системой. Новая реализация SE Linux использует расширенные атрибуты для хранения контекста безопасности.</w:t>
      </w:r>
    </w:p>
    <w:p w14:paraId="79AD40C5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trace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файловая система для задач трассировки Linux</w:t>
      </w:r>
    </w:p>
    <w:p w14:paraId="069ABB35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debug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Debug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является самой известной утилитой, предназначенной для работы с файловыми системами EXT2FS и EXT3FS.</w:t>
      </w:r>
    </w:p>
    <w:p w14:paraId="790C9A9F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hugetlb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использует страницы большого размера, что позволяет кэшировать больше адресов за раз.</w:t>
      </w:r>
    </w:p>
    <w:p w14:paraId="7394B2B4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mqueu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обеспечивает необходимую поддержку ядра для библиотеки пользовательского пространства, которая реализует интерфейсы очереди сообщений POSIX.</w:t>
      </w:r>
    </w:p>
    <w:p w14:paraId="2A98A7CA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fusect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это простой интерфейс для программ пользовательского пространства для экспорта виртуальной файловой системы в ядро Linux.</w:t>
      </w:r>
    </w:p>
    <w:p w14:paraId="3D69C8B9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configf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Виртуальная файловая система, представляющая состояние ядра операционной системы и запущенных процессов в виде файлов.</w:t>
      </w:r>
    </w:p>
    <w:p w14:paraId="1E4640F8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ext4</w:t>
      </w:r>
      <w:r w:rsidRPr="0097635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журналируемая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файловая система, используемая преимущественно в операционных системах с ядром Linux, созданная на базе ext3 в 2006 году.</w:t>
      </w:r>
    </w:p>
    <w:p w14:paraId="083722D1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fuse.gv</w:t>
      </w:r>
      <w:proofErr w:type="spellEnd"/>
      <w:proofErr w:type="gramEnd"/>
      <w:r w:rsidRPr="009763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fuse.po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, </w:t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fuse.je</w:t>
      </w:r>
      <w:r w:rsidRPr="00976357">
        <w:rPr>
          <w:rFonts w:ascii="Times New Roman" w:hAnsi="Times New Roman" w:cs="Times New Roman"/>
          <w:sz w:val="24"/>
          <w:szCs w:val="24"/>
        </w:rPr>
        <w:t xml:space="preserve"> - FUSE (файловая система в пользовательском пространстве) — это интерфейс для программ пользовательского пространства для экспорта файловой системы в ядро ​​Linux.</w:t>
      </w:r>
    </w:p>
    <w:p w14:paraId="463F72A8" w14:textId="77777777" w:rsidR="00976357" w:rsidRPr="00976357" w:rsidRDefault="00976357" w:rsidP="00976357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Приведите общую структуру файловой системы и дайте характеристику каждой ди- </w:t>
      </w:r>
      <w:proofErr w:type="spellStart"/>
      <w:r w:rsidRPr="00976357">
        <w:rPr>
          <w:rFonts w:ascii="Times New Roman" w:hAnsi="Times New Roman" w:cs="Times New Roman"/>
        </w:rPr>
        <w:t>ректории</w:t>
      </w:r>
      <w:proofErr w:type="spellEnd"/>
      <w:r w:rsidRPr="00976357">
        <w:rPr>
          <w:rFonts w:ascii="Times New Roman" w:hAnsi="Times New Roman" w:cs="Times New Roman"/>
        </w:rPr>
        <w:t xml:space="preserve"> первого уровня этой структуры.</w:t>
      </w:r>
    </w:p>
    <w:p w14:paraId="0B1E82DB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/ — </w:t>
      </w:r>
      <w:proofErr w:type="spellStart"/>
      <w:r w:rsidRPr="00976357">
        <w:rPr>
          <w:rFonts w:ascii="Times New Roman" w:hAnsi="Times New Roman" w:cs="Times New Roman"/>
        </w:rPr>
        <w:t>root</w:t>
      </w:r>
      <w:proofErr w:type="spellEnd"/>
      <w:r w:rsidRPr="00976357">
        <w:rPr>
          <w:rFonts w:ascii="Times New Roman" w:hAnsi="Times New Roman" w:cs="Times New Roman"/>
        </w:rPr>
        <w:t xml:space="preserve"> каталог. Содержит в себе всю иерархию системы;</w:t>
      </w:r>
    </w:p>
    <w:p w14:paraId="2C8ECDA6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bin</w:t>
      </w:r>
      <w:proofErr w:type="spellEnd"/>
      <w:r w:rsidRPr="00976357">
        <w:rPr>
          <w:rFonts w:ascii="Times New Roman" w:hAnsi="Times New Roman" w:cs="Times New Roman"/>
        </w:rPr>
        <w:t xml:space="preserve"> — здесь находятся двоичные исполняемые файлы. Основные общие команды, хранящиеся отдельно от других программ в системе (прим.: </w:t>
      </w:r>
      <w:proofErr w:type="spellStart"/>
      <w:r w:rsidRPr="00976357">
        <w:rPr>
          <w:rFonts w:ascii="Times New Roman" w:hAnsi="Times New Roman" w:cs="Times New Roman"/>
        </w:rPr>
        <w:t>pwd</w:t>
      </w:r>
      <w:proofErr w:type="spellEnd"/>
      <w:r w:rsidRPr="00976357">
        <w:rPr>
          <w:rFonts w:ascii="Times New Roman" w:hAnsi="Times New Roman" w:cs="Times New Roman"/>
        </w:rPr>
        <w:t xml:space="preserve">, ls, </w:t>
      </w:r>
      <w:proofErr w:type="spellStart"/>
      <w:r w:rsidRPr="00976357">
        <w:rPr>
          <w:rFonts w:ascii="Times New Roman" w:hAnsi="Times New Roman" w:cs="Times New Roman"/>
        </w:rPr>
        <w:t>cat</w:t>
      </w:r>
      <w:proofErr w:type="spellEnd"/>
      <w:r w:rsidRPr="00976357">
        <w:rPr>
          <w:rFonts w:ascii="Times New Roman" w:hAnsi="Times New Roman" w:cs="Times New Roman"/>
        </w:rPr>
        <w:t xml:space="preserve">, </w:t>
      </w:r>
      <w:proofErr w:type="spellStart"/>
      <w:r w:rsidRPr="00976357">
        <w:rPr>
          <w:rFonts w:ascii="Times New Roman" w:hAnsi="Times New Roman" w:cs="Times New Roman"/>
        </w:rPr>
        <w:t>ps</w:t>
      </w:r>
      <w:proofErr w:type="spellEnd"/>
      <w:r w:rsidRPr="00976357">
        <w:rPr>
          <w:rFonts w:ascii="Times New Roman" w:hAnsi="Times New Roman" w:cs="Times New Roman"/>
        </w:rPr>
        <w:t>);</w:t>
      </w:r>
    </w:p>
    <w:p w14:paraId="7D7414B8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boot</w:t>
      </w:r>
      <w:proofErr w:type="spellEnd"/>
      <w:r w:rsidRPr="00976357">
        <w:rPr>
          <w:rFonts w:ascii="Times New Roman" w:hAnsi="Times New Roman" w:cs="Times New Roman"/>
        </w:rPr>
        <w:t xml:space="preserve"> — тут расположены файлы, используемые для загрузки системы (образ </w:t>
      </w:r>
      <w:proofErr w:type="spellStart"/>
      <w:r w:rsidRPr="00976357">
        <w:rPr>
          <w:rFonts w:ascii="Times New Roman" w:hAnsi="Times New Roman" w:cs="Times New Roman"/>
        </w:rPr>
        <w:t>initrd</w:t>
      </w:r>
      <w:proofErr w:type="spellEnd"/>
      <w:r w:rsidRPr="00976357">
        <w:rPr>
          <w:rFonts w:ascii="Times New Roman" w:hAnsi="Times New Roman" w:cs="Times New Roman"/>
        </w:rPr>
        <w:t xml:space="preserve">, ядро </w:t>
      </w:r>
      <w:proofErr w:type="spellStart"/>
      <w:r w:rsidRPr="00976357">
        <w:rPr>
          <w:rFonts w:ascii="Times New Roman" w:hAnsi="Times New Roman" w:cs="Times New Roman"/>
        </w:rPr>
        <w:t>vmlinuz</w:t>
      </w:r>
      <w:proofErr w:type="spellEnd"/>
      <w:r w:rsidRPr="00976357">
        <w:rPr>
          <w:rFonts w:ascii="Times New Roman" w:hAnsi="Times New Roman" w:cs="Times New Roman"/>
        </w:rPr>
        <w:t>);</w:t>
      </w:r>
    </w:p>
    <w:p w14:paraId="694BD89E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dev</w:t>
      </w:r>
      <w:proofErr w:type="spellEnd"/>
      <w:r w:rsidRPr="00976357">
        <w:rPr>
          <w:rFonts w:ascii="Times New Roman" w:hAnsi="Times New Roman" w:cs="Times New Roman"/>
        </w:rPr>
        <w:t xml:space="preserve">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</w:t>
      </w:r>
      <w:r w:rsidRPr="00976357">
        <w:rPr>
          <w:rFonts w:ascii="Times New Roman" w:hAnsi="Times New Roman" w:cs="Times New Roman"/>
        </w:rPr>
        <w:lastRenderedPageBreak/>
        <w:t>можно подключить его к файловой системе. В файл принтера же можно написать напрямую и отправить задание на печать;</w:t>
      </w:r>
    </w:p>
    <w:p w14:paraId="1DC21651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etc</w:t>
      </w:r>
      <w:proofErr w:type="spellEnd"/>
      <w:r w:rsidRPr="00976357">
        <w:rPr>
          <w:rFonts w:ascii="Times New Roman" w:hAnsi="Times New Roman" w:cs="Times New Roman"/>
        </w:rPr>
        <w:t xml:space="preserve">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 w14:paraId="39DEF100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home</w:t>
      </w:r>
      <w:proofErr w:type="spellEnd"/>
      <w:r w:rsidRPr="00976357">
        <w:rPr>
          <w:rFonts w:ascii="Times New Roman" w:hAnsi="Times New Roman" w:cs="Times New Roman"/>
        </w:rPr>
        <w:t xml:space="preserve"> — каталог, аналогичный каталогу </w:t>
      </w:r>
      <w:proofErr w:type="spellStart"/>
      <w:r w:rsidRPr="00976357">
        <w:rPr>
          <w:rFonts w:ascii="Times New Roman" w:hAnsi="Times New Roman" w:cs="Times New Roman"/>
        </w:rPr>
        <w:t>Users</w:t>
      </w:r>
      <w:proofErr w:type="spellEnd"/>
      <w:r w:rsidRPr="00976357">
        <w:rPr>
          <w:rFonts w:ascii="Times New Roman" w:hAnsi="Times New Roman" w:cs="Times New Roman"/>
        </w:rPr>
        <w:t xml:space="preserve"> в Windows. Содержит домашние каталоги учетных записей пользователей (кроме </w:t>
      </w:r>
      <w:proofErr w:type="spellStart"/>
      <w:r w:rsidRPr="00976357">
        <w:rPr>
          <w:rFonts w:ascii="Times New Roman" w:hAnsi="Times New Roman" w:cs="Times New Roman"/>
        </w:rPr>
        <w:t>root</w:t>
      </w:r>
      <w:proofErr w:type="spellEnd"/>
      <w:r w:rsidRPr="00976357">
        <w:rPr>
          <w:rFonts w:ascii="Times New Roman" w:hAnsi="Times New Roman" w:cs="Times New Roman"/>
        </w:rPr>
        <w:t>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 w14:paraId="38D06318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lib</w:t>
      </w:r>
      <w:proofErr w:type="spellEnd"/>
      <w:r w:rsidRPr="00976357">
        <w:rPr>
          <w:rFonts w:ascii="Times New Roman" w:hAnsi="Times New Roman" w:cs="Times New Roman"/>
        </w:rPr>
        <w:t xml:space="preserve"> — содержит системные библиотеки, с которыми работают программы и модули ядра;</w:t>
      </w:r>
    </w:p>
    <w:p w14:paraId="2D765E3F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lost+found</w:t>
      </w:r>
      <w:proofErr w:type="spellEnd"/>
      <w:r w:rsidRPr="00976357">
        <w:rPr>
          <w:rFonts w:ascii="Times New Roman" w:hAnsi="Times New Roman" w:cs="Times New Roman"/>
        </w:rPr>
        <w:t xml:space="preserve">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14:paraId="310A5827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media</w:t>
      </w:r>
      <w:proofErr w:type="spellEnd"/>
      <w:r w:rsidRPr="00976357">
        <w:rPr>
          <w:rFonts w:ascii="Times New Roman" w:hAnsi="Times New Roman" w:cs="Times New Roman"/>
        </w:rPr>
        <w:t xml:space="preserve"> — точка монтирования внешних носителей. Например, когда вы вставляете диск в дисковод, он будет автоматически смонтирован в директорию /</w:t>
      </w:r>
      <w:proofErr w:type="spellStart"/>
      <w:r w:rsidRPr="00976357">
        <w:rPr>
          <w:rFonts w:ascii="Times New Roman" w:hAnsi="Times New Roman" w:cs="Times New Roman"/>
        </w:rPr>
        <w:t>media</w:t>
      </w:r>
      <w:proofErr w:type="spellEnd"/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cdrom</w:t>
      </w:r>
      <w:proofErr w:type="spellEnd"/>
      <w:r w:rsidRPr="00976357">
        <w:rPr>
          <w:rFonts w:ascii="Times New Roman" w:hAnsi="Times New Roman" w:cs="Times New Roman"/>
        </w:rPr>
        <w:t>;</w:t>
      </w:r>
    </w:p>
    <w:p w14:paraId="74E48BA8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mnt</w:t>
      </w:r>
      <w:proofErr w:type="spellEnd"/>
      <w:r w:rsidRPr="00976357">
        <w:rPr>
          <w:rFonts w:ascii="Times New Roman" w:hAnsi="Times New Roman" w:cs="Times New Roman"/>
        </w:rPr>
        <w:t xml:space="preserve">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14:paraId="7ECEB4C6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opt</w:t>
      </w:r>
      <w:proofErr w:type="spellEnd"/>
      <w:r w:rsidRPr="00976357">
        <w:rPr>
          <w:rFonts w:ascii="Times New Roman" w:hAnsi="Times New Roman" w:cs="Times New Roman"/>
        </w:rPr>
        <w:t xml:space="preserve">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14:paraId="5AF9FCCD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proc</w:t>
      </w:r>
      <w:proofErr w:type="spellEnd"/>
      <w:r w:rsidRPr="00976357">
        <w:rPr>
          <w:rFonts w:ascii="Times New Roman" w:hAnsi="Times New Roman" w:cs="Times New Roman"/>
        </w:rPr>
        <w:t xml:space="preserve"> — содержит файлы, хранящие информацию о запущенных процессах и о состоянии ядра ОС;</w:t>
      </w:r>
    </w:p>
    <w:p w14:paraId="43641B77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root</w:t>
      </w:r>
      <w:proofErr w:type="spellEnd"/>
      <w:r w:rsidRPr="00976357">
        <w:rPr>
          <w:rFonts w:ascii="Times New Roman" w:hAnsi="Times New Roman" w:cs="Times New Roman"/>
        </w:rPr>
        <w:t xml:space="preserve"> — директория, которая содержит файлы и личные настройки суперпользователя;</w:t>
      </w:r>
    </w:p>
    <w:p w14:paraId="727E79A5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run</w:t>
      </w:r>
      <w:proofErr w:type="spellEnd"/>
      <w:r w:rsidRPr="00976357">
        <w:rPr>
          <w:rFonts w:ascii="Times New Roman" w:hAnsi="Times New Roman" w:cs="Times New Roman"/>
        </w:rPr>
        <w:t xml:space="preserve"> — содержит файлы состояния приложений. Например, PID-файлы или UNIX-сокеты;</w:t>
      </w:r>
    </w:p>
    <w:p w14:paraId="790DB1D7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sbin</w:t>
      </w:r>
      <w:proofErr w:type="spellEnd"/>
      <w:r w:rsidRPr="00976357">
        <w:rPr>
          <w:rFonts w:ascii="Times New Roman" w:hAnsi="Times New Roman" w:cs="Times New Roman"/>
        </w:rPr>
        <w:t xml:space="preserve"> — аналогично /</w:t>
      </w:r>
      <w:proofErr w:type="spellStart"/>
      <w:r w:rsidRPr="00976357">
        <w:rPr>
          <w:rFonts w:ascii="Times New Roman" w:hAnsi="Times New Roman" w:cs="Times New Roman"/>
        </w:rPr>
        <w:t>bin</w:t>
      </w:r>
      <w:proofErr w:type="spellEnd"/>
      <w:r w:rsidRPr="00976357">
        <w:rPr>
          <w:rFonts w:ascii="Times New Roman" w:hAnsi="Times New Roman" w:cs="Times New Roman"/>
        </w:rPr>
        <w:t xml:space="preserve"> содержит бинарные файлы. Утилиты нужны для настройки и администрирования системы суперпользователем;</w:t>
      </w:r>
    </w:p>
    <w:p w14:paraId="1D6C6B89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srv</w:t>
      </w:r>
      <w:proofErr w:type="spellEnd"/>
      <w:r w:rsidRPr="00976357">
        <w:rPr>
          <w:rFonts w:ascii="Times New Roman" w:hAnsi="Times New Roman" w:cs="Times New Roman"/>
        </w:rPr>
        <w:t xml:space="preserve"> — содержит файлы сервисов, предоставляемых сервером (прим. FTP или Apache HTTP);</w:t>
      </w:r>
    </w:p>
    <w:p w14:paraId="636625EF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sys</w:t>
      </w:r>
      <w:proofErr w:type="spellEnd"/>
      <w:r w:rsidRPr="00976357">
        <w:rPr>
          <w:rFonts w:ascii="Times New Roman" w:hAnsi="Times New Roman" w:cs="Times New Roman"/>
        </w:rPr>
        <w:t xml:space="preserve"> — содержит данные непосредственно о системе. Тут можно узнать информацию о ядре, драйверах и устройствах;</w:t>
      </w:r>
    </w:p>
    <w:p w14:paraId="60CA2062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tmp</w:t>
      </w:r>
      <w:proofErr w:type="spellEnd"/>
      <w:r w:rsidRPr="00976357">
        <w:rPr>
          <w:rFonts w:ascii="Times New Roman" w:hAnsi="Times New Roman" w:cs="Times New Roman"/>
        </w:rPr>
        <w:t xml:space="preserve">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14:paraId="45493248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usr</w:t>
      </w:r>
      <w:proofErr w:type="spellEnd"/>
      <w:r w:rsidRPr="00976357">
        <w:rPr>
          <w:rFonts w:ascii="Times New Roman" w:hAnsi="Times New Roman" w:cs="Times New Roman"/>
        </w:rPr>
        <w:t xml:space="preserve">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</w:t>
      </w:r>
      <w:proofErr w:type="spellStart"/>
      <w:r w:rsidRPr="00976357">
        <w:rPr>
          <w:rFonts w:ascii="Times New Roman" w:hAnsi="Times New Roman" w:cs="Times New Roman"/>
        </w:rPr>
        <w:t>root</w:t>
      </w:r>
      <w:proofErr w:type="spellEnd"/>
      <w:r w:rsidRPr="00976357">
        <w:rPr>
          <w:rFonts w:ascii="Times New Roman" w:hAnsi="Times New Roman" w:cs="Times New Roman"/>
        </w:rPr>
        <w:t>). Каталог имеет вторичную иерархию и похож на корневой;</w:t>
      </w:r>
    </w:p>
    <w:p w14:paraId="241AD677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var</w:t>
      </w:r>
      <w:proofErr w:type="spellEnd"/>
      <w:r w:rsidRPr="00976357">
        <w:rPr>
          <w:rFonts w:ascii="Times New Roman" w:hAnsi="Times New Roman" w:cs="Times New Roman"/>
        </w:rPr>
        <w:t xml:space="preserve"> — содержит переменные файлы. Имеет подкаталоги, отвечающие за отдельные переменные. Например, логи будут храниться в /</w:t>
      </w:r>
      <w:proofErr w:type="spellStart"/>
      <w:r w:rsidRPr="00976357">
        <w:rPr>
          <w:rFonts w:ascii="Times New Roman" w:hAnsi="Times New Roman" w:cs="Times New Roman"/>
        </w:rPr>
        <w:t>var</w:t>
      </w:r>
      <w:proofErr w:type="spellEnd"/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log</w:t>
      </w:r>
      <w:proofErr w:type="spellEnd"/>
      <w:r w:rsidRPr="00976357">
        <w:rPr>
          <w:rFonts w:ascii="Times New Roman" w:hAnsi="Times New Roman" w:cs="Times New Roman"/>
        </w:rPr>
        <w:t>, кэш в /</w:t>
      </w:r>
      <w:proofErr w:type="spellStart"/>
      <w:r w:rsidRPr="00976357">
        <w:rPr>
          <w:rFonts w:ascii="Times New Roman" w:hAnsi="Times New Roman" w:cs="Times New Roman"/>
        </w:rPr>
        <w:t>var</w:t>
      </w:r>
      <w:proofErr w:type="spellEnd"/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cache</w:t>
      </w:r>
      <w:proofErr w:type="spellEnd"/>
      <w:r w:rsidRPr="00976357">
        <w:rPr>
          <w:rFonts w:ascii="Times New Roman" w:hAnsi="Times New Roman" w:cs="Times New Roman"/>
        </w:rPr>
        <w:t>, очереди заданий в /</w:t>
      </w:r>
      <w:proofErr w:type="spellStart"/>
      <w:r w:rsidRPr="00976357">
        <w:rPr>
          <w:rFonts w:ascii="Times New Roman" w:hAnsi="Times New Roman" w:cs="Times New Roman"/>
        </w:rPr>
        <w:t>var</w:t>
      </w:r>
      <w:proofErr w:type="spellEnd"/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spool</w:t>
      </w:r>
      <w:proofErr w:type="spellEnd"/>
      <w:r w:rsidRPr="00976357">
        <w:rPr>
          <w:rFonts w:ascii="Times New Roman" w:hAnsi="Times New Roman" w:cs="Times New Roman"/>
        </w:rPr>
        <w:t>/ и так далее.</w:t>
      </w:r>
    </w:p>
    <w:p w14:paraId="34A252B2" w14:textId="77777777" w:rsidR="00976357" w:rsidRPr="00976357" w:rsidRDefault="00976357" w:rsidP="00976357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Какая операция должна быть выполнена, чтобы содержимое некоторой файловой системы было доступно операционной системе?</w:t>
      </w:r>
    </w:p>
    <w:p w14:paraId="524B4ABC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Монтирование тома.</w:t>
      </w:r>
    </w:p>
    <w:p w14:paraId="2D7EE07F" w14:textId="77777777" w:rsidR="00976357" w:rsidRPr="00976357" w:rsidRDefault="00976357" w:rsidP="00976357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lastRenderedPageBreak/>
        <w:t>Назовите основные причины нарушения целостности файловой системы. Как устранить повреждения файловой системы?</w:t>
      </w:r>
    </w:p>
    <w:p w14:paraId="77772593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 w14:paraId="30E97682" w14:textId="77777777" w:rsidR="00976357" w:rsidRPr="00976357" w:rsidRDefault="00976357" w:rsidP="00976357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1. Один блок адресуется несколькими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m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(принадлежит нескольким файлам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2. Блок помечен как свободный, но в то же время занят (на него ссылается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o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3. Блок помечен как занятый, но в то же время свободен (ни один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на него не ссылается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4. Неправильное число ссылок в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(недостаток или избыток ссылающихся записей в каталогах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5. Несовпадение между размером файла и суммарным размером адресуемых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блоков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6. Недопустимые адресуемые блоки (например, расположенные за пределами файловой системы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7. "Потерянные" файлы (правильные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, на которые не ссылаются записи каталогов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8. Недопустимые или неразмещенные номера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в записях каталогов.</w:t>
      </w:r>
    </w:p>
    <w:p w14:paraId="077427AE" w14:textId="77777777" w:rsidR="00976357" w:rsidRPr="00976357" w:rsidRDefault="00976357" w:rsidP="00976357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Как создаётся файловая система?</w:t>
      </w:r>
    </w:p>
    <w:p w14:paraId="0E22F882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976357">
        <w:rPr>
          <w:rStyle w:val="VerbatimChar"/>
          <w:rFonts w:ascii="Times New Roman" w:hAnsi="Times New Roman" w:cs="Times New Roman"/>
        </w:rPr>
        <w:t>mkfs</w:t>
      </w:r>
      <w:proofErr w:type="spellEnd"/>
      <w:r w:rsidRPr="00976357">
        <w:rPr>
          <w:rFonts w:ascii="Times New Roman" w:hAnsi="Times New Roman" w:cs="Times New Roman"/>
        </w:rPr>
        <w:t xml:space="preserve"> - позволяет создать файловую систему Linux.</w:t>
      </w:r>
    </w:p>
    <w:p w14:paraId="6EA452D7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Создать файловую систему </w:t>
      </w:r>
      <w:proofErr w:type="spellStart"/>
      <w:r w:rsidRPr="00976357">
        <w:rPr>
          <w:rFonts w:ascii="Times New Roman" w:hAnsi="Times New Roman" w:cs="Times New Roman"/>
        </w:rPr>
        <w:t>linux</w:t>
      </w:r>
      <w:proofErr w:type="spellEnd"/>
      <w:r w:rsidRPr="00976357">
        <w:rPr>
          <w:rFonts w:ascii="Times New Roman" w:hAnsi="Times New Roman" w:cs="Times New Roman"/>
        </w:rPr>
        <w:t xml:space="preserve">, семейства </w:t>
      </w:r>
      <w:proofErr w:type="spellStart"/>
      <w:r w:rsidRPr="00976357">
        <w:rPr>
          <w:rFonts w:ascii="Times New Roman" w:hAnsi="Times New Roman" w:cs="Times New Roman"/>
        </w:rPr>
        <w:t>ext</w:t>
      </w:r>
      <w:proofErr w:type="spellEnd"/>
      <w:r w:rsidRPr="00976357">
        <w:rPr>
          <w:rFonts w:ascii="Times New Roman" w:hAnsi="Times New Roman" w:cs="Times New Roman"/>
        </w:rPr>
        <w:t xml:space="preserve">, на устройстве можно с помощью команды </w:t>
      </w:r>
      <w:proofErr w:type="spellStart"/>
      <w:r w:rsidRPr="00976357">
        <w:rPr>
          <w:rFonts w:ascii="Times New Roman" w:hAnsi="Times New Roman" w:cs="Times New Roman"/>
        </w:rPr>
        <w:t>mkfs</w:t>
      </w:r>
      <w:proofErr w:type="spellEnd"/>
      <w:r w:rsidRPr="00976357">
        <w:rPr>
          <w:rFonts w:ascii="Times New Roman" w:hAnsi="Times New Roman" w:cs="Times New Roman"/>
        </w:rPr>
        <w:t>. Ее синтаксис выглядит следующим образом:</w:t>
      </w:r>
    </w:p>
    <w:p w14:paraId="310AE41D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proofErr w:type="spellStart"/>
      <w:r w:rsidRPr="00976357">
        <w:rPr>
          <w:rStyle w:val="VerbatimChar"/>
          <w:rFonts w:ascii="Times New Roman" w:hAnsi="Times New Roman" w:cs="Times New Roman"/>
        </w:rPr>
        <w:t>sudo</w:t>
      </w:r>
      <w:proofErr w:type="spellEnd"/>
      <w:r w:rsidRPr="00976357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6357">
        <w:rPr>
          <w:rStyle w:val="VerbatimChar"/>
          <w:rFonts w:ascii="Times New Roman" w:hAnsi="Times New Roman" w:cs="Times New Roman"/>
        </w:rPr>
        <w:t>mkfs</w:t>
      </w:r>
      <w:proofErr w:type="spellEnd"/>
      <w:r w:rsidRPr="00976357">
        <w:rPr>
          <w:rStyle w:val="VerbatimChar"/>
          <w:rFonts w:ascii="Times New Roman" w:hAnsi="Times New Roman" w:cs="Times New Roman"/>
        </w:rPr>
        <w:t xml:space="preserve"> -t тип устройство</w:t>
      </w:r>
    </w:p>
    <w:p w14:paraId="09DDF67E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Доступны дополнительные параметры:</w:t>
      </w:r>
    </w:p>
    <w:p w14:paraId="2345FDF7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с - проверить устройство на наличие битых секторов</w:t>
      </w:r>
    </w:p>
    <w:p w14:paraId="4F2CBD6D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b - размер блока файловой системы</w:t>
      </w:r>
    </w:p>
    <w:p w14:paraId="026BF07E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j - использовать журналирование для ext3</w:t>
      </w:r>
    </w:p>
    <w:p w14:paraId="01F5C8DA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L - задать метку раздела</w:t>
      </w:r>
    </w:p>
    <w:p w14:paraId="4D26F3B7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v - показать подробную информацию о процессе работы</w:t>
      </w:r>
    </w:p>
    <w:p w14:paraId="6A609DDF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V - версия программы</w:t>
      </w:r>
    </w:p>
    <w:p w14:paraId="179569E0" w14:textId="77777777" w:rsidR="00976357" w:rsidRPr="00976357" w:rsidRDefault="00976357" w:rsidP="00976357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Дайте характеристику командам для просмотра текстовых файлов.</w:t>
      </w:r>
    </w:p>
    <w:p w14:paraId="5A0B857F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cat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&lt;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&gt;</w:t>
      </w:r>
      <w:r w:rsidRPr="00976357">
        <w:rPr>
          <w:rFonts w:ascii="Times New Roman" w:hAnsi="Times New Roman" w:cs="Times New Roman"/>
          <w:sz w:val="24"/>
          <w:szCs w:val="24"/>
        </w:rPr>
        <w:t xml:space="preserve"> - Это самая простая и, пожалуй, самая популярная команда для просмотра файла в Linux.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at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просто печатает содержимое файла на стандартном экране, т.е. на экране. В основном используется для небольших файлов.</w:t>
      </w:r>
    </w:p>
    <w:p w14:paraId="070D5226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Less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&lt;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&gt;</w:t>
      </w:r>
      <w:r w:rsidRPr="00976357">
        <w:rPr>
          <w:rFonts w:ascii="Times New Roman" w:hAnsi="Times New Roman" w:cs="Times New Roman"/>
          <w:sz w:val="24"/>
          <w:szCs w:val="24"/>
        </w:rPr>
        <w:t xml:space="preserve">.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Les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просматривает файл по одной странице за раз.</w:t>
      </w:r>
    </w:p>
    <w:p w14:paraId="25153CB2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Head &lt;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&gt;</w:t>
      </w:r>
      <w:r w:rsidRPr="00976357">
        <w:rPr>
          <w:rFonts w:ascii="Times New Roman" w:hAnsi="Times New Roman" w:cs="Times New Roman"/>
          <w:sz w:val="24"/>
          <w:szCs w:val="24"/>
        </w:rPr>
        <w:t xml:space="preserve">. Команда Head — это еще один способ просмотра текстового файла, но с небольшой разницей.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отображает первые 10 строк текстового файла по умолчанию. Вы можете изменить это поведение, используя опции с командой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, но основной принцип остается тем же: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начинает работать с заголовка (начала) файла.</w:t>
      </w:r>
    </w:p>
    <w:p w14:paraId="3AC637AE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lastRenderedPageBreak/>
        <w:t>Tail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&lt;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&gt;</w:t>
      </w:r>
      <w:r w:rsidRPr="00976357">
        <w:rPr>
          <w:rFonts w:ascii="Times New Roman" w:hAnsi="Times New Roman" w:cs="Times New Roman"/>
          <w:sz w:val="24"/>
          <w:szCs w:val="24"/>
        </w:rPr>
        <w:t xml:space="preserve">.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в Linux аналогична и все же противоположна команде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. В то время как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отображает файл с начала,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отображает файл с конца. По умолчанию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отображает последние 10 строк файла. Команды Head и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могут быть объединены для отображения выбранных строк из файла. Вы также можете использовать команду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для просмотра изменений, внесенных в файл в режиме реального времени.</w:t>
      </w:r>
    </w:p>
    <w:p w14:paraId="6152DED5" w14:textId="77777777" w:rsidR="00976357" w:rsidRPr="00976357" w:rsidRDefault="00976357" w:rsidP="00976357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Приведите основные возможности команды </w:t>
      </w:r>
      <w:proofErr w:type="spellStart"/>
      <w:r w:rsidRPr="00976357">
        <w:rPr>
          <w:rFonts w:ascii="Times New Roman" w:hAnsi="Times New Roman" w:cs="Times New Roman"/>
        </w:rPr>
        <w:t>cp</w:t>
      </w:r>
      <w:proofErr w:type="spellEnd"/>
      <w:r w:rsidRPr="00976357">
        <w:rPr>
          <w:rFonts w:ascii="Times New Roman" w:hAnsi="Times New Roman" w:cs="Times New Roman"/>
        </w:rPr>
        <w:t xml:space="preserve"> в Linux.</w:t>
      </w:r>
    </w:p>
    <w:p w14:paraId="433B7C4D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Это сокращение от </w:t>
      </w:r>
      <w:proofErr w:type="spellStart"/>
      <w:r w:rsidRPr="00976357">
        <w:rPr>
          <w:rFonts w:ascii="Times New Roman" w:hAnsi="Times New Roman" w:cs="Times New Roman"/>
        </w:rPr>
        <w:t>copy</w:t>
      </w:r>
      <w:proofErr w:type="spellEnd"/>
      <w:r w:rsidRPr="00976357">
        <w:rPr>
          <w:rFonts w:ascii="Times New Roman" w:hAnsi="Times New Roman" w:cs="Times New Roman"/>
        </w:rPr>
        <w:t xml:space="preserve">, и она делает именно то, что предполагает ее название: она копирует. </w:t>
      </w:r>
      <w:proofErr w:type="spellStart"/>
      <w:r w:rsidRPr="00976357">
        <w:rPr>
          <w:rFonts w:ascii="Times New Roman" w:hAnsi="Times New Roman" w:cs="Times New Roman"/>
        </w:rPr>
        <w:t>cp</w:t>
      </w:r>
      <w:proofErr w:type="spellEnd"/>
      <w:r w:rsidRPr="00976357">
        <w:rPr>
          <w:rFonts w:ascii="Times New Roman" w:hAnsi="Times New Roman" w:cs="Times New Roman"/>
        </w:rPr>
        <w:t xml:space="preserve"> используется для копирования файлов из одного местоположения в другое. </w:t>
      </w:r>
      <w:proofErr w:type="spellStart"/>
      <w:r w:rsidRPr="00976357">
        <w:rPr>
          <w:rFonts w:ascii="Times New Roman" w:hAnsi="Times New Roman" w:cs="Times New Roman"/>
        </w:rPr>
        <w:t>cp</w:t>
      </w:r>
      <w:proofErr w:type="spellEnd"/>
      <w:r w:rsidRPr="00976357">
        <w:rPr>
          <w:rFonts w:ascii="Times New Roman" w:hAnsi="Times New Roman" w:cs="Times New Roman"/>
        </w:rPr>
        <w:t xml:space="preserve"> также можно использовать для копирования всех каталогов в новое место. Можно использовать эту команду для копирования нескольких файлов и каталогов.</w:t>
      </w:r>
    </w:p>
    <w:p w14:paraId="5C1C7787" w14:textId="77777777" w:rsidR="00976357" w:rsidRPr="00976357" w:rsidRDefault="00976357" w:rsidP="00976357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Приведите основные возможности команды </w:t>
      </w:r>
      <w:proofErr w:type="spellStart"/>
      <w:r w:rsidRPr="00976357">
        <w:rPr>
          <w:rFonts w:ascii="Times New Roman" w:hAnsi="Times New Roman" w:cs="Times New Roman"/>
        </w:rPr>
        <w:t>mv</w:t>
      </w:r>
      <w:proofErr w:type="spellEnd"/>
      <w:r w:rsidRPr="00976357">
        <w:rPr>
          <w:rFonts w:ascii="Times New Roman" w:hAnsi="Times New Roman" w:cs="Times New Roman"/>
        </w:rPr>
        <w:t xml:space="preserve"> в Linux.</w:t>
      </w:r>
    </w:p>
    <w:p w14:paraId="4B2262EA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Команда </w:t>
      </w:r>
      <w:proofErr w:type="spellStart"/>
      <w:r w:rsidRPr="00976357">
        <w:rPr>
          <w:rFonts w:ascii="Times New Roman" w:hAnsi="Times New Roman" w:cs="Times New Roman"/>
        </w:rPr>
        <w:t>mv</w:t>
      </w:r>
      <w:proofErr w:type="spellEnd"/>
      <w:r w:rsidRPr="00976357">
        <w:rPr>
          <w:rFonts w:ascii="Times New Roman" w:hAnsi="Times New Roman" w:cs="Times New Roman"/>
        </w:rPr>
        <w:t xml:space="preserve"> используется для перемещения файлов из одного каталога в другой. Также команда </w:t>
      </w:r>
      <w:proofErr w:type="spellStart"/>
      <w:r w:rsidRPr="00976357">
        <w:rPr>
          <w:rFonts w:ascii="Times New Roman" w:hAnsi="Times New Roman" w:cs="Times New Roman"/>
        </w:rPr>
        <w:t>mv</w:t>
      </w:r>
      <w:proofErr w:type="spellEnd"/>
      <w:r w:rsidRPr="00976357">
        <w:rPr>
          <w:rFonts w:ascii="Times New Roman" w:hAnsi="Times New Roman" w:cs="Times New Roman"/>
        </w:rPr>
        <w:t xml:space="preserve"> используется для переименования файла в системах Linux.</w:t>
      </w:r>
    </w:p>
    <w:p w14:paraId="013981EE" w14:textId="77777777" w:rsidR="00976357" w:rsidRPr="00976357" w:rsidRDefault="00976357" w:rsidP="00976357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Что такое права доступа? Как они могут быть изменены?</w:t>
      </w:r>
    </w:p>
    <w:p w14:paraId="163A2F8D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Права доступа определяют, какие действия конкретный пользователь может или не может совершать с определенным файлами и каталогами.</w:t>
      </w:r>
    </w:p>
    <w:p w14:paraId="513EEE84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Каждый файл можно изменять по трём параметра доступа. Вот они:</w:t>
      </w:r>
    </w:p>
    <w:p w14:paraId="76512F6E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Fonts w:ascii="Times New Roman" w:hAnsi="Times New Roman" w:cs="Times New Roman"/>
          <w:sz w:val="24"/>
          <w:szCs w:val="24"/>
        </w:rPr>
        <w:t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 w14:paraId="23957FA8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Fonts w:ascii="Times New Roman" w:hAnsi="Times New Roman" w:cs="Times New Roman"/>
          <w:sz w:val="24"/>
          <w:szCs w:val="24"/>
        </w:rPr>
        <w:t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 w14:paraId="394F0AB3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Fonts w:ascii="Times New Roman" w:hAnsi="Times New Roman" w:cs="Times New Roman"/>
          <w:sz w:val="24"/>
          <w:szCs w:val="24"/>
        </w:rPr>
        <w:t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 w14:paraId="285A577C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Чтобы получить доступ к файлам в Linux, используются разрешения. Эти разрешения назначаются трем объектам: файлу, группе и другому объекту (то есть всем остальным). Изменить права доступа можно при помощи команды </w:t>
      </w:r>
      <w:proofErr w:type="spellStart"/>
      <w:r w:rsidRPr="00976357">
        <w:rPr>
          <w:rFonts w:ascii="Times New Roman" w:hAnsi="Times New Roman" w:cs="Times New Roman"/>
          <w:b/>
          <w:bCs/>
        </w:rPr>
        <w:t>chmod</w:t>
      </w:r>
      <w:proofErr w:type="spellEnd"/>
      <w:r w:rsidRPr="00976357">
        <w:rPr>
          <w:rFonts w:ascii="Times New Roman" w:hAnsi="Times New Roman" w:cs="Times New Roman"/>
        </w:rPr>
        <w:t>:</w:t>
      </w:r>
    </w:p>
    <w:p w14:paraId="2CDAFD73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proofErr w:type="spellStart"/>
      <w:r w:rsidRPr="00976357">
        <w:rPr>
          <w:rStyle w:val="VerbatimChar"/>
          <w:rFonts w:ascii="Times New Roman" w:hAnsi="Times New Roman" w:cs="Times New Roman"/>
        </w:rPr>
        <w:t>chmod</w:t>
      </w:r>
      <w:proofErr w:type="spellEnd"/>
      <w:r w:rsidRPr="00976357">
        <w:rPr>
          <w:rStyle w:val="VerbatimChar"/>
          <w:rFonts w:ascii="Times New Roman" w:hAnsi="Times New Roman" w:cs="Times New Roman"/>
        </w:rPr>
        <w:t xml:space="preserve"> &lt;параметры изменения&gt; &lt;</w:t>
      </w:r>
      <w:proofErr w:type="spellStart"/>
      <w:r w:rsidRPr="00976357">
        <w:rPr>
          <w:rStyle w:val="VerbatimChar"/>
          <w:rFonts w:ascii="Times New Roman" w:hAnsi="Times New Roman" w:cs="Times New Roman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</w:rPr>
        <w:t>/каталога&gt;</w:t>
      </w:r>
    </w:p>
    <w:p w14:paraId="2F2A11E4" w14:textId="77777777" w:rsidR="0072050F" w:rsidRPr="000729CB" w:rsidRDefault="0072050F" w:rsidP="000729CB"/>
    <w:sectPr w:rsidR="0072050F" w:rsidRPr="000729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77BCF2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6A647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BBA8F2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170DFD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7D4775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71C635B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2540890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D123A0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EE42198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62D0291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3964710"/>
    <w:multiLevelType w:val="hybridMultilevel"/>
    <w:tmpl w:val="4844D3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D40EC6"/>
    <w:multiLevelType w:val="multilevel"/>
    <w:tmpl w:val="F6E0B7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  <w:color w:val="000000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  <w:sz w:val="24"/>
      </w:rPr>
    </w:lvl>
  </w:abstractNum>
  <w:abstractNum w:abstractNumId="12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CD716C2"/>
    <w:multiLevelType w:val="multilevel"/>
    <w:tmpl w:val="F6E0B7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  <w:color w:val="000000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  <w:sz w:val="24"/>
      </w:rPr>
    </w:lvl>
  </w:abstractNum>
  <w:abstractNum w:abstractNumId="15" w15:restartNumberingAfterBreak="0">
    <w:nsid w:val="1D667931"/>
    <w:multiLevelType w:val="hybridMultilevel"/>
    <w:tmpl w:val="E8FE0E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753377"/>
    <w:multiLevelType w:val="multilevel"/>
    <w:tmpl w:val="F6E0B7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  <w:color w:val="000000"/>
        <w:sz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color w:val="000000"/>
        <w:sz w:val="24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color w:val="000000"/>
        <w:sz w:val="24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color w:val="000000"/>
        <w:sz w:val="24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color w:val="000000"/>
        <w:sz w:val="24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color w:val="000000"/>
        <w:sz w:val="24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color w:val="000000"/>
        <w:sz w:val="24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color w:val="000000"/>
        <w:sz w:val="24"/>
      </w:rPr>
    </w:lvl>
  </w:abstractNum>
  <w:abstractNum w:abstractNumId="17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3874279">
    <w:abstractNumId w:val="12"/>
  </w:num>
  <w:num w:numId="2" w16cid:durableId="729574839">
    <w:abstractNumId w:val="18"/>
  </w:num>
  <w:num w:numId="3" w16cid:durableId="442189936">
    <w:abstractNumId w:val="17"/>
  </w:num>
  <w:num w:numId="4" w16cid:durableId="283082395">
    <w:abstractNumId w:val="13"/>
  </w:num>
  <w:num w:numId="5" w16cid:durableId="21456103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72315224">
    <w:abstractNumId w:val="0"/>
  </w:num>
  <w:num w:numId="7" w16cid:durableId="191931683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26427038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77932668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153565913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52019339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189565295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90985320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144816076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 w16cid:durableId="1000501343">
    <w:abstractNumId w:val="15"/>
  </w:num>
  <w:num w:numId="16" w16cid:durableId="1025401347">
    <w:abstractNumId w:val="10"/>
  </w:num>
  <w:num w:numId="17" w16cid:durableId="218635198">
    <w:abstractNumId w:val="11"/>
  </w:num>
  <w:num w:numId="18" w16cid:durableId="445734816">
    <w:abstractNumId w:val="16"/>
  </w:num>
  <w:num w:numId="19" w16cid:durableId="121597027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F0719"/>
    <w:rsid w:val="00007B0B"/>
    <w:rsid w:val="00033FB7"/>
    <w:rsid w:val="00034F4E"/>
    <w:rsid w:val="00040267"/>
    <w:rsid w:val="000729CB"/>
    <w:rsid w:val="000901D2"/>
    <w:rsid w:val="000A2FC6"/>
    <w:rsid w:val="000B054D"/>
    <w:rsid w:val="000C2D40"/>
    <w:rsid w:val="000E6307"/>
    <w:rsid w:val="0013593F"/>
    <w:rsid w:val="00193683"/>
    <w:rsid w:val="001C6277"/>
    <w:rsid w:val="001D2F82"/>
    <w:rsid w:val="00206398"/>
    <w:rsid w:val="00232C19"/>
    <w:rsid w:val="00237515"/>
    <w:rsid w:val="002705F0"/>
    <w:rsid w:val="0027700B"/>
    <w:rsid w:val="002851B3"/>
    <w:rsid w:val="002B42E6"/>
    <w:rsid w:val="002D7CF0"/>
    <w:rsid w:val="002E4DBC"/>
    <w:rsid w:val="002F51A4"/>
    <w:rsid w:val="003218E4"/>
    <w:rsid w:val="0033550B"/>
    <w:rsid w:val="0034364C"/>
    <w:rsid w:val="0036672F"/>
    <w:rsid w:val="00370894"/>
    <w:rsid w:val="003C6A9A"/>
    <w:rsid w:val="003F70DB"/>
    <w:rsid w:val="004266C2"/>
    <w:rsid w:val="004A0C69"/>
    <w:rsid w:val="004D26AA"/>
    <w:rsid w:val="004F5140"/>
    <w:rsid w:val="00514810"/>
    <w:rsid w:val="00567828"/>
    <w:rsid w:val="005A031F"/>
    <w:rsid w:val="005A46F6"/>
    <w:rsid w:val="005F06E3"/>
    <w:rsid w:val="006170C0"/>
    <w:rsid w:val="00631720"/>
    <w:rsid w:val="00647E3E"/>
    <w:rsid w:val="00666E3D"/>
    <w:rsid w:val="006875A8"/>
    <w:rsid w:val="00687932"/>
    <w:rsid w:val="006A6217"/>
    <w:rsid w:val="006B7648"/>
    <w:rsid w:val="006C406F"/>
    <w:rsid w:val="006C7150"/>
    <w:rsid w:val="006E42A8"/>
    <w:rsid w:val="006F211C"/>
    <w:rsid w:val="0070710C"/>
    <w:rsid w:val="0072050F"/>
    <w:rsid w:val="007315B7"/>
    <w:rsid w:val="00737421"/>
    <w:rsid w:val="00742938"/>
    <w:rsid w:val="00765B5C"/>
    <w:rsid w:val="00796E15"/>
    <w:rsid w:val="007C782B"/>
    <w:rsid w:val="007D1F7F"/>
    <w:rsid w:val="007F0719"/>
    <w:rsid w:val="007F5C3B"/>
    <w:rsid w:val="00807F80"/>
    <w:rsid w:val="00820E04"/>
    <w:rsid w:val="00832BEB"/>
    <w:rsid w:val="00841E6E"/>
    <w:rsid w:val="00853B0B"/>
    <w:rsid w:val="008605B2"/>
    <w:rsid w:val="00896BB3"/>
    <w:rsid w:val="008A101A"/>
    <w:rsid w:val="008C2428"/>
    <w:rsid w:val="008F49CC"/>
    <w:rsid w:val="009026A4"/>
    <w:rsid w:val="0091543C"/>
    <w:rsid w:val="00976357"/>
    <w:rsid w:val="00A040ED"/>
    <w:rsid w:val="00A064B8"/>
    <w:rsid w:val="00A12D6A"/>
    <w:rsid w:val="00A37D1B"/>
    <w:rsid w:val="00A5696C"/>
    <w:rsid w:val="00A96E30"/>
    <w:rsid w:val="00AA7FBA"/>
    <w:rsid w:val="00AB0BDF"/>
    <w:rsid w:val="00B00F4E"/>
    <w:rsid w:val="00B054E1"/>
    <w:rsid w:val="00B100C0"/>
    <w:rsid w:val="00B20167"/>
    <w:rsid w:val="00B330F2"/>
    <w:rsid w:val="00B46B93"/>
    <w:rsid w:val="00B71EE1"/>
    <w:rsid w:val="00B7300F"/>
    <w:rsid w:val="00B860B0"/>
    <w:rsid w:val="00BB0D1B"/>
    <w:rsid w:val="00BB66FF"/>
    <w:rsid w:val="00BE7F47"/>
    <w:rsid w:val="00C37F66"/>
    <w:rsid w:val="00C516AB"/>
    <w:rsid w:val="00C66383"/>
    <w:rsid w:val="00C755C9"/>
    <w:rsid w:val="00C966C2"/>
    <w:rsid w:val="00CD3DDA"/>
    <w:rsid w:val="00CE75F9"/>
    <w:rsid w:val="00D14DC3"/>
    <w:rsid w:val="00D267F7"/>
    <w:rsid w:val="00D4704B"/>
    <w:rsid w:val="00D477EA"/>
    <w:rsid w:val="00D75416"/>
    <w:rsid w:val="00D96682"/>
    <w:rsid w:val="00DE0493"/>
    <w:rsid w:val="00E862AD"/>
    <w:rsid w:val="00EA4EAB"/>
    <w:rsid w:val="00ED3FCC"/>
    <w:rsid w:val="00ED44C7"/>
    <w:rsid w:val="00EE53A7"/>
    <w:rsid w:val="00EF41A9"/>
    <w:rsid w:val="00F15409"/>
    <w:rsid w:val="00F17ED3"/>
    <w:rsid w:val="00F200CD"/>
    <w:rsid w:val="00F219E0"/>
    <w:rsid w:val="00F27CE0"/>
    <w:rsid w:val="00F30406"/>
    <w:rsid w:val="00F30C20"/>
    <w:rsid w:val="00F634BB"/>
    <w:rsid w:val="00FA75DD"/>
    <w:rsid w:val="00FB715C"/>
    <w:rsid w:val="00FD5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704B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6">
    <w:name w:val="Hyperlink"/>
    <w:basedOn w:val="a0"/>
    <w:semiHidden/>
    <w:unhideWhenUsed/>
    <w:rsid w:val="00976357"/>
    <w:rPr>
      <w:color w:val="4472C4" w:themeColor="accent1"/>
    </w:rPr>
  </w:style>
  <w:style w:type="paragraph" w:styleId="a7">
    <w:name w:val="Body Text"/>
    <w:basedOn w:val="a"/>
    <w:link w:val="a8"/>
    <w:semiHidden/>
    <w:unhideWhenUsed/>
    <w:qFormat/>
    <w:rsid w:val="00976357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a8">
    <w:name w:val="Основной текст Знак"/>
    <w:basedOn w:val="a0"/>
    <w:link w:val="a7"/>
    <w:semiHidden/>
    <w:rsid w:val="00976357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a7"/>
    <w:next w:val="a7"/>
    <w:qFormat/>
    <w:rsid w:val="00976357"/>
  </w:style>
  <w:style w:type="paragraph" w:customStyle="1" w:styleId="Compact">
    <w:name w:val="Compact"/>
    <w:basedOn w:val="a7"/>
    <w:qFormat/>
    <w:rsid w:val="00976357"/>
    <w:pPr>
      <w:spacing w:before="36" w:after="36"/>
    </w:pPr>
  </w:style>
  <w:style w:type="paragraph" w:customStyle="1" w:styleId="ImageCaption">
    <w:name w:val="Image Caption"/>
    <w:basedOn w:val="a9"/>
    <w:rsid w:val="00976357"/>
    <w:pPr>
      <w:spacing w:after="120"/>
    </w:pPr>
    <w:rPr>
      <w:iCs w:val="0"/>
      <w:color w:val="auto"/>
      <w:kern w:val="0"/>
      <w:sz w:val="24"/>
      <w:szCs w:val="24"/>
      <w14:ligatures w14:val="none"/>
    </w:rPr>
  </w:style>
  <w:style w:type="paragraph" w:customStyle="1" w:styleId="CaptionedFigure">
    <w:name w:val="Captioned Figure"/>
    <w:basedOn w:val="a"/>
    <w:rsid w:val="00976357"/>
    <w:pPr>
      <w:keepNext/>
      <w:spacing w:after="200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a0"/>
    <w:link w:val="SourceCode"/>
    <w:locked/>
    <w:rsid w:val="00976357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976357"/>
    <w:pPr>
      <w:wordWrap w:val="0"/>
      <w:spacing w:after="200" w:line="240" w:lineRule="auto"/>
    </w:pPr>
    <w:rPr>
      <w:rFonts w:ascii="Consolas" w:hAnsi="Consolas"/>
    </w:rPr>
  </w:style>
  <w:style w:type="paragraph" w:styleId="a9">
    <w:name w:val="caption"/>
    <w:basedOn w:val="a"/>
    <w:next w:val="a"/>
    <w:uiPriority w:val="35"/>
    <w:semiHidden/>
    <w:unhideWhenUsed/>
    <w:qFormat/>
    <w:rsid w:val="0097635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4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openxmlformats.org/officeDocument/2006/relationships/image" Target="media/image34.jpeg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42" Type="http://schemas.openxmlformats.org/officeDocument/2006/relationships/image" Target="media/image37.jpeg"/><Relationship Id="rId47" Type="http://schemas.openxmlformats.org/officeDocument/2006/relationships/image" Target="media/image42.jpeg"/><Relationship Id="rId50" Type="http://schemas.openxmlformats.org/officeDocument/2006/relationships/theme" Target="theme/theme1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9" Type="http://schemas.openxmlformats.org/officeDocument/2006/relationships/image" Target="media/image24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image" Target="media/image35.jpeg"/><Relationship Id="rId45" Type="http://schemas.openxmlformats.org/officeDocument/2006/relationships/image" Target="media/image40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image" Target="media/image31.jpeg"/><Relationship Id="rId49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4" Type="http://schemas.openxmlformats.org/officeDocument/2006/relationships/image" Target="media/image39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jpeg"/><Relationship Id="rId43" Type="http://schemas.openxmlformats.org/officeDocument/2006/relationships/image" Target="media/image38.jpeg"/><Relationship Id="rId48" Type="http://schemas.openxmlformats.org/officeDocument/2006/relationships/image" Target="media/image43.jpeg"/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46" Type="http://schemas.openxmlformats.org/officeDocument/2006/relationships/image" Target="media/image41.jpeg"/><Relationship Id="rId20" Type="http://schemas.openxmlformats.org/officeDocument/2006/relationships/image" Target="media/image15.jpeg"/><Relationship Id="rId41" Type="http://schemas.openxmlformats.org/officeDocument/2006/relationships/image" Target="media/image36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99652-540C-4233-8EF1-0777A74E5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46</Pages>
  <Words>2715</Words>
  <Characters>15481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Луиза Адхамова</cp:lastModifiedBy>
  <cp:revision>119</cp:revision>
  <dcterms:created xsi:type="dcterms:W3CDTF">2024-03-17T14:58:00Z</dcterms:created>
  <dcterms:modified xsi:type="dcterms:W3CDTF">2024-06-08T13:21:00Z</dcterms:modified>
</cp:coreProperties>
</file>